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3"/>
        <w:gridCol w:w="514"/>
        <w:gridCol w:w="143"/>
        <w:gridCol w:w="44"/>
        <w:gridCol w:w="568"/>
        <w:gridCol w:w="568"/>
        <w:gridCol w:w="3223"/>
        <w:gridCol w:w="3301"/>
        <w:gridCol w:w="3637"/>
        <w:gridCol w:w="3457"/>
      </w:tblGrid>
      <w:tr w:rsidR="00854844" w:rsidRPr="009D1CC1" w14:paraId="082E113B" w14:textId="77777777" w:rsidTr="00157D1D">
        <w:trPr>
          <w:gridBefore w:val="1"/>
          <w:wBefore w:w="46" w:type="pct"/>
          <w:trHeight w:val="329"/>
          <w:jc w:val="center"/>
        </w:trPr>
        <w:tc>
          <w:tcPr>
            <w:tcW w:w="4954" w:type="pct"/>
            <w:gridSpan w:val="9"/>
            <w:noWrap/>
            <w:vAlign w:val="center"/>
          </w:tcPr>
          <w:p w14:paraId="429FD152" w14:textId="6CF74950" w:rsidR="00854844" w:rsidRPr="009D1CC1" w:rsidRDefault="00854844" w:rsidP="00157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D1CC1">
              <w:rPr>
                <w:rFonts w:ascii="Times New Roman" w:hAnsi="Times New Roman" w:cs="Times New Roman"/>
                <w:b/>
                <w:sz w:val="16"/>
                <w:szCs w:val="16"/>
              </w:rPr>
              <w:t>HMKÜ SAĞLIK Bİ</w:t>
            </w:r>
            <w:r w:rsidR="00703790" w:rsidRPr="009D1CC1">
              <w:rPr>
                <w:rFonts w:ascii="Times New Roman" w:hAnsi="Times New Roman" w:cs="Times New Roman"/>
                <w:b/>
                <w:sz w:val="16"/>
                <w:szCs w:val="16"/>
              </w:rPr>
              <w:t>LİMLERİ FAKÜLTESİ ACİL YARDIM VE</w:t>
            </w:r>
            <w:r w:rsidRPr="009D1CC1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AFET YÖNETİMİ BÖLÜMÜ </w:t>
            </w:r>
            <w:r w:rsidR="00131F1D" w:rsidRPr="009D1CC1">
              <w:rPr>
                <w:rFonts w:ascii="Times New Roman" w:hAnsi="Times New Roman" w:cs="Times New Roman"/>
                <w:b/>
                <w:sz w:val="16"/>
                <w:szCs w:val="16"/>
              </w:rPr>
              <w:t>202</w:t>
            </w:r>
            <w:r w:rsidR="00153D8B" w:rsidRPr="009D1CC1">
              <w:rPr>
                <w:rFonts w:ascii="Times New Roman" w:hAnsi="Times New Roman" w:cs="Times New Roman"/>
                <w:b/>
                <w:sz w:val="16"/>
                <w:szCs w:val="16"/>
              </w:rPr>
              <w:t>5</w:t>
            </w:r>
            <w:r w:rsidR="00131F1D" w:rsidRPr="009D1CC1">
              <w:rPr>
                <w:rFonts w:ascii="Times New Roman" w:hAnsi="Times New Roman" w:cs="Times New Roman"/>
                <w:b/>
                <w:sz w:val="16"/>
                <w:szCs w:val="16"/>
              </w:rPr>
              <w:t>-202</w:t>
            </w:r>
            <w:r w:rsidR="00153D8B" w:rsidRPr="009D1CC1">
              <w:rPr>
                <w:rFonts w:ascii="Times New Roman" w:hAnsi="Times New Roman" w:cs="Times New Roman"/>
                <w:b/>
                <w:sz w:val="16"/>
                <w:szCs w:val="16"/>
              </w:rPr>
              <w:t>6</w:t>
            </w:r>
            <w:r w:rsidRPr="009D1CC1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EĞİTİM-ÖĞRETİM YILI </w:t>
            </w:r>
            <w:r w:rsidR="00157D1D">
              <w:rPr>
                <w:rFonts w:ascii="Times New Roman" w:hAnsi="Times New Roman" w:cs="Times New Roman"/>
                <w:b/>
                <w:sz w:val="16"/>
                <w:szCs w:val="16"/>
              </w:rPr>
              <w:t>BAHAR</w:t>
            </w:r>
            <w:r w:rsidRPr="009D1CC1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YARIYILI ARA SINAV PROGRAMI</w:t>
            </w:r>
          </w:p>
        </w:tc>
      </w:tr>
      <w:tr w:rsidR="00157D1D" w:rsidRPr="009D1CC1" w14:paraId="7AEB400F" w14:textId="77777777" w:rsidTr="00934D54">
        <w:trPr>
          <w:gridBefore w:val="1"/>
          <w:wBefore w:w="46" w:type="pct"/>
          <w:trHeight w:val="329"/>
          <w:jc w:val="center"/>
        </w:trPr>
        <w:tc>
          <w:tcPr>
            <w:tcW w:w="225" w:type="pct"/>
            <w:gridSpan w:val="3"/>
            <w:noWrap/>
            <w:vAlign w:val="center"/>
            <w:hideMark/>
          </w:tcPr>
          <w:p w14:paraId="6A57C120" w14:textId="77777777" w:rsidR="00854844" w:rsidRPr="009D1CC1" w:rsidRDefault="00854844" w:rsidP="000203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TARİH</w:t>
            </w:r>
          </w:p>
        </w:tc>
        <w:tc>
          <w:tcPr>
            <w:tcW w:w="181" w:type="pct"/>
            <w:noWrap/>
            <w:vAlign w:val="center"/>
            <w:hideMark/>
          </w:tcPr>
          <w:p w14:paraId="4398C769" w14:textId="77777777" w:rsidR="00854844" w:rsidRPr="009D1CC1" w:rsidRDefault="00854844" w:rsidP="000203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GÜN</w:t>
            </w:r>
          </w:p>
        </w:tc>
        <w:tc>
          <w:tcPr>
            <w:tcW w:w="182" w:type="pct"/>
            <w:noWrap/>
            <w:vAlign w:val="center"/>
            <w:hideMark/>
          </w:tcPr>
          <w:p w14:paraId="5726D85E" w14:textId="77777777" w:rsidR="00854844" w:rsidRPr="009D1CC1" w:rsidRDefault="00854844" w:rsidP="000203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SAAT</w:t>
            </w:r>
          </w:p>
        </w:tc>
        <w:tc>
          <w:tcPr>
            <w:tcW w:w="1033" w:type="pct"/>
            <w:noWrap/>
            <w:vAlign w:val="center"/>
            <w:hideMark/>
          </w:tcPr>
          <w:p w14:paraId="08476418" w14:textId="77777777" w:rsidR="00854844" w:rsidRPr="009D1CC1" w:rsidRDefault="00854844" w:rsidP="000203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1. SINIF</w:t>
            </w:r>
          </w:p>
        </w:tc>
        <w:tc>
          <w:tcPr>
            <w:tcW w:w="1058" w:type="pct"/>
            <w:noWrap/>
            <w:vAlign w:val="center"/>
            <w:hideMark/>
          </w:tcPr>
          <w:p w14:paraId="35D7AD4F" w14:textId="77777777" w:rsidR="00854844" w:rsidRPr="009D1CC1" w:rsidRDefault="00854844" w:rsidP="000203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2.SINIF</w:t>
            </w:r>
          </w:p>
        </w:tc>
        <w:tc>
          <w:tcPr>
            <w:tcW w:w="1166" w:type="pct"/>
            <w:noWrap/>
            <w:vAlign w:val="center"/>
            <w:hideMark/>
          </w:tcPr>
          <w:p w14:paraId="2E207935" w14:textId="77777777" w:rsidR="00854844" w:rsidRPr="009D1CC1" w:rsidRDefault="00854844" w:rsidP="000203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3.SINIF</w:t>
            </w:r>
          </w:p>
        </w:tc>
        <w:tc>
          <w:tcPr>
            <w:tcW w:w="1108" w:type="pct"/>
            <w:noWrap/>
            <w:vAlign w:val="center"/>
            <w:hideMark/>
          </w:tcPr>
          <w:p w14:paraId="2ED6A100" w14:textId="77777777" w:rsidR="00854844" w:rsidRPr="009D1CC1" w:rsidRDefault="00854844" w:rsidP="000203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4.SINIF</w:t>
            </w:r>
          </w:p>
        </w:tc>
      </w:tr>
      <w:tr w:rsidR="00157D1D" w:rsidRPr="009D1CC1" w14:paraId="26037A63" w14:textId="77777777" w:rsidTr="00934D54">
        <w:trPr>
          <w:gridBefore w:val="1"/>
          <w:wBefore w:w="46" w:type="pct"/>
          <w:trHeight w:val="50"/>
          <w:jc w:val="center"/>
        </w:trPr>
        <w:tc>
          <w:tcPr>
            <w:tcW w:w="211" w:type="pct"/>
            <w:gridSpan w:val="2"/>
            <w:vMerge w:val="restart"/>
            <w:noWrap/>
            <w:textDirection w:val="btLr"/>
            <w:vAlign w:val="center"/>
            <w:hideMark/>
          </w:tcPr>
          <w:p w14:paraId="2E056F18" w14:textId="02CE8653" w:rsidR="00D64674" w:rsidRPr="009D1CC1" w:rsidRDefault="004E5F36" w:rsidP="000203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30.03.2026</w:t>
            </w:r>
          </w:p>
        </w:tc>
        <w:tc>
          <w:tcPr>
            <w:tcW w:w="196" w:type="pct"/>
            <w:gridSpan w:val="2"/>
            <w:vMerge w:val="restart"/>
            <w:noWrap/>
            <w:textDirection w:val="btLr"/>
            <w:vAlign w:val="center"/>
            <w:hideMark/>
          </w:tcPr>
          <w:p w14:paraId="2183B813" w14:textId="77777777" w:rsidR="00D64674" w:rsidRPr="009D1CC1" w:rsidRDefault="00D64674" w:rsidP="000203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 xml:space="preserve">PAZARTESİ </w:t>
            </w:r>
          </w:p>
        </w:tc>
        <w:tc>
          <w:tcPr>
            <w:tcW w:w="182" w:type="pct"/>
            <w:noWrap/>
            <w:vAlign w:val="center"/>
          </w:tcPr>
          <w:p w14:paraId="553967E6" w14:textId="77777777" w:rsidR="00D64674" w:rsidRPr="009D1CC1" w:rsidRDefault="002627AD" w:rsidP="007548C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9D1CC1">
              <w:rPr>
                <w:rFonts w:ascii="Times New Roman" w:hAnsi="Times New Roman" w:cs="Times New Roman"/>
                <w:b/>
                <w:sz w:val="16"/>
                <w:szCs w:val="16"/>
              </w:rPr>
              <w:t>09</w:t>
            </w:r>
            <w:r w:rsidR="00D64674" w:rsidRPr="009D1CC1">
              <w:rPr>
                <w:rFonts w:ascii="Times New Roman" w:hAnsi="Times New Roman" w:cs="Times New Roman"/>
                <w:b/>
                <w:sz w:val="16"/>
                <w:szCs w:val="16"/>
              </w:rPr>
              <w:t>:00</w:t>
            </w:r>
          </w:p>
        </w:tc>
        <w:tc>
          <w:tcPr>
            <w:tcW w:w="1033" w:type="pct"/>
            <w:noWrap/>
            <w:vAlign w:val="center"/>
          </w:tcPr>
          <w:p w14:paraId="1653C8D6" w14:textId="4E327366" w:rsidR="00A83562" w:rsidRPr="009D1CC1" w:rsidRDefault="00A83562" w:rsidP="00DE066B">
            <w:pPr>
              <w:pStyle w:val="AralkYok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</w:p>
        </w:tc>
        <w:tc>
          <w:tcPr>
            <w:tcW w:w="1058" w:type="pct"/>
            <w:shd w:val="clear" w:color="auto" w:fill="FFFFFF" w:themeFill="background1"/>
            <w:noWrap/>
            <w:vAlign w:val="center"/>
          </w:tcPr>
          <w:p w14:paraId="07AE52E3" w14:textId="77777777" w:rsidR="009429D6" w:rsidRPr="009D1CC1" w:rsidRDefault="009429D6" w:rsidP="009429D6">
            <w:pPr>
              <w:pStyle w:val="Default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9D1CC1">
              <w:rPr>
                <w:rFonts w:ascii="Times New Roman" w:hAnsi="Times New Roman" w:cs="Times New Roman"/>
                <w:b/>
                <w:sz w:val="16"/>
                <w:szCs w:val="16"/>
              </w:rPr>
              <w:t>Mesleki İngilizce II (D-5)</w:t>
            </w:r>
          </w:p>
          <w:p w14:paraId="57B9D33B" w14:textId="326F66CE" w:rsidR="00D64674" w:rsidRPr="009D1CC1" w:rsidRDefault="009429D6" w:rsidP="009429D6">
            <w:pPr>
              <w:pStyle w:val="AralkYok"/>
              <w:jc w:val="center"/>
              <w:rPr>
                <w:rFonts w:ascii="Times New Roman" w:eastAsia="Times New Roman" w:hAnsi="Times New Roman" w:cs="Times New Roman"/>
                <w:b/>
                <w:noProof/>
                <w:color w:val="000000"/>
                <w:sz w:val="16"/>
                <w:szCs w:val="16"/>
              </w:rPr>
            </w:pPr>
            <w:r w:rsidRPr="009D1CC1">
              <w:rPr>
                <w:rFonts w:ascii="Times New Roman" w:hAnsi="Times New Roman" w:cs="Times New Roman"/>
                <w:b/>
                <w:sz w:val="16"/>
                <w:szCs w:val="16"/>
              </w:rPr>
              <w:t>Öğr</w:t>
            </w:r>
            <w:r w:rsidRPr="009D1CC1">
              <w:rPr>
                <w:rFonts w:ascii="Times New Roman" w:hAnsi="Times New Roman" w:cs="Times New Roman"/>
                <w:b/>
                <w:noProof/>
                <w:sz w:val="16"/>
                <w:szCs w:val="16"/>
              </w:rPr>
              <w:t>. Gör. Dr. Nazlı AYKUT</w:t>
            </w:r>
            <w:r w:rsidR="002B7578" w:rsidRPr="009D1CC1">
              <w:rPr>
                <w:rFonts w:ascii="Times New Roman" w:eastAsia="Times New Roman" w:hAnsi="Times New Roman" w:cs="Times New Roman"/>
                <w:b/>
                <w:noProof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166" w:type="pct"/>
            <w:shd w:val="clear" w:color="auto" w:fill="FFFFFF" w:themeFill="background1"/>
            <w:noWrap/>
            <w:vAlign w:val="center"/>
          </w:tcPr>
          <w:p w14:paraId="0EE96769" w14:textId="32C6C8CB" w:rsidR="00D64674" w:rsidRPr="009D1CC1" w:rsidRDefault="00D64674" w:rsidP="008F3FD9">
            <w:pPr>
              <w:pStyle w:val="AralkYok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</w:p>
        </w:tc>
        <w:tc>
          <w:tcPr>
            <w:tcW w:w="1108" w:type="pct"/>
            <w:shd w:val="clear" w:color="auto" w:fill="FFFFFF" w:themeFill="background1"/>
            <w:noWrap/>
            <w:vAlign w:val="center"/>
          </w:tcPr>
          <w:p w14:paraId="119BEDEE" w14:textId="41E7F63E" w:rsidR="00D64674" w:rsidRPr="009D1CC1" w:rsidRDefault="00D64674" w:rsidP="00DE066B">
            <w:pPr>
              <w:pStyle w:val="AralkYok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</w:p>
        </w:tc>
      </w:tr>
      <w:tr w:rsidR="00157D1D" w:rsidRPr="009D1CC1" w14:paraId="3DD62E81" w14:textId="77777777" w:rsidTr="00934D54">
        <w:trPr>
          <w:gridBefore w:val="1"/>
          <w:wBefore w:w="46" w:type="pct"/>
          <w:trHeight w:val="239"/>
          <w:jc w:val="center"/>
        </w:trPr>
        <w:tc>
          <w:tcPr>
            <w:tcW w:w="211" w:type="pct"/>
            <w:gridSpan w:val="2"/>
            <w:vMerge/>
            <w:vAlign w:val="center"/>
            <w:hideMark/>
          </w:tcPr>
          <w:p w14:paraId="6E7AE0E8" w14:textId="77777777" w:rsidR="002A70F5" w:rsidRPr="009D1CC1" w:rsidRDefault="002A70F5" w:rsidP="002A70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96" w:type="pct"/>
            <w:gridSpan w:val="2"/>
            <w:vMerge/>
            <w:vAlign w:val="center"/>
            <w:hideMark/>
          </w:tcPr>
          <w:p w14:paraId="7B132647" w14:textId="77777777" w:rsidR="002A70F5" w:rsidRPr="009D1CC1" w:rsidRDefault="002A70F5" w:rsidP="002A70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82" w:type="pct"/>
            <w:noWrap/>
            <w:vAlign w:val="center"/>
          </w:tcPr>
          <w:p w14:paraId="28B077B1" w14:textId="77777777" w:rsidR="002A70F5" w:rsidRPr="009D1CC1" w:rsidRDefault="002A70F5" w:rsidP="002A70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10:00</w:t>
            </w:r>
          </w:p>
        </w:tc>
        <w:tc>
          <w:tcPr>
            <w:tcW w:w="1033" w:type="pct"/>
            <w:shd w:val="clear" w:color="auto" w:fill="FFFFFF" w:themeFill="background1"/>
            <w:noWrap/>
            <w:vAlign w:val="center"/>
          </w:tcPr>
          <w:p w14:paraId="7DB2B413" w14:textId="10332A69" w:rsidR="00AD33AD" w:rsidRPr="009D1CC1" w:rsidRDefault="00AD33AD" w:rsidP="00AD33AD">
            <w:pPr>
              <w:pStyle w:val="AralkYok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Yabancı Dil II (D-5)</w:t>
            </w:r>
          </w:p>
          <w:p w14:paraId="4BB34678" w14:textId="77777777" w:rsidR="00AD33AD" w:rsidRPr="009D1CC1" w:rsidRDefault="00AD33AD" w:rsidP="00AD33AD">
            <w:pPr>
              <w:pStyle w:val="AralkYok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 xml:space="preserve"> Öğr. Gör. Nazlı AYKUT</w:t>
            </w:r>
          </w:p>
          <w:p w14:paraId="4CC9E6E2" w14:textId="37A35651" w:rsidR="009300F1" w:rsidRPr="009D1CC1" w:rsidRDefault="00AD33AD" w:rsidP="00AD33AD">
            <w:pPr>
              <w:pStyle w:val="AralkYok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Arş. Gör. Cihan YILDIZ</w:t>
            </w:r>
          </w:p>
        </w:tc>
        <w:tc>
          <w:tcPr>
            <w:tcW w:w="1058" w:type="pct"/>
            <w:shd w:val="clear" w:color="auto" w:fill="FFFFFF" w:themeFill="background1"/>
            <w:noWrap/>
            <w:vAlign w:val="center"/>
          </w:tcPr>
          <w:p w14:paraId="78AB3920" w14:textId="754F8633" w:rsidR="002A70F5" w:rsidRPr="009D1CC1" w:rsidRDefault="002B7578" w:rsidP="002A70F5">
            <w:pPr>
              <w:pStyle w:val="AralkYok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166" w:type="pct"/>
            <w:shd w:val="clear" w:color="auto" w:fill="FFFFFF" w:themeFill="background1"/>
            <w:noWrap/>
            <w:vAlign w:val="center"/>
          </w:tcPr>
          <w:p w14:paraId="47B88CE7" w14:textId="220D202F" w:rsidR="009D1CC1" w:rsidRPr="009D1CC1" w:rsidRDefault="009D1CC1" w:rsidP="009D1CC1">
            <w:pPr>
              <w:pStyle w:val="AralkYok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Yangına Müdahale Teknikleri (D-6)</w:t>
            </w:r>
          </w:p>
          <w:p w14:paraId="5BBB7656" w14:textId="0E02581B" w:rsidR="007C6AFA" w:rsidRPr="009D1CC1" w:rsidRDefault="009D1CC1" w:rsidP="009D1CC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D1CC1">
              <w:rPr>
                <w:rFonts w:ascii="Times New Roman" w:hAnsi="Times New Roman" w:cs="Times New Roman"/>
                <w:b/>
                <w:sz w:val="16"/>
                <w:szCs w:val="16"/>
              </w:rPr>
              <w:t>Öğr. Gör. Mustafa ÇEKİÇ</w:t>
            </w:r>
          </w:p>
        </w:tc>
        <w:tc>
          <w:tcPr>
            <w:tcW w:w="1108" w:type="pct"/>
            <w:shd w:val="clear" w:color="auto" w:fill="FFFFFF" w:themeFill="background1"/>
            <w:noWrap/>
            <w:vAlign w:val="center"/>
          </w:tcPr>
          <w:p w14:paraId="41B7A8DE" w14:textId="528C7B72" w:rsidR="002A70F5" w:rsidRPr="009D1CC1" w:rsidRDefault="00C4257B" w:rsidP="002A70F5">
            <w:pPr>
              <w:pStyle w:val="AralkYok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 xml:space="preserve"> </w:t>
            </w:r>
          </w:p>
        </w:tc>
      </w:tr>
      <w:tr w:rsidR="00157D1D" w:rsidRPr="009D1CC1" w14:paraId="17AFEEC4" w14:textId="77777777" w:rsidTr="00934D54">
        <w:trPr>
          <w:gridBefore w:val="1"/>
          <w:wBefore w:w="46" w:type="pct"/>
          <w:trHeight w:val="414"/>
          <w:jc w:val="center"/>
        </w:trPr>
        <w:tc>
          <w:tcPr>
            <w:tcW w:w="211" w:type="pct"/>
            <w:gridSpan w:val="2"/>
            <w:vMerge/>
            <w:vAlign w:val="center"/>
          </w:tcPr>
          <w:p w14:paraId="5CC2ED3E" w14:textId="77777777" w:rsidR="002A70F5" w:rsidRPr="009D1CC1" w:rsidRDefault="002A70F5" w:rsidP="002A70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96" w:type="pct"/>
            <w:gridSpan w:val="2"/>
            <w:vMerge/>
            <w:vAlign w:val="center"/>
          </w:tcPr>
          <w:p w14:paraId="3D145052" w14:textId="77777777" w:rsidR="002A70F5" w:rsidRPr="009D1CC1" w:rsidRDefault="002A70F5" w:rsidP="002A70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82" w:type="pct"/>
            <w:noWrap/>
            <w:vAlign w:val="center"/>
          </w:tcPr>
          <w:p w14:paraId="4F5A29BD" w14:textId="77777777" w:rsidR="002A70F5" w:rsidRPr="009D1CC1" w:rsidRDefault="002A70F5" w:rsidP="002A70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11:00</w:t>
            </w:r>
          </w:p>
        </w:tc>
        <w:tc>
          <w:tcPr>
            <w:tcW w:w="1033" w:type="pct"/>
            <w:noWrap/>
            <w:vAlign w:val="center"/>
          </w:tcPr>
          <w:p w14:paraId="51000A3B" w14:textId="0081DF42" w:rsidR="002A70F5" w:rsidRPr="009D1CC1" w:rsidRDefault="00A223A7" w:rsidP="002A70F5">
            <w:pPr>
              <w:pStyle w:val="AralkYok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058" w:type="pct"/>
            <w:shd w:val="clear" w:color="auto" w:fill="FFFFFF" w:themeFill="background1"/>
            <w:noWrap/>
            <w:vAlign w:val="center"/>
          </w:tcPr>
          <w:p w14:paraId="5DBDEAEF" w14:textId="4E28EB35" w:rsidR="009300F1" w:rsidRPr="009D1CC1" w:rsidRDefault="009300F1" w:rsidP="009300F1">
            <w:pPr>
              <w:pStyle w:val="AralkYok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Beden Eğitimi ve Vücut Geliştirme II</w:t>
            </w:r>
          </w:p>
          <w:p w14:paraId="099559B8" w14:textId="59EAC8D6" w:rsidR="002A70F5" w:rsidRPr="009D1CC1" w:rsidRDefault="009300F1" w:rsidP="009300F1">
            <w:pPr>
              <w:pStyle w:val="AralkYok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Arş. Gör. Abdullah SEMERCİ</w:t>
            </w:r>
          </w:p>
        </w:tc>
        <w:tc>
          <w:tcPr>
            <w:tcW w:w="1166" w:type="pct"/>
            <w:shd w:val="clear" w:color="auto" w:fill="FFFFFF" w:themeFill="background1"/>
            <w:noWrap/>
            <w:vAlign w:val="center"/>
          </w:tcPr>
          <w:p w14:paraId="75EA1D61" w14:textId="16CB8C1D" w:rsidR="007C6AFA" w:rsidRPr="009D1CC1" w:rsidRDefault="007C6AFA" w:rsidP="007C6AFA">
            <w:pPr>
              <w:pStyle w:val="AralkYok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Afet Senaryosu ve Tatbikatları (D-5)</w:t>
            </w:r>
          </w:p>
          <w:p w14:paraId="357B7D68" w14:textId="00E53E88" w:rsidR="007C6AFA" w:rsidRPr="009D1CC1" w:rsidRDefault="007C6AFA" w:rsidP="002A70F5">
            <w:pPr>
              <w:pStyle w:val="AralkYok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D1CC1">
              <w:rPr>
                <w:rFonts w:ascii="Times New Roman" w:hAnsi="Times New Roman" w:cs="Times New Roman"/>
                <w:b/>
                <w:sz w:val="16"/>
                <w:szCs w:val="16"/>
              </w:rPr>
              <w:t>Öğr. Gör. Mustafa ÇEKİÇ</w:t>
            </w:r>
          </w:p>
        </w:tc>
        <w:tc>
          <w:tcPr>
            <w:tcW w:w="1108" w:type="pct"/>
            <w:shd w:val="clear" w:color="auto" w:fill="FFFFFF" w:themeFill="background1"/>
            <w:noWrap/>
            <w:vAlign w:val="center"/>
          </w:tcPr>
          <w:p w14:paraId="576606ED" w14:textId="77777777" w:rsidR="002A70F5" w:rsidRPr="009D1CC1" w:rsidRDefault="007C6AFA" w:rsidP="002A70F5">
            <w:pPr>
              <w:pStyle w:val="AralkYok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İncinebilir Gruplarda Bakım (D-6)</w:t>
            </w:r>
          </w:p>
          <w:p w14:paraId="5D86CE94" w14:textId="43DD6265" w:rsidR="007C6AFA" w:rsidRPr="009D1CC1" w:rsidRDefault="007C6AFA" w:rsidP="002A70F5">
            <w:pPr>
              <w:pStyle w:val="AralkYok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Öğr. Gör. Leyla İŞBİLİR</w:t>
            </w:r>
          </w:p>
        </w:tc>
      </w:tr>
      <w:tr w:rsidR="00157D1D" w:rsidRPr="009D1CC1" w14:paraId="3AB0A080" w14:textId="77777777" w:rsidTr="00934D54">
        <w:trPr>
          <w:gridBefore w:val="1"/>
          <w:wBefore w:w="46" w:type="pct"/>
          <w:trHeight w:val="522"/>
          <w:jc w:val="center"/>
        </w:trPr>
        <w:tc>
          <w:tcPr>
            <w:tcW w:w="211" w:type="pct"/>
            <w:gridSpan w:val="2"/>
            <w:vMerge/>
            <w:vAlign w:val="center"/>
          </w:tcPr>
          <w:p w14:paraId="5367975D" w14:textId="77777777" w:rsidR="002A70F5" w:rsidRPr="009D1CC1" w:rsidRDefault="002A70F5" w:rsidP="002A70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96" w:type="pct"/>
            <w:gridSpan w:val="2"/>
            <w:vMerge/>
            <w:vAlign w:val="center"/>
          </w:tcPr>
          <w:p w14:paraId="4826B389" w14:textId="77777777" w:rsidR="002A70F5" w:rsidRPr="009D1CC1" w:rsidRDefault="002A70F5" w:rsidP="002A70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82" w:type="pct"/>
            <w:noWrap/>
            <w:vAlign w:val="center"/>
          </w:tcPr>
          <w:p w14:paraId="0FC26610" w14:textId="77777777" w:rsidR="002A70F5" w:rsidRPr="009D1CC1" w:rsidRDefault="002A70F5" w:rsidP="002A70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13:00</w:t>
            </w:r>
          </w:p>
        </w:tc>
        <w:tc>
          <w:tcPr>
            <w:tcW w:w="1033" w:type="pct"/>
            <w:shd w:val="clear" w:color="auto" w:fill="FFFFFF" w:themeFill="background1"/>
            <w:noWrap/>
            <w:vAlign w:val="center"/>
          </w:tcPr>
          <w:p w14:paraId="1C8C7C26" w14:textId="77777777" w:rsidR="00AD33AD" w:rsidRPr="009D1CC1" w:rsidRDefault="00AD33AD" w:rsidP="00AD33AD">
            <w:pPr>
              <w:pStyle w:val="AralkYok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 xml:space="preserve">Beden Eğitimi ve Vücut Geliştirme I </w:t>
            </w:r>
          </w:p>
          <w:p w14:paraId="1F247FC1" w14:textId="54837EC4" w:rsidR="004E5F36" w:rsidRPr="009D1CC1" w:rsidRDefault="00AD33AD" w:rsidP="00AD33AD">
            <w:pPr>
              <w:spacing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Arş. Gör. Abdullah SEMERCİ</w:t>
            </w:r>
          </w:p>
        </w:tc>
        <w:tc>
          <w:tcPr>
            <w:tcW w:w="1058" w:type="pct"/>
            <w:shd w:val="clear" w:color="auto" w:fill="FFFFFF" w:themeFill="background1"/>
            <w:noWrap/>
            <w:vAlign w:val="center"/>
          </w:tcPr>
          <w:p w14:paraId="5645DF83" w14:textId="667297D9" w:rsidR="007C6AFA" w:rsidRPr="009D1CC1" w:rsidRDefault="007C6AFA" w:rsidP="002A70F5">
            <w:pPr>
              <w:suppressAutoHyphens/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166" w:type="pct"/>
            <w:shd w:val="clear" w:color="auto" w:fill="FFFFFF" w:themeFill="background1"/>
            <w:noWrap/>
            <w:vAlign w:val="center"/>
          </w:tcPr>
          <w:p w14:paraId="519C7A9B" w14:textId="4B212B71" w:rsidR="002A70F5" w:rsidRPr="009D1CC1" w:rsidRDefault="002A70F5" w:rsidP="002A70F5">
            <w:pPr>
              <w:pStyle w:val="AralkYok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</w:p>
        </w:tc>
        <w:tc>
          <w:tcPr>
            <w:tcW w:w="1108" w:type="pct"/>
            <w:shd w:val="clear" w:color="auto" w:fill="FFFFFF" w:themeFill="background1"/>
            <w:noWrap/>
            <w:vAlign w:val="center"/>
          </w:tcPr>
          <w:p w14:paraId="6577A98E" w14:textId="3C23C458" w:rsidR="002A70F5" w:rsidRPr="009D1CC1" w:rsidRDefault="002A70F5" w:rsidP="002A70F5">
            <w:pPr>
              <w:pStyle w:val="AralkYok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</w:p>
        </w:tc>
      </w:tr>
      <w:tr w:rsidR="00157D1D" w:rsidRPr="009D1CC1" w14:paraId="0428E2AF" w14:textId="77777777" w:rsidTr="00934D54">
        <w:trPr>
          <w:gridBefore w:val="1"/>
          <w:wBefore w:w="46" w:type="pct"/>
          <w:trHeight w:val="568"/>
          <w:jc w:val="center"/>
        </w:trPr>
        <w:tc>
          <w:tcPr>
            <w:tcW w:w="211" w:type="pct"/>
            <w:gridSpan w:val="2"/>
            <w:vMerge/>
            <w:vAlign w:val="center"/>
          </w:tcPr>
          <w:p w14:paraId="250A2844" w14:textId="77777777" w:rsidR="002A70F5" w:rsidRPr="009D1CC1" w:rsidRDefault="002A70F5" w:rsidP="002A70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96" w:type="pct"/>
            <w:gridSpan w:val="2"/>
            <w:vMerge/>
            <w:vAlign w:val="center"/>
          </w:tcPr>
          <w:p w14:paraId="11B78369" w14:textId="77777777" w:rsidR="002A70F5" w:rsidRPr="009D1CC1" w:rsidRDefault="002A70F5" w:rsidP="002A70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82" w:type="pct"/>
            <w:noWrap/>
            <w:vAlign w:val="center"/>
          </w:tcPr>
          <w:p w14:paraId="48390A4B" w14:textId="77777777" w:rsidR="002A70F5" w:rsidRPr="009D1CC1" w:rsidRDefault="002A70F5" w:rsidP="002A70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14:00</w:t>
            </w:r>
          </w:p>
        </w:tc>
        <w:tc>
          <w:tcPr>
            <w:tcW w:w="1033" w:type="pct"/>
            <w:shd w:val="clear" w:color="auto" w:fill="FFFFFF" w:themeFill="background1"/>
            <w:noWrap/>
            <w:vAlign w:val="center"/>
          </w:tcPr>
          <w:p w14:paraId="4F4CAD19" w14:textId="1DABFA68" w:rsidR="002A70F5" w:rsidRPr="009D1CC1" w:rsidRDefault="002A70F5" w:rsidP="00926D72">
            <w:pPr>
              <w:pStyle w:val="AralkYok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</w:p>
        </w:tc>
        <w:tc>
          <w:tcPr>
            <w:tcW w:w="1058" w:type="pct"/>
            <w:shd w:val="clear" w:color="auto" w:fill="FFFFFF" w:themeFill="background1"/>
            <w:noWrap/>
            <w:vAlign w:val="center"/>
          </w:tcPr>
          <w:p w14:paraId="58B5E896" w14:textId="078E9780" w:rsidR="002A70F5" w:rsidRPr="009D1CC1" w:rsidRDefault="002A70F5" w:rsidP="002A70F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166" w:type="pct"/>
            <w:shd w:val="clear" w:color="auto" w:fill="FFFFFF" w:themeFill="background1"/>
            <w:noWrap/>
            <w:vAlign w:val="center"/>
          </w:tcPr>
          <w:p w14:paraId="55A8A89E" w14:textId="77777777" w:rsidR="002A70F5" w:rsidRPr="009D1CC1" w:rsidRDefault="002A70F5" w:rsidP="002A70F5">
            <w:pPr>
              <w:pStyle w:val="AralkYok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</w:p>
        </w:tc>
        <w:tc>
          <w:tcPr>
            <w:tcW w:w="1108" w:type="pct"/>
            <w:shd w:val="clear" w:color="auto" w:fill="FFFFFF" w:themeFill="background1"/>
            <w:noWrap/>
            <w:vAlign w:val="center"/>
          </w:tcPr>
          <w:p w14:paraId="785D72EE" w14:textId="56D44003" w:rsidR="007C6AFA" w:rsidRPr="009D1CC1" w:rsidRDefault="007C6AFA" w:rsidP="007C6AFA">
            <w:pPr>
              <w:spacing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Göç Sosyolojisi ve Yönetimi (D-6)</w:t>
            </w:r>
          </w:p>
          <w:p w14:paraId="4259A557" w14:textId="0FB6F18D" w:rsidR="002A70F5" w:rsidRPr="009D1CC1" w:rsidRDefault="007C6AFA" w:rsidP="007C6AFA">
            <w:pPr>
              <w:spacing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Dr. Öğr. Üyesi Ali Utku ŞAHİN</w:t>
            </w:r>
          </w:p>
        </w:tc>
      </w:tr>
      <w:tr w:rsidR="00157D1D" w:rsidRPr="009D1CC1" w14:paraId="1EB428FA" w14:textId="77777777" w:rsidTr="00934D54">
        <w:trPr>
          <w:gridBefore w:val="1"/>
          <w:wBefore w:w="46" w:type="pct"/>
          <w:trHeight w:val="600"/>
          <w:jc w:val="center"/>
        </w:trPr>
        <w:tc>
          <w:tcPr>
            <w:tcW w:w="211" w:type="pct"/>
            <w:gridSpan w:val="2"/>
            <w:vMerge/>
            <w:vAlign w:val="center"/>
          </w:tcPr>
          <w:p w14:paraId="2F8D1284" w14:textId="77777777" w:rsidR="002A70F5" w:rsidRPr="009D1CC1" w:rsidRDefault="002A70F5" w:rsidP="002A70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96" w:type="pct"/>
            <w:gridSpan w:val="2"/>
            <w:vMerge/>
            <w:vAlign w:val="center"/>
          </w:tcPr>
          <w:p w14:paraId="520C1B9B" w14:textId="77777777" w:rsidR="002A70F5" w:rsidRPr="009D1CC1" w:rsidRDefault="002A70F5" w:rsidP="002A70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82" w:type="pct"/>
            <w:noWrap/>
            <w:vAlign w:val="center"/>
          </w:tcPr>
          <w:p w14:paraId="358BF85A" w14:textId="77777777" w:rsidR="002A70F5" w:rsidRPr="009D1CC1" w:rsidRDefault="002A70F5" w:rsidP="002A70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15:00</w:t>
            </w:r>
          </w:p>
        </w:tc>
        <w:tc>
          <w:tcPr>
            <w:tcW w:w="1033" w:type="pct"/>
            <w:shd w:val="clear" w:color="auto" w:fill="FFFFFF" w:themeFill="background1"/>
            <w:noWrap/>
            <w:vAlign w:val="center"/>
          </w:tcPr>
          <w:p w14:paraId="510D04B9" w14:textId="33756BF2" w:rsidR="002A70F5" w:rsidRPr="009D1CC1" w:rsidRDefault="002A70F5" w:rsidP="00AD33AD">
            <w:pPr>
              <w:spacing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</w:p>
        </w:tc>
        <w:tc>
          <w:tcPr>
            <w:tcW w:w="1058" w:type="pct"/>
            <w:shd w:val="clear" w:color="auto" w:fill="FFFFFF" w:themeFill="background1"/>
            <w:noWrap/>
            <w:vAlign w:val="center"/>
          </w:tcPr>
          <w:p w14:paraId="7B7B2025" w14:textId="1DAEFAEF" w:rsidR="002A70F5" w:rsidRPr="009D1CC1" w:rsidRDefault="002A70F5" w:rsidP="00926D72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166" w:type="pct"/>
            <w:shd w:val="clear" w:color="auto" w:fill="FFFFFF" w:themeFill="background1"/>
            <w:noWrap/>
            <w:vAlign w:val="center"/>
          </w:tcPr>
          <w:p w14:paraId="0CD992A3" w14:textId="599164FC" w:rsidR="002A70F5" w:rsidRPr="009D1CC1" w:rsidRDefault="002A70F5" w:rsidP="002A70F5">
            <w:pPr>
              <w:pStyle w:val="AralkYok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</w:p>
        </w:tc>
        <w:tc>
          <w:tcPr>
            <w:tcW w:w="1108" w:type="pct"/>
            <w:shd w:val="clear" w:color="auto" w:fill="FFFFFF" w:themeFill="background1"/>
            <w:noWrap/>
            <w:vAlign w:val="center"/>
          </w:tcPr>
          <w:p w14:paraId="11DB2201" w14:textId="136A9D73" w:rsidR="002A70F5" w:rsidRPr="009D1CC1" w:rsidRDefault="002A70F5" w:rsidP="002A70F5">
            <w:pPr>
              <w:pStyle w:val="AralkYok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</w:p>
        </w:tc>
      </w:tr>
      <w:tr w:rsidR="00157D1D" w:rsidRPr="009D1CC1" w14:paraId="20CD9193" w14:textId="77777777" w:rsidTr="00934D54">
        <w:trPr>
          <w:gridBefore w:val="1"/>
          <w:wBefore w:w="46" w:type="pct"/>
          <w:trHeight w:val="552"/>
          <w:jc w:val="center"/>
        </w:trPr>
        <w:tc>
          <w:tcPr>
            <w:tcW w:w="407" w:type="pct"/>
            <w:gridSpan w:val="4"/>
            <w:vMerge w:val="restart"/>
            <w:vAlign w:val="center"/>
          </w:tcPr>
          <w:p w14:paraId="0E684B15" w14:textId="77777777" w:rsidR="00E11F0A" w:rsidRPr="009D1CC1" w:rsidRDefault="00E11F0A" w:rsidP="002A70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82" w:type="pct"/>
            <w:noWrap/>
            <w:vAlign w:val="center"/>
          </w:tcPr>
          <w:p w14:paraId="52150FA3" w14:textId="1C54C5DA" w:rsidR="00E11F0A" w:rsidRPr="009D1CC1" w:rsidRDefault="0017204B" w:rsidP="002A70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16:00</w:t>
            </w:r>
          </w:p>
        </w:tc>
        <w:tc>
          <w:tcPr>
            <w:tcW w:w="1033" w:type="pct"/>
            <w:shd w:val="clear" w:color="auto" w:fill="FFFFFF" w:themeFill="background1"/>
            <w:noWrap/>
            <w:vAlign w:val="center"/>
          </w:tcPr>
          <w:p w14:paraId="0D05C419" w14:textId="77777777" w:rsidR="00E11F0A" w:rsidRPr="009D1CC1" w:rsidRDefault="00E11F0A" w:rsidP="002A70F5">
            <w:pPr>
              <w:pStyle w:val="AralkYok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</w:p>
        </w:tc>
        <w:tc>
          <w:tcPr>
            <w:tcW w:w="1058" w:type="pct"/>
            <w:shd w:val="clear" w:color="auto" w:fill="FFFFFF" w:themeFill="background1"/>
            <w:noWrap/>
            <w:vAlign w:val="center"/>
          </w:tcPr>
          <w:p w14:paraId="3140AB6E" w14:textId="77777777" w:rsidR="00E11F0A" w:rsidRPr="009D1CC1" w:rsidRDefault="00E11F0A" w:rsidP="00926D72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166" w:type="pct"/>
            <w:shd w:val="clear" w:color="auto" w:fill="FFFFFF" w:themeFill="background1"/>
            <w:noWrap/>
            <w:vAlign w:val="center"/>
          </w:tcPr>
          <w:p w14:paraId="18FD6538" w14:textId="77777777" w:rsidR="00E11F0A" w:rsidRPr="009D1CC1" w:rsidRDefault="00E11F0A" w:rsidP="002A70F5">
            <w:pPr>
              <w:pStyle w:val="AralkYok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</w:p>
        </w:tc>
        <w:tc>
          <w:tcPr>
            <w:tcW w:w="1108" w:type="pct"/>
            <w:shd w:val="clear" w:color="auto" w:fill="FFFFFF" w:themeFill="background1"/>
            <w:noWrap/>
            <w:vAlign w:val="center"/>
          </w:tcPr>
          <w:p w14:paraId="4C20C90B" w14:textId="77777777" w:rsidR="00E11F0A" w:rsidRPr="009D1CC1" w:rsidRDefault="00E11F0A" w:rsidP="002A70F5">
            <w:pPr>
              <w:pStyle w:val="AralkYok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</w:p>
        </w:tc>
      </w:tr>
      <w:tr w:rsidR="00157D1D" w:rsidRPr="009D1CC1" w14:paraId="7413F371" w14:textId="77777777" w:rsidTr="00934D54">
        <w:trPr>
          <w:gridBefore w:val="1"/>
          <w:wBefore w:w="46" w:type="pct"/>
          <w:trHeight w:val="552"/>
          <w:jc w:val="center"/>
        </w:trPr>
        <w:tc>
          <w:tcPr>
            <w:tcW w:w="407" w:type="pct"/>
            <w:gridSpan w:val="4"/>
            <w:vMerge/>
            <w:vAlign w:val="center"/>
          </w:tcPr>
          <w:p w14:paraId="00A2E10C" w14:textId="77777777" w:rsidR="00E11F0A" w:rsidRPr="009D1CC1" w:rsidRDefault="00E11F0A" w:rsidP="002A70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82" w:type="pct"/>
            <w:noWrap/>
            <w:vAlign w:val="center"/>
          </w:tcPr>
          <w:p w14:paraId="03A0465B" w14:textId="3E5F00C3" w:rsidR="00E11F0A" w:rsidRPr="009D1CC1" w:rsidRDefault="0017204B" w:rsidP="002A70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17:00</w:t>
            </w:r>
          </w:p>
        </w:tc>
        <w:tc>
          <w:tcPr>
            <w:tcW w:w="1033" w:type="pct"/>
            <w:shd w:val="clear" w:color="auto" w:fill="FFFFFF" w:themeFill="background1"/>
            <w:noWrap/>
            <w:vAlign w:val="center"/>
          </w:tcPr>
          <w:p w14:paraId="36B7BEFE" w14:textId="7C26F63A" w:rsidR="00A83562" w:rsidRPr="009D1CC1" w:rsidRDefault="00A83562" w:rsidP="002A70F5">
            <w:pPr>
              <w:pStyle w:val="AralkYok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</w:p>
        </w:tc>
        <w:tc>
          <w:tcPr>
            <w:tcW w:w="1058" w:type="pct"/>
            <w:shd w:val="clear" w:color="auto" w:fill="FFFFFF" w:themeFill="background1"/>
            <w:noWrap/>
            <w:vAlign w:val="center"/>
          </w:tcPr>
          <w:p w14:paraId="4226E282" w14:textId="77777777" w:rsidR="00E11F0A" w:rsidRPr="009D1CC1" w:rsidRDefault="00E11F0A" w:rsidP="00926D72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166" w:type="pct"/>
            <w:shd w:val="clear" w:color="auto" w:fill="FFFFFF" w:themeFill="background1"/>
            <w:noWrap/>
            <w:vAlign w:val="center"/>
          </w:tcPr>
          <w:p w14:paraId="68CC73B5" w14:textId="77777777" w:rsidR="00E11F0A" w:rsidRPr="009D1CC1" w:rsidRDefault="00E11F0A" w:rsidP="002A70F5">
            <w:pPr>
              <w:pStyle w:val="AralkYok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</w:p>
        </w:tc>
        <w:tc>
          <w:tcPr>
            <w:tcW w:w="1108" w:type="pct"/>
            <w:shd w:val="clear" w:color="auto" w:fill="FFFFFF" w:themeFill="background1"/>
            <w:noWrap/>
            <w:vAlign w:val="center"/>
          </w:tcPr>
          <w:p w14:paraId="067FE8D5" w14:textId="77777777" w:rsidR="00E11F0A" w:rsidRPr="009D1CC1" w:rsidRDefault="00E11F0A" w:rsidP="002A70F5">
            <w:pPr>
              <w:pStyle w:val="AralkYok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</w:p>
        </w:tc>
      </w:tr>
      <w:tr w:rsidR="00157D1D" w:rsidRPr="009D1CC1" w14:paraId="510D2597" w14:textId="77777777" w:rsidTr="00934D54">
        <w:trPr>
          <w:gridBefore w:val="1"/>
          <w:wBefore w:w="46" w:type="pct"/>
          <w:trHeight w:val="550"/>
          <w:jc w:val="center"/>
        </w:trPr>
        <w:tc>
          <w:tcPr>
            <w:tcW w:w="211" w:type="pct"/>
            <w:gridSpan w:val="2"/>
            <w:vMerge w:val="restart"/>
            <w:noWrap/>
            <w:textDirection w:val="btLr"/>
            <w:vAlign w:val="center"/>
          </w:tcPr>
          <w:p w14:paraId="0094C389" w14:textId="57573E33" w:rsidR="002A70F5" w:rsidRPr="009D1CC1" w:rsidRDefault="004E5F36" w:rsidP="002A70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31.03.2026</w:t>
            </w:r>
          </w:p>
        </w:tc>
        <w:tc>
          <w:tcPr>
            <w:tcW w:w="196" w:type="pct"/>
            <w:gridSpan w:val="2"/>
            <w:vMerge w:val="restart"/>
            <w:noWrap/>
            <w:textDirection w:val="btLr"/>
            <w:vAlign w:val="center"/>
          </w:tcPr>
          <w:p w14:paraId="661E0189" w14:textId="77777777" w:rsidR="002A70F5" w:rsidRPr="009D1CC1" w:rsidRDefault="002A70F5" w:rsidP="002A70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SALI</w:t>
            </w:r>
          </w:p>
        </w:tc>
        <w:tc>
          <w:tcPr>
            <w:tcW w:w="182" w:type="pct"/>
            <w:noWrap/>
            <w:vAlign w:val="center"/>
          </w:tcPr>
          <w:p w14:paraId="282DC967" w14:textId="77777777" w:rsidR="002A70F5" w:rsidRPr="009D1CC1" w:rsidRDefault="002A70F5" w:rsidP="002A70F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9D1CC1">
              <w:rPr>
                <w:rFonts w:ascii="Times New Roman" w:hAnsi="Times New Roman" w:cs="Times New Roman"/>
                <w:b/>
                <w:sz w:val="16"/>
                <w:szCs w:val="16"/>
              </w:rPr>
              <w:t>09:00</w:t>
            </w:r>
          </w:p>
        </w:tc>
        <w:tc>
          <w:tcPr>
            <w:tcW w:w="1033" w:type="pct"/>
            <w:noWrap/>
            <w:vAlign w:val="center"/>
          </w:tcPr>
          <w:p w14:paraId="09923B45" w14:textId="5CDD7099" w:rsidR="002A70F5" w:rsidRPr="009D1CC1" w:rsidRDefault="002A70F5" w:rsidP="002A70F5">
            <w:pPr>
              <w:pStyle w:val="AralkYok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</w:p>
        </w:tc>
        <w:tc>
          <w:tcPr>
            <w:tcW w:w="1058" w:type="pct"/>
            <w:shd w:val="clear" w:color="auto" w:fill="FFFFFF" w:themeFill="background1"/>
            <w:noWrap/>
            <w:vAlign w:val="center"/>
          </w:tcPr>
          <w:p w14:paraId="49F88408" w14:textId="7DC10AC6" w:rsidR="002A70F5" w:rsidRPr="009D1CC1" w:rsidRDefault="002A70F5" w:rsidP="002A70F5">
            <w:pPr>
              <w:pStyle w:val="AralkYok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</w:p>
        </w:tc>
        <w:tc>
          <w:tcPr>
            <w:tcW w:w="1166" w:type="pct"/>
            <w:shd w:val="clear" w:color="auto" w:fill="FFFFFF" w:themeFill="background1"/>
            <w:noWrap/>
            <w:vAlign w:val="center"/>
          </w:tcPr>
          <w:p w14:paraId="00418596" w14:textId="77777777" w:rsidR="002A70F5" w:rsidRPr="009D1CC1" w:rsidRDefault="009D1CC1" w:rsidP="002A70F5">
            <w:pPr>
              <w:pStyle w:val="AralkYok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Yangın Güvenliği Kimyası (D-6)</w:t>
            </w:r>
          </w:p>
          <w:p w14:paraId="5DEE0910" w14:textId="6CAE852F" w:rsidR="009D1CC1" w:rsidRPr="009D1CC1" w:rsidRDefault="009D1CC1" w:rsidP="002A70F5">
            <w:pPr>
              <w:pStyle w:val="AralkYok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D1CC1">
              <w:rPr>
                <w:rFonts w:ascii="Times New Roman" w:hAnsi="Times New Roman" w:cs="Times New Roman"/>
                <w:b/>
                <w:sz w:val="16"/>
                <w:szCs w:val="16"/>
              </w:rPr>
              <w:t>Öğr. Gör. Mustafa ÇEKİÇ</w:t>
            </w:r>
          </w:p>
        </w:tc>
        <w:tc>
          <w:tcPr>
            <w:tcW w:w="1108" w:type="pct"/>
            <w:shd w:val="clear" w:color="auto" w:fill="FFFFFF" w:themeFill="background1"/>
            <w:noWrap/>
            <w:vAlign w:val="center"/>
          </w:tcPr>
          <w:p w14:paraId="1BEC3DD7" w14:textId="3528248F" w:rsidR="002A70F5" w:rsidRPr="009D1CC1" w:rsidRDefault="002A70F5" w:rsidP="002A70F5">
            <w:pPr>
              <w:pStyle w:val="AralkYok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</w:p>
        </w:tc>
      </w:tr>
      <w:tr w:rsidR="00157D1D" w:rsidRPr="009D1CC1" w14:paraId="22894F37" w14:textId="77777777" w:rsidTr="00934D54">
        <w:trPr>
          <w:gridBefore w:val="1"/>
          <w:wBefore w:w="46" w:type="pct"/>
          <w:trHeight w:val="616"/>
          <w:jc w:val="center"/>
        </w:trPr>
        <w:tc>
          <w:tcPr>
            <w:tcW w:w="211" w:type="pct"/>
            <w:gridSpan w:val="2"/>
            <w:vMerge/>
            <w:noWrap/>
            <w:textDirection w:val="btLr"/>
            <w:vAlign w:val="center"/>
            <w:hideMark/>
          </w:tcPr>
          <w:p w14:paraId="0067EC73" w14:textId="77777777" w:rsidR="002A70F5" w:rsidRPr="009D1CC1" w:rsidRDefault="002A70F5" w:rsidP="002A70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96" w:type="pct"/>
            <w:gridSpan w:val="2"/>
            <w:vMerge/>
            <w:noWrap/>
            <w:textDirection w:val="btLr"/>
            <w:vAlign w:val="center"/>
            <w:hideMark/>
          </w:tcPr>
          <w:p w14:paraId="2DE69C0B" w14:textId="77777777" w:rsidR="002A70F5" w:rsidRPr="009D1CC1" w:rsidRDefault="002A70F5" w:rsidP="002A70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82" w:type="pct"/>
            <w:noWrap/>
            <w:vAlign w:val="center"/>
          </w:tcPr>
          <w:p w14:paraId="02FD288B" w14:textId="77777777" w:rsidR="002A70F5" w:rsidRPr="009D1CC1" w:rsidRDefault="002A70F5" w:rsidP="002A70F5">
            <w:pPr>
              <w:keepLines/>
              <w:spacing w:after="0" w:line="20" w:lineRule="atLeast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10:00</w:t>
            </w:r>
          </w:p>
        </w:tc>
        <w:tc>
          <w:tcPr>
            <w:tcW w:w="1033" w:type="pct"/>
            <w:shd w:val="clear" w:color="auto" w:fill="FFFFFF" w:themeFill="background1"/>
            <w:noWrap/>
            <w:vAlign w:val="center"/>
          </w:tcPr>
          <w:p w14:paraId="4EDD7C06" w14:textId="0D0FD54C" w:rsidR="00AD33AD" w:rsidRPr="009D1CC1" w:rsidRDefault="00AD33AD" w:rsidP="00AD33AD">
            <w:pPr>
              <w:pStyle w:val="AralkYok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Atatürk İlkeleri ve İnkılap Tarihi II (D-5)</w:t>
            </w:r>
          </w:p>
          <w:p w14:paraId="21EBE0ED" w14:textId="77777777" w:rsidR="00AD33AD" w:rsidRPr="009D1CC1" w:rsidRDefault="00AD33AD" w:rsidP="00AD33AD">
            <w:pPr>
              <w:pStyle w:val="AralkYok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Dr. Öğr. Üyesi Beyazıt SÖYLEMEZ</w:t>
            </w:r>
          </w:p>
          <w:p w14:paraId="4509167E" w14:textId="7120A967" w:rsidR="009300F1" w:rsidRPr="009D1CC1" w:rsidRDefault="00AD33AD" w:rsidP="00AD33AD">
            <w:pPr>
              <w:keepLines/>
              <w:spacing w:after="0" w:line="20" w:lineRule="atLeast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Arş. Gör. Cihan YILDIZ</w:t>
            </w:r>
          </w:p>
        </w:tc>
        <w:tc>
          <w:tcPr>
            <w:tcW w:w="1058" w:type="pct"/>
            <w:shd w:val="clear" w:color="auto" w:fill="FFFFFF" w:themeFill="background1"/>
            <w:noWrap/>
            <w:vAlign w:val="center"/>
          </w:tcPr>
          <w:p w14:paraId="08B0A9E2" w14:textId="36358C41" w:rsidR="002A70F5" w:rsidRPr="009D1CC1" w:rsidRDefault="002A70F5" w:rsidP="002A70F5">
            <w:pPr>
              <w:pStyle w:val="AralkYok"/>
              <w:keepLines/>
              <w:spacing w:line="20" w:lineRule="atLeast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</w:p>
        </w:tc>
        <w:tc>
          <w:tcPr>
            <w:tcW w:w="1166" w:type="pct"/>
            <w:shd w:val="clear" w:color="auto" w:fill="FFFFFF" w:themeFill="background1"/>
            <w:noWrap/>
            <w:vAlign w:val="center"/>
          </w:tcPr>
          <w:p w14:paraId="74E1B5AB" w14:textId="22AFF698" w:rsidR="002A70F5" w:rsidRPr="009D1CC1" w:rsidRDefault="002A70F5" w:rsidP="002A70F5">
            <w:pPr>
              <w:keepLines/>
              <w:spacing w:after="0" w:line="20" w:lineRule="atLeast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</w:p>
        </w:tc>
        <w:tc>
          <w:tcPr>
            <w:tcW w:w="1108" w:type="pct"/>
            <w:shd w:val="clear" w:color="auto" w:fill="FFFFFF" w:themeFill="background1"/>
            <w:noWrap/>
            <w:vAlign w:val="center"/>
          </w:tcPr>
          <w:p w14:paraId="4340588D" w14:textId="77777777" w:rsidR="002A70F5" w:rsidRPr="009D1CC1" w:rsidRDefault="007C6AFA" w:rsidP="009D1CC1">
            <w:pPr>
              <w:suppressAutoHyphens/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 xml:space="preserve">Yapılarda Yangın Güvenliği </w:t>
            </w:r>
            <w:r w:rsidRPr="009D1CC1">
              <w:rPr>
                <w:rFonts w:ascii="Times New Roman" w:hAnsi="Times New Roman" w:cs="Times New Roman"/>
                <w:b/>
                <w:sz w:val="16"/>
                <w:szCs w:val="16"/>
              </w:rPr>
              <w:t>(D-6)</w:t>
            </w:r>
          </w:p>
          <w:p w14:paraId="12034561" w14:textId="1691EA39" w:rsidR="009D1CC1" w:rsidRPr="009D1CC1" w:rsidRDefault="009D1CC1" w:rsidP="009D1CC1">
            <w:pPr>
              <w:suppressAutoHyphens/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9D1CC1">
              <w:rPr>
                <w:rFonts w:ascii="Times New Roman" w:hAnsi="Times New Roman" w:cs="Times New Roman"/>
                <w:b/>
                <w:sz w:val="16"/>
                <w:szCs w:val="16"/>
              </w:rPr>
              <w:t>Öğr. Gör. Mustafa ÇEKİÇ</w:t>
            </w:r>
          </w:p>
        </w:tc>
      </w:tr>
      <w:tr w:rsidR="00157D1D" w:rsidRPr="009D1CC1" w14:paraId="6163D404" w14:textId="77777777" w:rsidTr="00934D54">
        <w:trPr>
          <w:gridBefore w:val="1"/>
          <w:wBefore w:w="46" w:type="pct"/>
          <w:trHeight w:val="560"/>
          <w:jc w:val="center"/>
        </w:trPr>
        <w:tc>
          <w:tcPr>
            <w:tcW w:w="211" w:type="pct"/>
            <w:gridSpan w:val="2"/>
            <w:vMerge/>
            <w:vAlign w:val="center"/>
            <w:hideMark/>
          </w:tcPr>
          <w:p w14:paraId="08B0B492" w14:textId="77777777" w:rsidR="002A70F5" w:rsidRPr="009D1CC1" w:rsidRDefault="002A70F5" w:rsidP="002A70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96" w:type="pct"/>
            <w:gridSpan w:val="2"/>
            <w:vMerge/>
            <w:vAlign w:val="center"/>
            <w:hideMark/>
          </w:tcPr>
          <w:p w14:paraId="7E0BF25E" w14:textId="77777777" w:rsidR="002A70F5" w:rsidRPr="009D1CC1" w:rsidRDefault="002A70F5" w:rsidP="002A70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82" w:type="pct"/>
            <w:noWrap/>
            <w:vAlign w:val="center"/>
          </w:tcPr>
          <w:p w14:paraId="2B5DFC3B" w14:textId="77777777" w:rsidR="002A70F5" w:rsidRPr="009D1CC1" w:rsidRDefault="002A70F5" w:rsidP="002A70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11:00</w:t>
            </w:r>
          </w:p>
        </w:tc>
        <w:tc>
          <w:tcPr>
            <w:tcW w:w="1033" w:type="pct"/>
            <w:noWrap/>
            <w:vAlign w:val="center"/>
          </w:tcPr>
          <w:p w14:paraId="4FA2357B" w14:textId="1B8E807F" w:rsidR="002A70F5" w:rsidRPr="009D1CC1" w:rsidRDefault="002A70F5" w:rsidP="002A70F5">
            <w:pPr>
              <w:pStyle w:val="AralkYok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</w:p>
        </w:tc>
        <w:tc>
          <w:tcPr>
            <w:tcW w:w="1058" w:type="pct"/>
            <w:shd w:val="clear" w:color="auto" w:fill="FFFFFF" w:themeFill="background1"/>
            <w:noWrap/>
            <w:vAlign w:val="center"/>
          </w:tcPr>
          <w:p w14:paraId="2827A905" w14:textId="48290C4F" w:rsidR="009D1CC1" w:rsidRPr="009D1CC1" w:rsidRDefault="009D1CC1" w:rsidP="009D1CC1">
            <w:pPr>
              <w:suppressAutoHyphens/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9D1CC1">
              <w:rPr>
                <w:rFonts w:ascii="Times New Roman" w:hAnsi="Times New Roman" w:cs="Times New Roman"/>
                <w:b/>
                <w:sz w:val="16"/>
                <w:szCs w:val="16"/>
              </w:rPr>
              <w:t>Temel Meteoroloji Bilgisi (D-5)</w:t>
            </w:r>
          </w:p>
          <w:p w14:paraId="15E888E2" w14:textId="148BE9C1" w:rsidR="00B859A2" w:rsidRPr="009D1CC1" w:rsidRDefault="009D1CC1" w:rsidP="009D1CC1">
            <w:pPr>
              <w:pStyle w:val="AralkYok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D1CC1">
              <w:rPr>
                <w:rFonts w:ascii="Times New Roman" w:hAnsi="Times New Roman" w:cs="Times New Roman"/>
                <w:b/>
                <w:sz w:val="16"/>
                <w:szCs w:val="16"/>
              </w:rPr>
              <w:t>Öğr. Gör. Mustafa ÇEKİÇ</w:t>
            </w:r>
          </w:p>
        </w:tc>
        <w:tc>
          <w:tcPr>
            <w:tcW w:w="1166" w:type="pct"/>
            <w:shd w:val="clear" w:color="auto" w:fill="FFFFFF" w:themeFill="background1"/>
            <w:noWrap/>
            <w:vAlign w:val="center"/>
          </w:tcPr>
          <w:p w14:paraId="14D80079" w14:textId="25F9B5A4" w:rsidR="002A70F5" w:rsidRPr="009D1CC1" w:rsidRDefault="002A70F5" w:rsidP="002A70F5">
            <w:pPr>
              <w:pStyle w:val="AralkYok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</w:p>
        </w:tc>
        <w:tc>
          <w:tcPr>
            <w:tcW w:w="1108" w:type="pct"/>
            <w:shd w:val="clear" w:color="auto" w:fill="FFFFFF" w:themeFill="background1"/>
            <w:noWrap/>
            <w:vAlign w:val="center"/>
          </w:tcPr>
          <w:p w14:paraId="3D96E88A" w14:textId="5B312273" w:rsidR="002A70F5" w:rsidRPr="009D1CC1" w:rsidRDefault="002A70F5" w:rsidP="00917389">
            <w:pPr>
              <w:pStyle w:val="AralkYok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</w:p>
        </w:tc>
      </w:tr>
      <w:tr w:rsidR="00157D1D" w:rsidRPr="009D1CC1" w14:paraId="150FFC35" w14:textId="77777777" w:rsidTr="00934D54">
        <w:trPr>
          <w:gridBefore w:val="1"/>
          <w:wBefore w:w="46" w:type="pct"/>
          <w:trHeight w:val="616"/>
          <w:jc w:val="center"/>
        </w:trPr>
        <w:tc>
          <w:tcPr>
            <w:tcW w:w="211" w:type="pct"/>
            <w:gridSpan w:val="2"/>
            <w:vMerge/>
            <w:vAlign w:val="center"/>
            <w:hideMark/>
          </w:tcPr>
          <w:p w14:paraId="4DC98E25" w14:textId="77777777" w:rsidR="002A70F5" w:rsidRPr="009D1CC1" w:rsidRDefault="002A70F5" w:rsidP="002A70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96" w:type="pct"/>
            <w:gridSpan w:val="2"/>
            <w:vMerge/>
            <w:vAlign w:val="center"/>
            <w:hideMark/>
          </w:tcPr>
          <w:p w14:paraId="485F0279" w14:textId="77777777" w:rsidR="002A70F5" w:rsidRPr="009D1CC1" w:rsidRDefault="002A70F5" w:rsidP="002A70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82" w:type="pct"/>
            <w:noWrap/>
            <w:vAlign w:val="center"/>
          </w:tcPr>
          <w:p w14:paraId="7FEEBE69" w14:textId="77777777" w:rsidR="002A70F5" w:rsidRPr="009D1CC1" w:rsidRDefault="002A70F5" w:rsidP="002A70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13:00</w:t>
            </w:r>
          </w:p>
        </w:tc>
        <w:tc>
          <w:tcPr>
            <w:tcW w:w="1033" w:type="pct"/>
            <w:shd w:val="clear" w:color="auto" w:fill="FFFFFF" w:themeFill="background1"/>
            <w:noWrap/>
            <w:vAlign w:val="center"/>
          </w:tcPr>
          <w:p w14:paraId="70F384FF" w14:textId="77777777" w:rsidR="002A70F5" w:rsidRPr="009D1CC1" w:rsidRDefault="009300F1" w:rsidP="002A70F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Yönetim Bilimi (D-6)</w:t>
            </w:r>
          </w:p>
          <w:p w14:paraId="4942248C" w14:textId="77777777" w:rsidR="009300F1" w:rsidRPr="009D1CC1" w:rsidRDefault="009300F1" w:rsidP="009300F1">
            <w:pPr>
              <w:spacing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Dr. Öğr. Üyesi Ali Utku ŞAHİN</w:t>
            </w:r>
          </w:p>
          <w:p w14:paraId="050BB5EA" w14:textId="00A5BA95" w:rsidR="009300F1" w:rsidRPr="009D1CC1" w:rsidRDefault="009300F1" w:rsidP="002A70F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</w:p>
        </w:tc>
        <w:tc>
          <w:tcPr>
            <w:tcW w:w="1058" w:type="pct"/>
            <w:shd w:val="clear" w:color="auto" w:fill="FFFFFF" w:themeFill="background1"/>
            <w:noWrap/>
            <w:vAlign w:val="center"/>
          </w:tcPr>
          <w:p w14:paraId="66112EC5" w14:textId="64586572" w:rsidR="009D1CC1" w:rsidRPr="009D1CC1" w:rsidRDefault="009D1CC1" w:rsidP="009D1CC1">
            <w:pPr>
              <w:pStyle w:val="AralkYok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Acil Hasa Bakımı III (D-5)</w:t>
            </w:r>
          </w:p>
          <w:p w14:paraId="2D4E778C" w14:textId="3C3C1A6D" w:rsidR="002A70F5" w:rsidRPr="009D1CC1" w:rsidRDefault="009D1CC1" w:rsidP="009D1CC1">
            <w:pPr>
              <w:pStyle w:val="AralkYok"/>
              <w:contextualSpacing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 xml:space="preserve">Dr. </w:t>
            </w:r>
            <w:proofErr w:type="spellStart"/>
            <w:r w:rsidRPr="009D1CC1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Öğr</w:t>
            </w:r>
            <w:proofErr w:type="spellEnd"/>
            <w:r w:rsidRPr="009D1CC1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 xml:space="preserve"> Üyesi Mustafa POLAT</w:t>
            </w:r>
          </w:p>
        </w:tc>
        <w:tc>
          <w:tcPr>
            <w:tcW w:w="1166" w:type="pct"/>
            <w:shd w:val="clear" w:color="auto" w:fill="FFFFFF" w:themeFill="background1"/>
            <w:noWrap/>
            <w:vAlign w:val="center"/>
          </w:tcPr>
          <w:p w14:paraId="00C07150" w14:textId="3D680914" w:rsidR="002A70F5" w:rsidRPr="009D1CC1" w:rsidRDefault="002A70F5" w:rsidP="002A70F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</w:p>
        </w:tc>
        <w:tc>
          <w:tcPr>
            <w:tcW w:w="1108" w:type="pct"/>
            <w:shd w:val="clear" w:color="auto" w:fill="FFFFFF" w:themeFill="background1"/>
            <w:noWrap/>
            <w:vAlign w:val="center"/>
          </w:tcPr>
          <w:p w14:paraId="71C7B24C" w14:textId="77777777" w:rsidR="002A70F5" w:rsidRPr="009D1CC1" w:rsidRDefault="002A70F5" w:rsidP="002A70F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</w:p>
        </w:tc>
      </w:tr>
      <w:tr w:rsidR="00157D1D" w:rsidRPr="009D1CC1" w14:paraId="51636D32" w14:textId="77777777" w:rsidTr="00934D54">
        <w:trPr>
          <w:gridBefore w:val="1"/>
          <w:wBefore w:w="46" w:type="pct"/>
          <w:trHeight w:val="580"/>
          <w:jc w:val="center"/>
        </w:trPr>
        <w:tc>
          <w:tcPr>
            <w:tcW w:w="211" w:type="pct"/>
            <w:gridSpan w:val="2"/>
            <w:vMerge/>
            <w:vAlign w:val="center"/>
          </w:tcPr>
          <w:p w14:paraId="214B402B" w14:textId="77777777" w:rsidR="002A70F5" w:rsidRPr="009D1CC1" w:rsidRDefault="002A70F5" w:rsidP="002A70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96" w:type="pct"/>
            <w:gridSpan w:val="2"/>
            <w:vMerge/>
            <w:vAlign w:val="center"/>
          </w:tcPr>
          <w:p w14:paraId="5EE96CF6" w14:textId="77777777" w:rsidR="002A70F5" w:rsidRPr="009D1CC1" w:rsidRDefault="002A70F5" w:rsidP="002A70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82" w:type="pct"/>
            <w:noWrap/>
            <w:vAlign w:val="center"/>
          </w:tcPr>
          <w:p w14:paraId="3C06142D" w14:textId="77777777" w:rsidR="002A70F5" w:rsidRPr="009D1CC1" w:rsidRDefault="002A70F5" w:rsidP="002A70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14:00</w:t>
            </w:r>
          </w:p>
        </w:tc>
        <w:tc>
          <w:tcPr>
            <w:tcW w:w="1033" w:type="pct"/>
            <w:shd w:val="clear" w:color="auto" w:fill="FFFFFF" w:themeFill="background1"/>
            <w:noWrap/>
            <w:vAlign w:val="center"/>
          </w:tcPr>
          <w:p w14:paraId="44253CDA" w14:textId="1CCF7040" w:rsidR="002A70F5" w:rsidRPr="009D1CC1" w:rsidRDefault="002A70F5" w:rsidP="002A70F5">
            <w:pPr>
              <w:pStyle w:val="AralkYok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</w:p>
        </w:tc>
        <w:tc>
          <w:tcPr>
            <w:tcW w:w="1058" w:type="pct"/>
            <w:shd w:val="clear" w:color="auto" w:fill="FFFFFF" w:themeFill="background1"/>
            <w:noWrap/>
            <w:vAlign w:val="center"/>
          </w:tcPr>
          <w:p w14:paraId="639C5A53" w14:textId="0C4FB8D8" w:rsidR="002A70F5" w:rsidRPr="009D1CC1" w:rsidRDefault="002A70F5" w:rsidP="002A70F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166" w:type="pct"/>
            <w:shd w:val="clear" w:color="auto" w:fill="FFFFFF" w:themeFill="background1"/>
            <w:noWrap/>
            <w:vAlign w:val="center"/>
          </w:tcPr>
          <w:p w14:paraId="6D10281D" w14:textId="77777777" w:rsidR="002A70F5" w:rsidRPr="009D1CC1" w:rsidRDefault="009D1CC1" w:rsidP="002A70F5">
            <w:pPr>
              <w:pStyle w:val="AralkYok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Harita Okuma ve GPS (D-6)</w:t>
            </w:r>
          </w:p>
          <w:p w14:paraId="004207E9" w14:textId="221F2834" w:rsidR="009D1CC1" w:rsidRPr="009D1CC1" w:rsidRDefault="009D1CC1" w:rsidP="002A70F5">
            <w:pPr>
              <w:pStyle w:val="AralkYok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D1CC1">
              <w:rPr>
                <w:rFonts w:ascii="Times New Roman" w:hAnsi="Times New Roman" w:cs="Times New Roman"/>
                <w:b/>
                <w:sz w:val="16"/>
                <w:szCs w:val="16"/>
              </w:rPr>
              <w:t>Öğr. Gör. Mustafa ÇEKİÇ</w:t>
            </w:r>
          </w:p>
        </w:tc>
        <w:tc>
          <w:tcPr>
            <w:tcW w:w="1108" w:type="pct"/>
            <w:shd w:val="clear" w:color="auto" w:fill="FFFFFF" w:themeFill="background1"/>
            <w:noWrap/>
            <w:vAlign w:val="center"/>
          </w:tcPr>
          <w:p w14:paraId="0B15762E" w14:textId="49EF3B10" w:rsidR="002A70F5" w:rsidRPr="009D1CC1" w:rsidRDefault="002A70F5" w:rsidP="002A70F5">
            <w:pPr>
              <w:pStyle w:val="AralkYok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</w:p>
        </w:tc>
      </w:tr>
      <w:tr w:rsidR="00157D1D" w:rsidRPr="009D1CC1" w14:paraId="0F1C48B7" w14:textId="77777777" w:rsidTr="00934D54">
        <w:trPr>
          <w:gridBefore w:val="1"/>
          <w:wBefore w:w="46" w:type="pct"/>
          <w:trHeight w:val="558"/>
          <w:jc w:val="center"/>
        </w:trPr>
        <w:tc>
          <w:tcPr>
            <w:tcW w:w="211" w:type="pct"/>
            <w:gridSpan w:val="2"/>
            <w:vMerge/>
            <w:vAlign w:val="center"/>
            <w:hideMark/>
          </w:tcPr>
          <w:p w14:paraId="6E60F0A0" w14:textId="77777777" w:rsidR="002A70F5" w:rsidRPr="009D1CC1" w:rsidRDefault="002A70F5" w:rsidP="002A70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96" w:type="pct"/>
            <w:gridSpan w:val="2"/>
            <w:vMerge/>
            <w:vAlign w:val="center"/>
            <w:hideMark/>
          </w:tcPr>
          <w:p w14:paraId="17FC25AF" w14:textId="77777777" w:rsidR="002A70F5" w:rsidRPr="009D1CC1" w:rsidRDefault="002A70F5" w:rsidP="002A70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82" w:type="pct"/>
            <w:noWrap/>
            <w:vAlign w:val="center"/>
          </w:tcPr>
          <w:p w14:paraId="3F3E7248" w14:textId="77777777" w:rsidR="002A70F5" w:rsidRPr="009D1CC1" w:rsidRDefault="002A70F5" w:rsidP="002A70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15:00</w:t>
            </w:r>
          </w:p>
        </w:tc>
        <w:tc>
          <w:tcPr>
            <w:tcW w:w="1033" w:type="pct"/>
            <w:shd w:val="clear" w:color="auto" w:fill="FFFFFF" w:themeFill="background1"/>
            <w:noWrap/>
            <w:vAlign w:val="center"/>
          </w:tcPr>
          <w:p w14:paraId="59B3077A" w14:textId="663AE48D" w:rsidR="002A70F5" w:rsidRPr="009D1CC1" w:rsidRDefault="002A70F5" w:rsidP="002A70F5">
            <w:pPr>
              <w:pStyle w:val="AralkYok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</w:p>
        </w:tc>
        <w:tc>
          <w:tcPr>
            <w:tcW w:w="1058" w:type="pct"/>
            <w:shd w:val="clear" w:color="auto" w:fill="FFFFFF" w:themeFill="background1"/>
            <w:noWrap/>
            <w:vAlign w:val="center"/>
          </w:tcPr>
          <w:p w14:paraId="57D977F0" w14:textId="25C56EBD" w:rsidR="002A70F5" w:rsidRPr="009D1CC1" w:rsidRDefault="002A70F5" w:rsidP="002A70F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166" w:type="pct"/>
            <w:shd w:val="clear" w:color="auto" w:fill="FFFFFF" w:themeFill="background1"/>
            <w:noWrap/>
            <w:vAlign w:val="center"/>
          </w:tcPr>
          <w:p w14:paraId="4CDB23C7" w14:textId="79434798" w:rsidR="002A70F5" w:rsidRPr="009D1CC1" w:rsidRDefault="002A70F5" w:rsidP="002A70F5">
            <w:pPr>
              <w:pStyle w:val="AralkYok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</w:p>
        </w:tc>
        <w:tc>
          <w:tcPr>
            <w:tcW w:w="1108" w:type="pct"/>
            <w:shd w:val="clear" w:color="auto" w:fill="FFFFFF" w:themeFill="background1"/>
            <w:noWrap/>
            <w:vAlign w:val="center"/>
          </w:tcPr>
          <w:p w14:paraId="0DF87139" w14:textId="41C3B6FC" w:rsidR="002A70F5" w:rsidRPr="009D1CC1" w:rsidRDefault="002A70F5" w:rsidP="00F56F73">
            <w:pPr>
              <w:pStyle w:val="AralkYok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</w:p>
        </w:tc>
      </w:tr>
      <w:tr w:rsidR="00157D1D" w:rsidRPr="009D1CC1" w14:paraId="67A5BEF6" w14:textId="77777777" w:rsidTr="00934D54">
        <w:trPr>
          <w:gridBefore w:val="1"/>
          <w:wBefore w:w="46" w:type="pct"/>
          <w:trHeight w:val="200"/>
          <w:jc w:val="center"/>
        </w:trPr>
        <w:tc>
          <w:tcPr>
            <w:tcW w:w="211" w:type="pct"/>
            <w:gridSpan w:val="2"/>
            <w:vMerge w:val="restart"/>
            <w:noWrap/>
            <w:textDirection w:val="btLr"/>
            <w:vAlign w:val="center"/>
            <w:hideMark/>
          </w:tcPr>
          <w:p w14:paraId="628AA162" w14:textId="29B49899" w:rsidR="002A70F5" w:rsidRPr="009D1CC1" w:rsidRDefault="004E5F36" w:rsidP="002A70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01</w:t>
            </w:r>
            <w:r w:rsidR="00FE4F9E" w:rsidRPr="009D1CC1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.04</w:t>
            </w:r>
            <w:r w:rsidRPr="009D1CC1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.2026</w:t>
            </w:r>
          </w:p>
        </w:tc>
        <w:tc>
          <w:tcPr>
            <w:tcW w:w="196" w:type="pct"/>
            <w:gridSpan w:val="2"/>
            <w:vMerge w:val="restart"/>
            <w:noWrap/>
            <w:textDirection w:val="btLr"/>
            <w:vAlign w:val="center"/>
            <w:hideMark/>
          </w:tcPr>
          <w:p w14:paraId="7B5E14D3" w14:textId="77777777" w:rsidR="002A70F5" w:rsidRPr="009D1CC1" w:rsidRDefault="002A70F5" w:rsidP="002A70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ÇARŞAMBA</w:t>
            </w:r>
          </w:p>
        </w:tc>
        <w:tc>
          <w:tcPr>
            <w:tcW w:w="182" w:type="pct"/>
            <w:noWrap/>
            <w:vAlign w:val="center"/>
          </w:tcPr>
          <w:p w14:paraId="6351D5E4" w14:textId="77777777" w:rsidR="002A70F5" w:rsidRPr="009D1CC1" w:rsidRDefault="002A70F5" w:rsidP="002A70F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9D1CC1">
              <w:rPr>
                <w:rFonts w:ascii="Times New Roman" w:hAnsi="Times New Roman" w:cs="Times New Roman"/>
                <w:b/>
                <w:sz w:val="16"/>
                <w:szCs w:val="16"/>
              </w:rPr>
              <w:t>09:00</w:t>
            </w:r>
          </w:p>
        </w:tc>
        <w:tc>
          <w:tcPr>
            <w:tcW w:w="1033" w:type="pct"/>
            <w:noWrap/>
            <w:vAlign w:val="center"/>
          </w:tcPr>
          <w:p w14:paraId="558773C1" w14:textId="1E729490" w:rsidR="002A70F5" w:rsidRPr="009D1CC1" w:rsidRDefault="002A70F5" w:rsidP="009157BF">
            <w:pPr>
              <w:pStyle w:val="AralkYok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</w:p>
        </w:tc>
        <w:tc>
          <w:tcPr>
            <w:tcW w:w="1058" w:type="pct"/>
            <w:noWrap/>
            <w:vAlign w:val="center"/>
          </w:tcPr>
          <w:p w14:paraId="053BB610" w14:textId="7830EAD8" w:rsidR="00FE4F9E" w:rsidRPr="009D1CC1" w:rsidRDefault="00FE4F9E" w:rsidP="0016767A">
            <w:pPr>
              <w:pStyle w:val="Default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166" w:type="pct"/>
            <w:noWrap/>
            <w:vAlign w:val="center"/>
          </w:tcPr>
          <w:p w14:paraId="5EC445AC" w14:textId="051EA3A4" w:rsidR="002A70F5" w:rsidRPr="009D1CC1" w:rsidRDefault="002A70F5" w:rsidP="009D1CC1">
            <w:pPr>
              <w:pStyle w:val="AralkYok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</w:p>
        </w:tc>
        <w:tc>
          <w:tcPr>
            <w:tcW w:w="1108" w:type="pct"/>
            <w:noWrap/>
            <w:vAlign w:val="center"/>
          </w:tcPr>
          <w:p w14:paraId="7E6E46F9" w14:textId="0E2BC38B" w:rsidR="002A70F5" w:rsidRPr="009D1CC1" w:rsidRDefault="002A70F5" w:rsidP="002A70F5">
            <w:pPr>
              <w:pStyle w:val="AralkYok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</w:p>
        </w:tc>
      </w:tr>
      <w:tr w:rsidR="00157D1D" w:rsidRPr="009D1CC1" w14:paraId="5AF55A7F" w14:textId="77777777" w:rsidTr="00934D54">
        <w:trPr>
          <w:gridBefore w:val="1"/>
          <w:wBefore w:w="46" w:type="pct"/>
          <w:trHeight w:val="534"/>
          <w:jc w:val="center"/>
        </w:trPr>
        <w:tc>
          <w:tcPr>
            <w:tcW w:w="211" w:type="pct"/>
            <w:gridSpan w:val="2"/>
            <w:vMerge/>
            <w:textDirection w:val="btLr"/>
            <w:vAlign w:val="center"/>
            <w:hideMark/>
          </w:tcPr>
          <w:p w14:paraId="5C9BC18D" w14:textId="77777777" w:rsidR="003B20F2" w:rsidRPr="009D1CC1" w:rsidRDefault="003B20F2" w:rsidP="003B2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96" w:type="pct"/>
            <w:gridSpan w:val="2"/>
            <w:vMerge/>
            <w:textDirection w:val="btLr"/>
            <w:vAlign w:val="center"/>
            <w:hideMark/>
          </w:tcPr>
          <w:p w14:paraId="5E5D246C" w14:textId="77777777" w:rsidR="003B20F2" w:rsidRPr="009D1CC1" w:rsidRDefault="003B20F2" w:rsidP="003B2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82" w:type="pct"/>
            <w:noWrap/>
            <w:vAlign w:val="center"/>
          </w:tcPr>
          <w:p w14:paraId="364B3A26" w14:textId="7E35D3D2" w:rsidR="003B20F2" w:rsidRPr="009D1CC1" w:rsidRDefault="003B20F2" w:rsidP="003B2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10:</w:t>
            </w:r>
            <w:r w:rsidR="00AD33AD" w:rsidRPr="009D1CC1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00</w:t>
            </w:r>
          </w:p>
        </w:tc>
        <w:tc>
          <w:tcPr>
            <w:tcW w:w="1033" w:type="pct"/>
            <w:noWrap/>
            <w:vAlign w:val="center"/>
          </w:tcPr>
          <w:p w14:paraId="6EAE33B8" w14:textId="34225B66" w:rsidR="003B20F2" w:rsidRPr="009D1CC1" w:rsidRDefault="003B20F2" w:rsidP="00AD33AD">
            <w:pPr>
              <w:pStyle w:val="AralkYok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</w:p>
        </w:tc>
        <w:tc>
          <w:tcPr>
            <w:tcW w:w="1058" w:type="pct"/>
            <w:noWrap/>
            <w:vAlign w:val="center"/>
          </w:tcPr>
          <w:p w14:paraId="2C02FB41" w14:textId="58396805" w:rsidR="003B20F2" w:rsidRPr="009D1CC1" w:rsidRDefault="003B20F2" w:rsidP="003B2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</w:p>
        </w:tc>
        <w:tc>
          <w:tcPr>
            <w:tcW w:w="1166" w:type="pct"/>
            <w:noWrap/>
            <w:vAlign w:val="center"/>
          </w:tcPr>
          <w:p w14:paraId="23A47DB8" w14:textId="3D65C472" w:rsidR="009D1CC1" w:rsidRPr="009D1CC1" w:rsidRDefault="009D1CC1" w:rsidP="009D1CC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Acil Yardım ve Kurtarma Çalışmaları IV (</w:t>
            </w:r>
            <w:r w:rsidR="003A344B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D-5</w:t>
            </w:r>
            <w:r w:rsidRPr="009D1CC1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)</w:t>
            </w:r>
          </w:p>
          <w:p w14:paraId="096DA530" w14:textId="7877C98B" w:rsidR="009D1CC1" w:rsidRPr="009D1CC1" w:rsidRDefault="009D1CC1" w:rsidP="009D1CC1">
            <w:pPr>
              <w:pStyle w:val="AralkYok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Dr. Üyesi Hasan YÜCEL</w:t>
            </w:r>
          </w:p>
        </w:tc>
        <w:tc>
          <w:tcPr>
            <w:tcW w:w="1108" w:type="pct"/>
            <w:noWrap/>
            <w:vAlign w:val="center"/>
          </w:tcPr>
          <w:p w14:paraId="6585760B" w14:textId="77777777" w:rsidR="003B20F2" w:rsidRDefault="003A344B" w:rsidP="003B20F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KBRN (D-6)</w:t>
            </w:r>
          </w:p>
          <w:p w14:paraId="4E66DB3C" w14:textId="15F4A797" w:rsidR="003A344B" w:rsidRPr="009D1CC1" w:rsidRDefault="003A344B" w:rsidP="003B20F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Dr. Öğr. Üyesi Gülşah AYVAZOĞLU</w:t>
            </w:r>
          </w:p>
        </w:tc>
      </w:tr>
      <w:tr w:rsidR="00157D1D" w:rsidRPr="009D1CC1" w14:paraId="0B670C9B" w14:textId="77777777" w:rsidTr="00934D54">
        <w:trPr>
          <w:gridBefore w:val="1"/>
          <w:wBefore w:w="46" w:type="pct"/>
          <w:trHeight w:val="554"/>
          <w:jc w:val="center"/>
        </w:trPr>
        <w:tc>
          <w:tcPr>
            <w:tcW w:w="211" w:type="pct"/>
            <w:gridSpan w:val="2"/>
            <w:vMerge/>
            <w:vAlign w:val="center"/>
            <w:hideMark/>
          </w:tcPr>
          <w:p w14:paraId="119DA1D7" w14:textId="77777777" w:rsidR="003B20F2" w:rsidRPr="009D1CC1" w:rsidRDefault="003B20F2" w:rsidP="003B2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96" w:type="pct"/>
            <w:gridSpan w:val="2"/>
            <w:vMerge/>
            <w:vAlign w:val="center"/>
            <w:hideMark/>
          </w:tcPr>
          <w:p w14:paraId="67567791" w14:textId="77777777" w:rsidR="003B20F2" w:rsidRPr="009D1CC1" w:rsidRDefault="003B20F2" w:rsidP="003B2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82" w:type="pct"/>
            <w:noWrap/>
            <w:vAlign w:val="center"/>
          </w:tcPr>
          <w:p w14:paraId="7B35D3EF" w14:textId="77777777" w:rsidR="003B20F2" w:rsidRPr="009D1CC1" w:rsidRDefault="003B20F2" w:rsidP="003B2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11:00</w:t>
            </w:r>
          </w:p>
        </w:tc>
        <w:tc>
          <w:tcPr>
            <w:tcW w:w="1033" w:type="pct"/>
            <w:noWrap/>
            <w:vAlign w:val="center"/>
          </w:tcPr>
          <w:p w14:paraId="1A7F6360" w14:textId="77777777" w:rsidR="003A344B" w:rsidRPr="009D1CC1" w:rsidRDefault="003A344B" w:rsidP="003A344B">
            <w:pPr>
              <w:keepLines/>
              <w:spacing w:after="0" w:line="20" w:lineRule="atLeast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Acil Servis Araçları Eğitimi (D-6)</w:t>
            </w:r>
          </w:p>
          <w:p w14:paraId="5B1064FE" w14:textId="241426D4" w:rsidR="009300F1" w:rsidRPr="009D1CC1" w:rsidRDefault="003A344B" w:rsidP="003A344B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Dr. Öğr. Üyesi Mustafa POLAT</w:t>
            </w:r>
            <w:r w:rsidR="009300F1" w:rsidRPr="009D1CC1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 xml:space="preserve">                                </w:t>
            </w:r>
          </w:p>
        </w:tc>
        <w:tc>
          <w:tcPr>
            <w:tcW w:w="1058" w:type="pct"/>
            <w:noWrap/>
            <w:vAlign w:val="center"/>
          </w:tcPr>
          <w:p w14:paraId="4B9710F4" w14:textId="77777777" w:rsidR="003B20F2" w:rsidRPr="009D1CC1" w:rsidRDefault="009429D6" w:rsidP="003B20F2">
            <w:pPr>
              <w:pStyle w:val="AralkYok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Afet ve Acil Durum Yönetimi II (D-5)</w:t>
            </w:r>
          </w:p>
          <w:p w14:paraId="1EFF5724" w14:textId="260917A0" w:rsidR="009429D6" w:rsidRPr="009D1CC1" w:rsidRDefault="009429D6" w:rsidP="003B20F2">
            <w:pPr>
              <w:pStyle w:val="AralkYok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Dr. Öğr. Üyesi Gülşah AYVAZOĞLU</w:t>
            </w:r>
          </w:p>
        </w:tc>
        <w:tc>
          <w:tcPr>
            <w:tcW w:w="1166" w:type="pct"/>
            <w:noWrap/>
            <w:vAlign w:val="center"/>
          </w:tcPr>
          <w:p w14:paraId="3527BDE4" w14:textId="6DEAA658" w:rsidR="003B20F2" w:rsidRPr="009D1CC1" w:rsidRDefault="003B20F2" w:rsidP="003B20F2">
            <w:pPr>
              <w:pStyle w:val="AralkYok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</w:p>
        </w:tc>
        <w:tc>
          <w:tcPr>
            <w:tcW w:w="1108" w:type="pct"/>
            <w:noWrap/>
            <w:vAlign w:val="center"/>
          </w:tcPr>
          <w:p w14:paraId="50ACAC9E" w14:textId="02D7C610" w:rsidR="003B20F2" w:rsidRPr="009D1CC1" w:rsidRDefault="003B20F2" w:rsidP="003B20F2">
            <w:pPr>
              <w:pStyle w:val="AralkYok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</w:p>
        </w:tc>
      </w:tr>
      <w:tr w:rsidR="00157D1D" w:rsidRPr="009D1CC1" w14:paraId="71AD4E64" w14:textId="77777777" w:rsidTr="00934D54">
        <w:trPr>
          <w:gridBefore w:val="1"/>
          <w:wBefore w:w="46" w:type="pct"/>
          <w:trHeight w:val="562"/>
          <w:jc w:val="center"/>
        </w:trPr>
        <w:tc>
          <w:tcPr>
            <w:tcW w:w="211" w:type="pct"/>
            <w:gridSpan w:val="2"/>
            <w:vMerge/>
            <w:vAlign w:val="center"/>
            <w:hideMark/>
          </w:tcPr>
          <w:p w14:paraId="0B5B5CAB" w14:textId="77777777" w:rsidR="003A344B" w:rsidRPr="009D1CC1" w:rsidRDefault="003A344B" w:rsidP="003A34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96" w:type="pct"/>
            <w:gridSpan w:val="2"/>
            <w:vMerge/>
            <w:vAlign w:val="center"/>
            <w:hideMark/>
          </w:tcPr>
          <w:p w14:paraId="4AFED51A" w14:textId="77777777" w:rsidR="003A344B" w:rsidRPr="009D1CC1" w:rsidRDefault="003A344B" w:rsidP="003A34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82" w:type="pct"/>
            <w:noWrap/>
            <w:vAlign w:val="center"/>
          </w:tcPr>
          <w:p w14:paraId="2D421D24" w14:textId="77777777" w:rsidR="003A344B" w:rsidRPr="009D1CC1" w:rsidRDefault="003A344B" w:rsidP="003A34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13:00</w:t>
            </w:r>
          </w:p>
        </w:tc>
        <w:tc>
          <w:tcPr>
            <w:tcW w:w="1033" w:type="pct"/>
            <w:noWrap/>
            <w:vAlign w:val="center"/>
          </w:tcPr>
          <w:p w14:paraId="4047C7E7" w14:textId="435F86EB" w:rsidR="003A344B" w:rsidRPr="009D1CC1" w:rsidRDefault="003A344B" w:rsidP="003A344B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</w:p>
          <w:p w14:paraId="5F56BC82" w14:textId="63401BDF" w:rsidR="003A344B" w:rsidRPr="009D1CC1" w:rsidRDefault="003A344B" w:rsidP="003A344B">
            <w:pPr>
              <w:spacing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</w:p>
        </w:tc>
        <w:tc>
          <w:tcPr>
            <w:tcW w:w="1058" w:type="pct"/>
            <w:noWrap/>
            <w:vAlign w:val="center"/>
          </w:tcPr>
          <w:p w14:paraId="1D8AB3CD" w14:textId="2D7A2709" w:rsidR="003A344B" w:rsidRPr="009D1CC1" w:rsidRDefault="003A344B" w:rsidP="003A344B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</w:p>
        </w:tc>
        <w:tc>
          <w:tcPr>
            <w:tcW w:w="1166" w:type="pct"/>
            <w:noWrap/>
            <w:vAlign w:val="center"/>
          </w:tcPr>
          <w:p w14:paraId="37B12A3F" w14:textId="77777777" w:rsidR="003A344B" w:rsidRPr="009D1CC1" w:rsidRDefault="003A344B" w:rsidP="003A344B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Afet ve Acil Durum Mevzuatı (D-5)</w:t>
            </w:r>
          </w:p>
          <w:p w14:paraId="62B5D97B" w14:textId="77777777" w:rsidR="003A344B" w:rsidRPr="009D1CC1" w:rsidRDefault="003A344B" w:rsidP="003A344B">
            <w:pPr>
              <w:spacing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Dr. Öğr. Üyesi Ali Utku ŞAHİN</w:t>
            </w:r>
          </w:p>
          <w:p w14:paraId="6D207A84" w14:textId="3E1E9E71" w:rsidR="003A344B" w:rsidRPr="009D1CC1" w:rsidRDefault="003A344B" w:rsidP="003A344B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</w:p>
        </w:tc>
        <w:tc>
          <w:tcPr>
            <w:tcW w:w="1108" w:type="pct"/>
            <w:noWrap/>
            <w:vAlign w:val="center"/>
          </w:tcPr>
          <w:p w14:paraId="517AAD22" w14:textId="77777777" w:rsidR="003A344B" w:rsidRDefault="003A344B" w:rsidP="003A344B">
            <w:pPr>
              <w:spacing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Çevre Sağlığı Yönetimi ve Biyogüvenlik (D-6)</w:t>
            </w:r>
          </w:p>
          <w:p w14:paraId="4104D6B2" w14:textId="3BC8E35B" w:rsidR="003A344B" w:rsidRPr="009D1CC1" w:rsidRDefault="003A344B" w:rsidP="003A344B">
            <w:pPr>
              <w:spacing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 xml:space="preserve"> </w:t>
            </w:r>
            <w:r w:rsidRPr="009D1CC1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Dr. Üyesi Hasan YÜCEL</w:t>
            </w:r>
          </w:p>
        </w:tc>
      </w:tr>
      <w:tr w:rsidR="00157D1D" w:rsidRPr="009D1CC1" w14:paraId="259371DF" w14:textId="77777777" w:rsidTr="00934D54">
        <w:trPr>
          <w:gridBefore w:val="1"/>
          <w:wBefore w:w="46" w:type="pct"/>
          <w:trHeight w:val="124"/>
          <w:jc w:val="center"/>
        </w:trPr>
        <w:tc>
          <w:tcPr>
            <w:tcW w:w="211" w:type="pct"/>
            <w:gridSpan w:val="2"/>
            <w:vMerge/>
            <w:vAlign w:val="center"/>
            <w:hideMark/>
          </w:tcPr>
          <w:p w14:paraId="20A54977" w14:textId="77777777" w:rsidR="003A344B" w:rsidRPr="009D1CC1" w:rsidRDefault="003A344B" w:rsidP="003A34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96" w:type="pct"/>
            <w:gridSpan w:val="2"/>
            <w:vMerge/>
            <w:vAlign w:val="center"/>
            <w:hideMark/>
          </w:tcPr>
          <w:p w14:paraId="00002CE1" w14:textId="77777777" w:rsidR="003A344B" w:rsidRPr="009D1CC1" w:rsidRDefault="003A344B" w:rsidP="003A34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82" w:type="pct"/>
            <w:noWrap/>
            <w:vAlign w:val="center"/>
          </w:tcPr>
          <w:p w14:paraId="21C674A1" w14:textId="77777777" w:rsidR="003A344B" w:rsidRPr="009D1CC1" w:rsidRDefault="003A344B" w:rsidP="003A34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14:00</w:t>
            </w:r>
          </w:p>
        </w:tc>
        <w:tc>
          <w:tcPr>
            <w:tcW w:w="1033" w:type="pct"/>
            <w:noWrap/>
            <w:vAlign w:val="center"/>
          </w:tcPr>
          <w:p w14:paraId="07C238BA" w14:textId="77777777" w:rsidR="003A344B" w:rsidRPr="009D1CC1" w:rsidRDefault="003A344B" w:rsidP="003A344B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Acil Hasta Bakımı I (D-6)</w:t>
            </w:r>
          </w:p>
          <w:p w14:paraId="4106F7DC" w14:textId="77777777" w:rsidR="003A344B" w:rsidRPr="009D1CC1" w:rsidRDefault="003A344B" w:rsidP="003A344B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Dr. Öğr. Üyesi Mustafa POLAT</w:t>
            </w:r>
          </w:p>
          <w:p w14:paraId="55750381" w14:textId="786BF9A9" w:rsidR="003A344B" w:rsidRPr="009D1CC1" w:rsidRDefault="003A344B" w:rsidP="003A344B">
            <w:pPr>
              <w:pStyle w:val="AralkYok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</w:p>
        </w:tc>
        <w:tc>
          <w:tcPr>
            <w:tcW w:w="1058" w:type="pct"/>
            <w:noWrap/>
            <w:vAlign w:val="center"/>
          </w:tcPr>
          <w:p w14:paraId="16486689" w14:textId="7DE7D6F0" w:rsidR="003A344B" w:rsidRPr="009D1CC1" w:rsidRDefault="003A344B" w:rsidP="003A344B">
            <w:pPr>
              <w:pStyle w:val="AralkYok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</w:p>
        </w:tc>
        <w:tc>
          <w:tcPr>
            <w:tcW w:w="1166" w:type="pct"/>
            <w:noWrap/>
            <w:vAlign w:val="center"/>
          </w:tcPr>
          <w:p w14:paraId="729254A2" w14:textId="1251C28D" w:rsidR="003A344B" w:rsidRPr="009D1CC1" w:rsidRDefault="003A344B" w:rsidP="003A344B">
            <w:pPr>
              <w:pStyle w:val="AralkYok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</w:p>
        </w:tc>
        <w:tc>
          <w:tcPr>
            <w:tcW w:w="1108" w:type="pct"/>
            <w:noWrap/>
            <w:vAlign w:val="center"/>
          </w:tcPr>
          <w:p w14:paraId="72C5B3E6" w14:textId="0CB1C0B5" w:rsidR="003A344B" w:rsidRPr="009D1CC1" w:rsidRDefault="003A344B" w:rsidP="003A344B">
            <w:pPr>
              <w:pStyle w:val="AralkYok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</w:p>
        </w:tc>
      </w:tr>
      <w:tr w:rsidR="00157D1D" w:rsidRPr="009D1CC1" w14:paraId="2DAB63DD" w14:textId="77777777" w:rsidTr="00934D54">
        <w:trPr>
          <w:gridBefore w:val="1"/>
          <w:wBefore w:w="46" w:type="pct"/>
          <w:trHeight w:val="84"/>
          <w:jc w:val="center"/>
        </w:trPr>
        <w:tc>
          <w:tcPr>
            <w:tcW w:w="211" w:type="pct"/>
            <w:gridSpan w:val="2"/>
            <w:vMerge/>
            <w:vAlign w:val="center"/>
          </w:tcPr>
          <w:p w14:paraId="24844078" w14:textId="77777777" w:rsidR="003A344B" w:rsidRPr="009D1CC1" w:rsidRDefault="003A344B" w:rsidP="003A34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96" w:type="pct"/>
            <w:gridSpan w:val="2"/>
            <w:vMerge/>
            <w:vAlign w:val="center"/>
          </w:tcPr>
          <w:p w14:paraId="00AA07E0" w14:textId="77777777" w:rsidR="003A344B" w:rsidRPr="009D1CC1" w:rsidRDefault="003A344B" w:rsidP="003A34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82" w:type="pct"/>
            <w:noWrap/>
            <w:vAlign w:val="center"/>
          </w:tcPr>
          <w:p w14:paraId="15FCCC68" w14:textId="77777777" w:rsidR="003A344B" w:rsidRPr="009D1CC1" w:rsidRDefault="003A344B" w:rsidP="003A34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15:00</w:t>
            </w:r>
          </w:p>
        </w:tc>
        <w:tc>
          <w:tcPr>
            <w:tcW w:w="1033" w:type="pct"/>
            <w:shd w:val="clear" w:color="auto" w:fill="FFFFFF" w:themeFill="background1"/>
            <w:noWrap/>
            <w:vAlign w:val="center"/>
          </w:tcPr>
          <w:p w14:paraId="1E3A75D2" w14:textId="0E124B0D" w:rsidR="003A344B" w:rsidRPr="009D1CC1" w:rsidRDefault="003A344B" w:rsidP="003A344B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058" w:type="pct"/>
            <w:noWrap/>
            <w:vAlign w:val="center"/>
          </w:tcPr>
          <w:p w14:paraId="43C6B592" w14:textId="65A14F4C" w:rsidR="003A344B" w:rsidRPr="009D1CC1" w:rsidRDefault="003A344B" w:rsidP="003A344B">
            <w:pPr>
              <w:pStyle w:val="AralkYok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</w:p>
        </w:tc>
        <w:tc>
          <w:tcPr>
            <w:tcW w:w="1166" w:type="pct"/>
            <w:noWrap/>
            <w:vAlign w:val="center"/>
          </w:tcPr>
          <w:p w14:paraId="39191B52" w14:textId="0365F90D" w:rsidR="003A344B" w:rsidRPr="009D1CC1" w:rsidRDefault="003A344B" w:rsidP="003A344B">
            <w:pPr>
              <w:pStyle w:val="AralkYok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</w:p>
        </w:tc>
        <w:tc>
          <w:tcPr>
            <w:tcW w:w="1108" w:type="pct"/>
            <w:noWrap/>
            <w:vAlign w:val="center"/>
          </w:tcPr>
          <w:p w14:paraId="1339DBA1" w14:textId="1A3A8F09" w:rsidR="003A344B" w:rsidRPr="009D1CC1" w:rsidRDefault="003A344B" w:rsidP="003A344B">
            <w:pPr>
              <w:pStyle w:val="AralkYok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</w:p>
        </w:tc>
      </w:tr>
      <w:tr w:rsidR="00157D1D" w:rsidRPr="009D1CC1" w14:paraId="6B5BBC5A" w14:textId="77777777" w:rsidTr="00934D54">
        <w:trPr>
          <w:trHeight w:val="396"/>
          <w:jc w:val="center"/>
        </w:trPr>
        <w:tc>
          <w:tcPr>
            <w:tcW w:w="211" w:type="pct"/>
            <w:gridSpan w:val="2"/>
            <w:noWrap/>
            <w:vAlign w:val="center"/>
          </w:tcPr>
          <w:p w14:paraId="2322EDDA" w14:textId="77777777" w:rsidR="003A344B" w:rsidRPr="009D1CC1" w:rsidRDefault="003A344B" w:rsidP="003A344B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TARİH</w:t>
            </w:r>
          </w:p>
        </w:tc>
        <w:tc>
          <w:tcPr>
            <w:tcW w:w="242" w:type="pct"/>
            <w:gridSpan w:val="3"/>
            <w:noWrap/>
            <w:vAlign w:val="center"/>
          </w:tcPr>
          <w:p w14:paraId="0E0B9280" w14:textId="77777777" w:rsidR="003A344B" w:rsidRPr="009D1CC1" w:rsidRDefault="003A344B" w:rsidP="003A344B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GÜN</w:t>
            </w:r>
          </w:p>
        </w:tc>
        <w:tc>
          <w:tcPr>
            <w:tcW w:w="182" w:type="pct"/>
            <w:noWrap/>
            <w:vAlign w:val="center"/>
          </w:tcPr>
          <w:p w14:paraId="6CFFE4DB" w14:textId="77777777" w:rsidR="003A344B" w:rsidRPr="009D1CC1" w:rsidRDefault="003A344B" w:rsidP="003A344B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14:paraId="2FFB93C8" w14:textId="77777777" w:rsidR="003A344B" w:rsidRPr="009D1CC1" w:rsidRDefault="003A344B" w:rsidP="003A344B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9D1CC1">
              <w:rPr>
                <w:rFonts w:ascii="Times New Roman" w:hAnsi="Times New Roman" w:cs="Times New Roman"/>
                <w:b/>
                <w:sz w:val="16"/>
                <w:szCs w:val="16"/>
              </w:rPr>
              <w:t>SAAT</w:t>
            </w:r>
          </w:p>
        </w:tc>
        <w:tc>
          <w:tcPr>
            <w:tcW w:w="1033" w:type="pct"/>
            <w:shd w:val="clear" w:color="auto" w:fill="FFFFFF" w:themeFill="background1"/>
            <w:noWrap/>
            <w:vAlign w:val="center"/>
          </w:tcPr>
          <w:p w14:paraId="61611AA0" w14:textId="77777777" w:rsidR="003A344B" w:rsidRPr="009D1CC1" w:rsidRDefault="003A344B" w:rsidP="003A344B">
            <w:pPr>
              <w:pStyle w:val="AralkYok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1.SINIF</w:t>
            </w:r>
          </w:p>
        </w:tc>
        <w:tc>
          <w:tcPr>
            <w:tcW w:w="1058" w:type="pct"/>
            <w:noWrap/>
            <w:vAlign w:val="center"/>
          </w:tcPr>
          <w:p w14:paraId="65474417" w14:textId="77777777" w:rsidR="003A344B" w:rsidRPr="009D1CC1" w:rsidRDefault="003A344B" w:rsidP="003A344B">
            <w:pPr>
              <w:pStyle w:val="AralkYok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2.SINIF</w:t>
            </w:r>
          </w:p>
        </w:tc>
        <w:tc>
          <w:tcPr>
            <w:tcW w:w="1166" w:type="pct"/>
            <w:noWrap/>
            <w:vAlign w:val="center"/>
          </w:tcPr>
          <w:p w14:paraId="7A0C09A2" w14:textId="77777777" w:rsidR="003A344B" w:rsidRPr="009D1CC1" w:rsidRDefault="003A344B" w:rsidP="003A344B">
            <w:pPr>
              <w:pStyle w:val="AralkYok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3.SINIF</w:t>
            </w:r>
          </w:p>
        </w:tc>
        <w:tc>
          <w:tcPr>
            <w:tcW w:w="1108" w:type="pct"/>
            <w:noWrap/>
            <w:vAlign w:val="center"/>
          </w:tcPr>
          <w:p w14:paraId="3ADA7F8B" w14:textId="77777777" w:rsidR="003A344B" w:rsidRPr="009D1CC1" w:rsidRDefault="003A344B" w:rsidP="003A344B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9D1CC1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4.SINIF</w:t>
            </w:r>
          </w:p>
        </w:tc>
      </w:tr>
      <w:tr w:rsidR="00157D1D" w:rsidRPr="009D1CC1" w14:paraId="47F245D2" w14:textId="77777777" w:rsidTr="00934D54">
        <w:trPr>
          <w:trHeight w:val="474"/>
          <w:jc w:val="center"/>
        </w:trPr>
        <w:tc>
          <w:tcPr>
            <w:tcW w:w="211" w:type="pct"/>
            <w:gridSpan w:val="2"/>
            <w:vMerge w:val="restart"/>
            <w:noWrap/>
            <w:textDirection w:val="btLr"/>
            <w:vAlign w:val="center"/>
            <w:hideMark/>
          </w:tcPr>
          <w:p w14:paraId="24FF1F0C" w14:textId="6F3269A9" w:rsidR="003A344B" w:rsidRPr="009D1CC1" w:rsidRDefault="003A344B" w:rsidP="003A34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02.04.2026</w:t>
            </w:r>
          </w:p>
        </w:tc>
        <w:tc>
          <w:tcPr>
            <w:tcW w:w="242" w:type="pct"/>
            <w:gridSpan w:val="3"/>
            <w:vMerge w:val="restart"/>
            <w:noWrap/>
            <w:textDirection w:val="btLr"/>
            <w:vAlign w:val="center"/>
            <w:hideMark/>
          </w:tcPr>
          <w:p w14:paraId="6A56C288" w14:textId="136D712D" w:rsidR="003A344B" w:rsidRPr="009D1CC1" w:rsidRDefault="003A344B" w:rsidP="003A34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PERŞEMBE</w:t>
            </w:r>
          </w:p>
        </w:tc>
        <w:tc>
          <w:tcPr>
            <w:tcW w:w="182" w:type="pct"/>
            <w:noWrap/>
            <w:vAlign w:val="center"/>
          </w:tcPr>
          <w:p w14:paraId="1D71DDEF" w14:textId="77777777" w:rsidR="003A344B" w:rsidRPr="009D1CC1" w:rsidRDefault="003A344B" w:rsidP="003A34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09:00</w:t>
            </w:r>
          </w:p>
        </w:tc>
        <w:tc>
          <w:tcPr>
            <w:tcW w:w="1033" w:type="pct"/>
            <w:shd w:val="clear" w:color="auto" w:fill="FFFFFF" w:themeFill="background1"/>
            <w:noWrap/>
            <w:vAlign w:val="center"/>
          </w:tcPr>
          <w:p w14:paraId="345BDD56" w14:textId="7A1022C3" w:rsidR="003A344B" w:rsidRPr="009D1CC1" w:rsidRDefault="003A344B" w:rsidP="003A344B">
            <w:pPr>
              <w:spacing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1058" w:type="pct"/>
            <w:noWrap/>
            <w:vAlign w:val="center"/>
          </w:tcPr>
          <w:p w14:paraId="2940253C" w14:textId="33BB1ECB" w:rsidR="003A344B" w:rsidRPr="009D1CC1" w:rsidRDefault="003A344B" w:rsidP="003A344B">
            <w:pPr>
              <w:pStyle w:val="AralkYok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</w:p>
          <w:p w14:paraId="289E717F" w14:textId="6155CD8A" w:rsidR="003A344B" w:rsidRPr="009D1CC1" w:rsidRDefault="003A344B" w:rsidP="003A344B">
            <w:pPr>
              <w:pStyle w:val="AralkYok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1166" w:type="pct"/>
            <w:noWrap/>
            <w:vAlign w:val="center"/>
          </w:tcPr>
          <w:p w14:paraId="6174EE86" w14:textId="58129823" w:rsidR="003A344B" w:rsidRPr="009D1CC1" w:rsidRDefault="003A344B" w:rsidP="003A344B">
            <w:pPr>
              <w:pStyle w:val="AralkYok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1108" w:type="pct"/>
            <w:noWrap/>
            <w:vAlign w:val="center"/>
          </w:tcPr>
          <w:p w14:paraId="5DEF7F44" w14:textId="77777777" w:rsidR="003A344B" w:rsidRPr="009D1CC1" w:rsidRDefault="003A344B" w:rsidP="003A344B">
            <w:pPr>
              <w:pStyle w:val="AralkYok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</w:tr>
      <w:tr w:rsidR="00157D1D" w:rsidRPr="009D1CC1" w14:paraId="5247866D" w14:textId="77777777" w:rsidTr="00934D54">
        <w:trPr>
          <w:trHeight w:val="574"/>
          <w:jc w:val="center"/>
        </w:trPr>
        <w:tc>
          <w:tcPr>
            <w:tcW w:w="211" w:type="pct"/>
            <w:gridSpan w:val="2"/>
            <w:vMerge/>
            <w:vAlign w:val="center"/>
            <w:hideMark/>
          </w:tcPr>
          <w:p w14:paraId="346D5544" w14:textId="77777777" w:rsidR="003A344B" w:rsidRPr="009D1CC1" w:rsidRDefault="003A344B" w:rsidP="003A34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242" w:type="pct"/>
            <w:gridSpan w:val="3"/>
            <w:vMerge/>
            <w:vAlign w:val="center"/>
            <w:hideMark/>
          </w:tcPr>
          <w:p w14:paraId="616CF295" w14:textId="77777777" w:rsidR="003A344B" w:rsidRPr="009D1CC1" w:rsidRDefault="003A344B" w:rsidP="003A34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82" w:type="pct"/>
            <w:noWrap/>
            <w:vAlign w:val="center"/>
          </w:tcPr>
          <w:p w14:paraId="2BA33903" w14:textId="77777777" w:rsidR="003A344B" w:rsidRPr="009D1CC1" w:rsidRDefault="003A344B" w:rsidP="003A34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10:00</w:t>
            </w:r>
          </w:p>
        </w:tc>
        <w:tc>
          <w:tcPr>
            <w:tcW w:w="1033" w:type="pct"/>
            <w:shd w:val="clear" w:color="auto" w:fill="FFFFFF" w:themeFill="background1"/>
            <w:noWrap/>
            <w:vAlign w:val="center"/>
          </w:tcPr>
          <w:p w14:paraId="78CDEEC7" w14:textId="77777777" w:rsidR="003A344B" w:rsidRPr="009D1CC1" w:rsidRDefault="003A344B" w:rsidP="003A344B">
            <w:pPr>
              <w:pStyle w:val="AralkYok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Beden Eğitimi ve Sporun Temelleri </w:t>
            </w:r>
          </w:p>
          <w:p w14:paraId="2AF49CDE" w14:textId="22E1147C" w:rsidR="003A344B" w:rsidRPr="009D1CC1" w:rsidRDefault="003A344B" w:rsidP="003A344B">
            <w:pPr>
              <w:pStyle w:val="AralkYok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Öğr. Gör. Soner AKŞUN</w:t>
            </w:r>
          </w:p>
        </w:tc>
        <w:tc>
          <w:tcPr>
            <w:tcW w:w="1058" w:type="pct"/>
            <w:noWrap/>
            <w:vAlign w:val="center"/>
          </w:tcPr>
          <w:p w14:paraId="0532A9E6" w14:textId="25BD4D93" w:rsidR="003A344B" w:rsidRPr="009D1CC1" w:rsidRDefault="003A344B" w:rsidP="003A344B">
            <w:pPr>
              <w:pStyle w:val="AralkYok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1166" w:type="pct"/>
            <w:noWrap/>
            <w:vAlign w:val="center"/>
          </w:tcPr>
          <w:p w14:paraId="5552FE4C" w14:textId="77777777" w:rsidR="003A344B" w:rsidRDefault="003A344B" w:rsidP="003A344B">
            <w:pPr>
              <w:pStyle w:val="AralkYok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Afetlerde Sağlık Hizmeti Yönetimi (D-5)</w:t>
            </w:r>
          </w:p>
          <w:p w14:paraId="03AC8758" w14:textId="0A4B4D90" w:rsidR="003A344B" w:rsidRPr="009D1CC1" w:rsidRDefault="003A344B" w:rsidP="003A344B">
            <w:pPr>
              <w:pStyle w:val="AralkYok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Öğr. Gör. Dr. Bircan KARA</w:t>
            </w:r>
          </w:p>
        </w:tc>
        <w:tc>
          <w:tcPr>
            <w:tcW w:w="1108" w:type="pct"/>
            <w:noWrap/>
            <w:vAlign w:val="center"/>
          </w:tcPr>
          <w:p w14:paraId="5115F43C" w14:textId="5C6355F3" w:rsidR="003A344B" w:rsidRPr="009D1CC1" w:rsidRDefault="003A344B" w:rsidP="003A344B">
            <w:pPr>
              <w:pStyle w:val="AralkYok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</w:tr>
      <w:tr w:rsidR="00157D1D" w:rsidRPr="009D1CC1" w14:paraId="70FACA93" w14:textId="77777777" w:rsidTr="00934D54">
        <w:trPr>
          <w:trHeight w:val="574"/>
          <w:jc w:val="center"/>
        </w:trPr>
        <w:tc>
          <w:tcPr>
            <w:tcW w:w="211" w:type="pct"/>
            <w:gridSpan w:val="2"/>
            <w:vMerge/>
            <w:vAlign w:val="center"/>
          </w:tcPr>
          <w:p w14:paraId="1CFCDB44" w14:textId="77777777" w:rsidR="003A344B" w:rsidRPr="009D1CC1" w:rsidRDefault="003A344B" w:rsidP="003A34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242" w:type="pct"/>
            <w:gridSpan w:val="3"/>
            <w:vMerge/>
            <w:vAlign w:val="center"/>
          </w:tcPr>
          <w:p w14:paraId="2B74871D" w14:textId="77777777" w:rsidR="003A344B" w:rsidRPr="009D1CC1" w:rsidRDefault="003A344B" w:rsidP="003A34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82" w:type="pct"/>
            <w:noWrap/>
            <w:vAlign w:val="center"/>
          </w:tcPr>
          <w:p w14:paraId="30701AFC" w14:textId="77777777" w:rsidR="003A344B" w:rsidRPr="009D1CC1" w:rsidRDefault="003A344B" w:rsidP="003A34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11:00</w:t>
            </w:r>
          </w:p>
        </w:tc>
        <w:tc>
          <w:tcPr>
            <w:tcW w:w="1033" w:type="pct"/>
            <w:shd w:val="clear" w:color="auto" w:fill="FFFFFF" w:themeFill="background1"/>
            <w:noWrap/>
            <w:vAlign w:val="center"/>
          </w:tcPr>
          <w:p w14:paraId="57C7F8E8" w14:textId="77777777" w:rsidR="003A344B" w:rsidRPr="009D1CC1" w:rsidRDefault="003A344B" w:rsidP="003A344B">
            <w:pPr>
              <w:pStyle w:val="AralkYok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058" w:type="pct"/>
            <w:shd w:val="clear" w:color="auto" w:fill="FFFFFF" w:themeFill="background1"/>
            <w:noWrap/>
            <w:vAlign w:val="center"/>
          </w:tcPr>
          <w:p w14:paraId="45CDBB08" w14:textId="77777777" w:rsidR="003A344B" w:rsidRPr="009D1CC1" w:rsidRDefault="003A344B" w:rsidP="003A344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9D1CC1">
              <w:rPr>
                <w:rFonts w:ascii="Times New Roman" w:hAnsi="Times New Roman" w:cs="Times New Roman"/>
                <w:b/>
                <w:sz w:val="16"/>
                <w:szCs w:val="16"/>
              </w:rPr>
              <w:t>İple Erişim Teknikleri (D- 5)</w:t>
            </w:r>
          </w:p>
          <w:p w14:paraId="4E45E3B4" w14:textId="008D0471" w:rsidR="003A344B" w:rsidRPr="009D1CC1" w:rsidRDefault="003A344B" w:rsidP="003A344B">
            <w:pPr>
              <w:pStyle w:val="AralkYok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Dr. Öğr. Üyesi Hasan YÜCEL</w:t>
            </w:r>
          </w:p>
        </w:tc>
        <w:tc>
          <w:tcPr>
            <w:tcW w:w="1166" w:type="pct"/>
            <w:noWrap/>
            <w:vAlign w:val="center"/>
          </w:tcPr>
          <w:p w14:paraId="6A3D50D2" w14:textId="77777777" w:rsidR="003A344B" w:rsidRPr="009D1CC1" w:rsidRDefault="003A344B" w:rsidP="003A344B">
            <w:pPr>
              <w:pStyle w:val="AralkYok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1108" w:type="pct"/>
            <w:noWrap/>
            <w:vAlign w:val="center"/>
          </w:tcPr>
          <w:p w14:paraId="7EA0654E" w14:textId="77777777" w:rsidR="003A344B" w:rsidRDefault="003A344B" w:rsidP="003A344B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Meslek Etiği (D-6)</w:t>
            </w:r>
          </w:p>
          <w:p w14:paraId="4D527FB9" w14:textId="5DBF13CD" w:rsidR="003A344B" w:rsidRPr="009D1CC1" w:rsidRDefault="003A344B" w:rsidP="003A344B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Dr. Öğr. Üyesi Gülşah AYVAZOĞLU</w:t>
            </w:r>
          </w:p>
        </w:tc>
      </w:tr>
      <w:tr w:rsidR="00157D1D" w:rsidRPr="009D1CC1" w14:paraId="4E5A9D71" w14:textId="77777777" w:rsidTr="00934D54">
        <w:trPr>
          <w:trHeight w:val="480"/>
          <w:jc w:val="center"/>
        </w:trPr>
        <w:tc>
          <w:tcPr>
            <w:tcW w:w="211" w:type="pct"/>
            <w:gridSpan w:val="2"/>
            <w:vMerge/>
            <w:vAlign w:val="center"/>
            <w:hideMark/>
          </w:tcPr>
          <w:p w14:paraId="603A5898" w14:textId="77777777" w:rsidR="003A344B" w:rsidRPr="009D1CC1" w:rsidRDefault="003A344B" w:rsidP="003A34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242" w:type="pct"/>
            <w:gridSpan w:val="3"/>
            <w:vMerge/>
            <w:vAlign w:val="center"/>
            <w:hideMark/>
          </w:tcPr>
          <w:p w14:paraId="3965AE57" w14:textId="77777777" w:rsidR="003A344B" w:rsidRPr="009D1CC1" w:rsidRDefault="003A344B" w:rsidP="003A34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82" w:type="pct"/>
            <w:noWrap/>
            <w:vAlign w:val="center"/>
          </w:tcPr>
          <w:p w14:paraId="0CDE0165" w14:textId="77777777" w:rsidR="003A344B" w:rsidRPr="009D1CC1" w:rsidRDefault="003A344B" w:rsidP="003A34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13:00</w:t>
            </w:r>
          </w:p>
        </w:tc>
        <w:tc>
          <w:tcPr>
            <w:tcW w:w="1033" w:type="pct"/>
            <w:shd w:val="clear" w:color="auto" w:fill="FFFFFF" w:themeFill="background1"/>
            <w:noWrap/>
            <w:vAlign w:val="center"/>
          </w:tcPr>
          <w:p w14:paraId="5DEF9118" w14:textId="5F0ACA31" w:rsidR="003A344B" w:rsidRPr="009D1CC1" w:rsidRDefault="003A344B" w:rsidP="003A344B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Acil Yardım ve Kurtarma Çalışmaları II (D-5)</w:t>
            </w:r>
          </w:p>
          <w:p w14:paraId="3BE8459A" w14:textId="4A9E239B" w:rsidR="003A344B" w:rsidRPr="009D1CC1" w:rsidRDefault="003A344B" w:rsidP="003A344B">
            <w:pPr>
              <w:pStyle w:val="AralkYok"/>
              <w:contextualSpacing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Dr. Öğr. Üyesi Hasan YÜCEL</w:t>
            </w:r>
          </w:p>
        </w:tc>
        <w:tc>
          <w:tcPr>
            <w:tcW w:w="1058" w:type="pct"/>
            <w:noWrap/>
            <w:vAlign w:val="center"/>
          </w:tcPr>
          <w:p w14:paraId="059A7789" w14:textId="77777777" w:rsidR="003A344B" w:rsidRPr="009D1CC1" w:rsidRDefault="003A344B" w:rsidP="003A344B">
            <w:pPr>
              <w:pStyle w:val="Default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9D1CC1">
              <w:rPr>
                <w:rFonts w:ascii="Times New Roman" w:hAnsi="Times New Roman" w:cs="Times New Roman"/>
                <w:b/>
                <w:sz w:val="16"/>
                <w:szCs w:val="16"/>
              </w:rPr>
              <w:t>İş yerlerinde Afet ve Acil Durum Yönetimi (D-6)</w:t>
            </w:r>
          </w:p>
          <w:p w14:paraId="58C2EA7A" w14:textId="2AD44E0B" w:rsidR="003A344B" w:rsidRPr="009D1CC1" w:rsidRDefault="003A344B" w:rsidP="003A344B">
            <w:pPr>
              <w:spacing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Dr. Öğr. Üyesi Ali Utku ŞAHİN</w:t>
            </w:r>
          </w:p>
        </w:tc>
        <w:tc>
          <w:tcPr>
            <w:tcW w:w="1166" w:type="pct"/>
            <w:noWrap/>
            <w:vAlign w:val="center"/>
          </w:tcPr>
          <w:p w14:paraId="56EB5693" w14:textId="58031245" w:rsidR="003A344B" w:rsidRPr="009D1CC1" w:rsidRDefault="003A344B" w:rsidP="003A344B">
            <w:pPr>
              <w:pStyle w:val="AralkYok"/>
              <w:jc w:val="center"/>
              <w:rPr>
                <w:rFonts w:ascii="Times New Roman" w:hAnsi="Times New Roman" w:cs="Times New Roman"/>
                <w:b/>
                <w:color w:val="EE0000"/>
                <w:sz w:val="16"/>
                <w:szCs w:val="16"/>
              </w:rPr>
            </w:pPr>
          </w:p>
        </w:tc>
        <w:tc>
          <w:tcPr>
            <w:tcW w:w="1108" w:type="pct"/>
            <w:noWrap/>
            <w:vAlign w:val="center"/>
          </w:tcPr>
          <w:p w14:paraId="1D6532CD" w14:textId="4522FD23" w:rsidR="003A344B" w:rsidRPr="009D1CC1" w:rsidRDefault="003A344B" w:rsidP="003A344B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</w:tr>
      <w:tr w:rsidR="00157D1D" w:rsidRPr="009D1CC1" w14:paraId="097A18FE" w14:textId="77777777" w:rsidTr="00934D54">
        <w:trPr>
          <w:trHeight w:val="564"/>
          <w:jc w:val="center"/>
        </w:trPr>
        <w:tc>
          <w:tcPr>
            <w:tcW w:w="211" w:type="pct"/>
            <w:gridSpan w:val="2"/>
            <w:vMerge/>
            <w:vAlign w:val="center"/>
            <w:hideMark/>
          </w:tcPr>
          <w:p w14:paraId="0556D005" w14:textId="77777777" w:rsidR="003A344B" w:rsidRPr="009D1CC1" w:rsidRDefault="003A344B" w:rsidP="003A34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242" w:type="pct"/>
            <w:gridSpan w:val="3"/>
            <w:vMerge/>
            <w:vAlign w:val="center"/>
            <w:hideMark/>
          </w:tcPr>
          <w:p w14:paraId="6E770CBB" w14:textId="77777777" w:rsidR="003A344B" w:rsidRPr="009D1CC1" w:rsidRDefault="003A344B" w:rsidP="003A34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82" w:type="pct"/>
            <w:noWrap/>
            <w:vAlign w:val="center"/>
          </w:tcPr>
          <w:p w14:paraId="6830559F" w14:textId="77777777" w:rsidR="003A344B" w:rsidRPr="009D1CC1" w:rsidRDefault="003A344B" w:rsidP="003A34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14:00</w:t>
            </w:r>
          </w:p>
        </w:tc>
        <w:tc>
          <w:tcPr>
            <w:tcW w:w="1033" w:type="pct"/>
            <w:noWrap/>
            <w:vAlign w:val="center"/>
          </w:tcPr>
          <w:p w14:paraId="0BDB2C6D" w14:textId="65FE84A4" w:rsidR="003A344B" w:rsidRPr="009D1CC1" w:rsidRDefault="003A344B" w:rsidP="003A344B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058" w:type="pct"/>
            <w:noWrap/>
            <w:vAlign w:val="center"/>
          </w:tcPr>
          <w:p w14:paraId="724403A6" w14:textId="3CF0110F" w:rsidR="003A344B" w:rsidRPr="009D1CC1" w:rsidRDefault="003A344B" w:rsidP="003A344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166" w:type="pct"/>
            <w:noWrap/>
            <w:vAlign w:val="center"/>
          </w:tcPr>
          <w:p w14:paraId="6B4C4EF3" w14:textId="77777777" w:rsidR="003A344B" w:rsidRDefault="003A344B" w:rsidP="003A344B">
            <w:pPr>
              <w:pStyle w:val="AralkYok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 w:themeColor="text1"/>
                <w:sz w:val="16"/>
                <w:szCs w:val="16"/>
              </w:rPr>
              <w:t>Afet ve Acil Durum Psikolojisi (D-5)</w:t>
            </w:r>
          </w:p>
          <w:p w14:paraId="364CDE08" w14:textId="02A4492F" w:rsidR="003A344B" w:rsidRPr="009D1CC1" w:rsidRDefault="003A344B" w:rsidP="003A344B">
            <w:pPr>
              <w:pStyle w:val="AralkYok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 w:themeColor="text1"/>
                <w:sz w:val="16"/>
                <w:szCs w:val="16"/>
              </w:rPr>
              <w:t>Prof. Dr. Hatice TAMBAĞ</w:t>
            </w:r>
          </w:p>
        </w:tc>
        <w:tc>
          <w:tcPr>
            <w:tcW w:w="1108" w:type="pct"/>
            <w:noWrap/>
            <w:vAlign w:val="center"/>
          </w:tcPr>
          <w:p w14:paraId="5F6B753A" w14:textId="77777777" w:rsidR="003A344B" w:rsidRDefault="003A344B" w:rsidP="003A344B">
            <w:pPr>
              <w:pStyle w:val="AralkYok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Halk Sağlığı (D-6)</w:t>
            </w:r>
          </w:p>
          <w:p w14:paraId="3DEEB3F2" w14:textId="39F4689B" w:rsidR="003A344B" w:rsidRPr="009D1CC1" w:rsidRDefault="003A344B" w:rsidP="003A344B">
            <w:pPr>
              <w:pStyle w:val="AralkYok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Dr. Öğr. Üyesi Gönül KARA SÖYLEMEZ</w:t>
            </w:r>
          </w:p>
        </w:tc>
      </w:tr>
      <w:tr w:rsidR="00157D1D" w:rsidRPr="009D1CC1" w14:paraId="6E29CB11" w14:textId="77777777" w:rsidTr="00934D54">
        <w:trPr>
          <w:trHeight w:val="572"/>
          <w:jc w:val="center"/>
        </w:trPr>
        <w:tc>
          <w:tcPr>
            <w:tcW w:w="211" w:type="pct"/>
            <w:gridSpan w:val="2"/>
            <w:vMerge/>
            <w:vAlign w:val="center"/>
          </w:tcPr>
          <w:p w14:paraId="2C1D8617" w14:textId="77777777" w:rsidR="003A344B" w:rsidRPr="009D1CC1" w:rsidRDefault="003A344B" w:rsidP="003A34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242" w:type="pct"/>
            <w:gridSpan w:val="3"/>
            <w:vMerge/>
            <w:vAlign w:val="center"/>
          </w:tcPr>
          <w:p w14:paraId="03ADF494" w14:textId="77777777" w:rsidR="003A344B" w:rsidRPr="009D1CC1" w:rsidRDefault="003A344B" w:rsidP="003A34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82" w:type="pct"/>
            <w:noWrap/>
            <w:vAlign w:val="center"/>
          </w:tcPr>
          <w:p w14:paraId="438C8B89" w14:textId="77777777" w:rsidR="003A344B" w:rsidRPr="009D1CC1" w:rsidRDefault="003A344B" w:rsidP="003A34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15:00</w:t>
            </w:r>
          </w:p>
        </w:tc>
        <w:tc>
          <w:tcPr>
            <w:tcW w:w="1033" w:type="pct"/>
            <w:shd w:val="clear" w:color="auto" w:fill="FFFFFF" w:themeFill="background1"/>
            <w:noWrap/>
            <w:vAlign w:val="center"/>
          </w:tcPr>
          <w:p w14:paraId="01D1E256" w14:textId="6A55F005" w:rsidR="003A344B" w:rsidRPr="009D1CC1" w:rsidRDefault="003A344B" w:rsidP="003A344B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058" w:type="pct"/>
            <w:noWrap/>
            <w:vAlign w:val="center"/>
          </w:tcPr>
          <w:p w14:paraId="132FCA64" w14:textId="1D76BCB6" w:rsidR="003A344B" w:rsidRPr="009D1CC1" w:rsidRDefault="003A344B" w:rsidP="003A344B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166" w:type="pct"/>
            <w:noWrap/>
            <w:vAlign w:val="center"/>
          </w:tcPr>
          <w:p w14:paraId="2B7423B7" w14:textId="7516D0F3" w:rsidR="003A344B" w:rsidRPr="009D1CC1" w:rsidRDefault="003A344B" w:rsidP="003A344B">
            <w:pPr>
              <w:pStyle w:val="AralkYok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1108" w:type="pct"/>
            <w:noWrap/>
            <w:vAlign w:val="center"/>
          </w:tcPr>
          <w:p w14:paraId="46636516" w14:textId="5D72F03A" w:rsidR="003A344B" w:rsidRPr="009D1CC1" w:rsidRDefault="003A344B" w:rsidP="003A344B">
            <w:pPr>
              <w:pStyle w:val="AralkYok"/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</w:tr>
      <w:tr w:rsidR="00157D1D" w:rsidRPr="009D1CC1" w14:paraId="1AABD60F" w14:textId="77777777" w:rsidTr="00934D54">
        <w:trPr>
          <w:trHeight w:val="432"/>
          <w:jc w:val="center"/>
        </w:trPr>
        <w:tc>
          <w:tcPr>
            <w:tcW w:w="211" w:type="pct"/>
            <w:gridSpan w:val="2"/>
            <w:vMerge w:val="restart"/>
            <w:textDirection w:val="btLr"/>
            <w:vAlign w:val="center"/>
          </w:tcPr>
          <w:p w14:paraId="54602F5B" w14:textId="34C78E07" w:rsidR="003A344B" w:rsidRPr="009D1CC1" w:rsidRDefault="003A344B" w:rsidP="003A344B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03.04.2026</w:t>
            </w:r>
          </w:p>
        </w:tc>
        <w:tc>
          <w:tcPr>
            <w:tcW w:w="242" w:type="pct"/>
            <w:gridSpan w:val="3"/>
            <w:vMerge w:val="restart"/>
            <w:textDirection w:val="btLr"/>
            <w:vAlign w:val="center"/>
          </w:tcPr>
          <w:p w14:paraId="09058A5B" w14:textId="77777777" w:rsidR="003A344B" w:rsidRPr="009D1CC1" w:rsidRDefault="003A344B" w:rsidP="003A344B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CUMA</w:t>
            </w:r>
          </w:p>
        </w:tc>
        <w:tc>
          <w:tcPr>
            <w:tcW w:w="182" w:type="pct"/>
            <w:noWrap/>
            <w:vAlign w:val="center"/>
          </w:tcPr>
          <w:p w14:paraId="349985CC" w14:textId="77777777" w:rsidR="003A344B" w:rsidRPr="009D1CC1" w:rsidRDefault="003A344B" w:rsidP="003A344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9D1CC1">
              <w:rPr>
                <w:rFonts w:ascii="Times New Roman" w:hAnsi="Times New Roman" w:cs="Times New Roman"/>
                <w:b/>
                <w:sz w:val="16"/>
                <w:szCs w:val="16"/>
              </w:rPr>
              <w:t>09:00</w:t>
            </w:r>
          </w:p>
        </w:tc>
        <w:tc>
          <w:tcPr>
            <w:tcW w:w="1033" w:type="pct"/>
            <w:shd w:val="clear" w:color="auto" w:fill="FFFFFF" w:themeFill="background1"/>
            <w:noWrap/>
            <w:vAlign w:val="center"/>
          </w:tcPr>
          <w:p w14:paraId="00AEBA8E" w14:textId="77777777" w:rsidR="003A344B" w:rsidRPr="009D1CC1" w:rsidRDefault="003A344B" w:rsidP="003A344B">
            <w:pPr>
              <w:spacing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058" w:type="pct"/>
            <w:noWrap/>
            <w:vAlign w:val="center"/>
          </w:tcPr>
          <w:p w14:paraId="37B8A27E" w14:textId="77777777" w:rsidR="003A344B" w:rsidRPr="009D1CC1" w:rsidRDefault="003A344B" w:rsidP="003A344B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Afetlerde Salgın Hastalıklar (D-6)</w:t>
            </w:r>
          </w:p>
          <w:p w14:paraId="4A378C16" w14:textId="449C1480" w:rsidR="003A344B" w:rsidRPr="009D1CC1" w:rsidRDefault="003A344B" w:rsidP="003A344B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Öğr. Gör. Dr. Selva Ezgi AŞKAR</w:t>
            </w:r>
          </w:p>
        </w:tc>
        <w:tc>
          <w:tcPr>
            <w:tcW w:w="1166" w:type="pct"/>
            <w:noWrap/>
            <w:vAlign w:val="center"/>
          </w:tcPr>
          <w:p w14:paraId="0A7F367E" w14:textId="075AE401" w:rsidR="003A344B" w:rsidRPr="009D1CC1" w:rsidRDefault="003A344B" w:rsidP="003A344B">
            <w:pPr>
              <w:pStyle w:val="AralkYok"/>
              <w:contextualSpacing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108" w:type="pct"/>
            <w:noWrap/>
            <w:vAlign w:val="center"/>
          </w:tcPr>
          <w:p w14:paraId="4D5A423C" w14:textId="1D223FBB" w:rsidR="003A344B" w:rsidRPr="009D1CC1" w:rsidRDefault="003A344B" w:rsidP="003A344B">
            <w:pPr>
              <w:pStyle w:val="AralkYok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</w:p>
        </w:tc>
      </w:tr>
      <w:tr w:rsidR="00157D1D" w:rsidRPr="009D1CC1" w14:paraId="72D8A088" w14:textId="77777777" w:rsidTr="00934D54">
        <w:trPr>
          <w:trHeight w:val="496"/>
          <w:jc w:val="center"/>
        </w:trPr>
        <w:tc>
          <w:tcPr>
            <w:tcW w:w="211" w:type="pct"/>
            <w:gridSpan w:val="2"/>
            <w:vMerge/>
            <w:vAlign w:val="center"/>
          </w:tcPr>
          <w:p w14:paraId="4D3FC442" w14:textId="77777777" w:rsidR="003A344B" w:rsidRPr="009D1CC1" w:rsidRDefault="003A344B" w:rsidP="003A34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242" w:type="pct"/>
            <w:gridSpan w:val="3"/>
            <w:vMerge/>
            <w:vAlign w:val="center"/>
          </w:tcPr>
          <w:p w14:paraId="2258E468" w14:textId="77777777" w:rsidR="003A344B" w:rsidRPr="009D1CC1" w:rsidRDefault="003A344B" w:rsidP="003A34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82" w:type="pct"/>
            <w:noWrap/>
            <w:vAlign w:val="center"/>
          </w:tcPr>
          <w:p w14:paraId="473F27BF" w14:textId="75F2C5B0" w:rsidR="003A344B" w:rsidRPr="009D1CC1" w:rsidRDefault="003A344B" w:rsidP="003A34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10:00</w:t>
            </w:r>
          </w:p>
        </w:tc>
        <w:tc>
          <w:tcPr>
            <w:tcW w:w="1033" w:type="pct"/>
            <w:noWrap/>
            <w:vAlign w:val="center"/>
          </w:tcPr>
          <w:p w14:paraId="449C5D2E" w14:textId="4D161BC7" w:rsidR="003A344B" w:rsidRPr="009D1CC1" w:rsidRDefault="003A344B" w:rsidP="003A344B">
            <w:pPr>
              <w:pStyle w:val="AralkYok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Türk Dili II (D-5)</w:t>
            </w:r>
          </w:p>
          <w:p w14:paraId="3DAF7857" w14:textId="00FE913D" w:rsidR="003A344B" w:rsidRPr="009D1CC1" w:rsidRDefault="003A344B" w:rsidP="003A344B">
            <w:pPr>
              <w:pStyle w:val="AralkYok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Dr. </w:t>
            </w:r>
            <w:proofErr w:type="spellStart"/>
            <w:r w:rsidRPr="009D1CC1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Öğr</w:t>
            </w:r>
            <w:proofErr w:type="spellEnd"/>
            <w:r w:rsidRPr="009D1CC1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Üyesi Muzaffer SAZ</w:t>
            </w:r>
          </w:p>
          <w:p w14:paraId="0FA87827" w14:textId="77777777" w:rsidR="003A344B" w:rsidRPr="009D1CC1" w:rsidRDefault="003A344B" w:rsidP="003A344B">
            <w:pPr>
              <w:pStyle w:val="AralkYok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Arş. Gör. Cihan YILDIZ</w:t>
            </w:r>
          </w:p>
          <w:p w14:paraId="0C663A48" w14:textId="55859524" w:rsidR="003A344B" w:rsidRPr="009D1CC1" w:rsidRDefault="003A344B" w:rsidP="003A344B">
            <w:pPr>
              <w:spacing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058" w:type="pct"/>
            <w:noWrap/>
            <w:vAlign w:val="center"/>
          </w:tcPr>
          <w:p w14:paraId="48D6873D" w14:textId="77777777" w:rsidR="003A344B" w:rsidRPr="009D1CC1" w:rsidRDefault="003A344B" w:rsidP="003A344B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</w:p>
        </w:tc>
        <w:tc>
          <w:tcPr>
            <w:tcW w:w="1166" w:type="pct"/>
            <w:noWrap/>
            <w:vAlign w:val="center"/>
          </w:tcPr>
          <w:p w14:paraId="0C940449" w14:textId="1600C872" w:rsidR="003A344B" w:rsidRDefault="003A344B" w:rsidP="00157D1D">
            <w:pPr>
              <w:pStyle w:val="AralkYok"/>
              <w:contextualSpacing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İklim Değişikliği ve Afet Riskinin Azaltılması (D-6)</w:t>
            </w:r>
          </w:p>
          <w:p w14:paraId="690F1A01" w14:textId="0951E8EE" w:rsidR="003A344B" w:rsidRPr="009D1CC1" w:rsidRDefault="003A344B" w:rsidP="003A344B">
            <w:pPr>
              <w:pStyle w:val="AralkYok"/>
              <w:contextualSpacing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Dr. Öğr. Üyesi Hasan YÜCEL</w:t>
            </w:r>
          </w:p>
        </w:tc>
        <w:tc>
          <w:tcPr>
            <w:tcW w:w="1108" w:type="pct"/>
            <w:noWrap/>
            <w:vAlign w:val="center"/>
          </w:tcPr>
          <w:p w14:paraId="7A2B86A0" w14:textId="524E0A73" w:rsidR="003A344B" w:rsidRPr="009D1CC1" w:rsidRDefault="003A344B" w:rsidP="003A344B">
            <w:pPr>
              <w:pStyle w:val="AralkYok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</w:p>
        </w:tc>
      </w:tr>
      <w:tr w:rsidR="00157D1D" w:rsidRPr="009D1CC1" w14:paraId="4AD703E1" w14:textId="77777777" w:rsidTr="00934D54">
        <w:trPr>
          <w:trHeight w:val="560"/>
          <w:jc w:val="center"/>
        </w:trPr>
        <w:tc>
          <w:tcPr>
            <w:tcW w:w="211" w:type="pct"/>
            <w:gridSpan w:val="2"/>
            <w:vMerge/>
            <w:vAlign w:val="center"/>
          </w:tcPr>
          <w:p w14:paraId="7B937DB5" w14:textId="77777777" w:rsidR="003A344B" w:rsidRPr="009D1CC1" w:rsidRDefault="003A344B" w:rsidP="003A34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242" w:type="pct"/>
            <w:gridSpan w:val="3"/>
            <w:vMerge/>
            <w:vAlign w:val="center"/>
          </w:tcPr>
          <w:p w14:paraId="644A9624" w14:textId="77777777" w:rsidR="003A344B" w:rsidRPr="009D1CC1" w:rsidRDefault="003A344B" w:rsidP="003A34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82" w:type="pct"/>
            <w:noWrap/>
            <w:vAlign w:val="center"/>
          </w:tcPr>
          <w:p w14:paraId="1C6ED9FE" w14:textId="77777777" w:rsidR="003A344B" w:rsidRPr="009D1CC1" w:rsidRDefault="003A344B" w:rsidP="003A34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11:00</w:t>
            </w:r>
          </w:p>
        </w:tc>
        <w:tc>
          <w:tcPr>
            <w:tcW w:w="1033" w:type="pct"/>
            <w:shd w:val="clear" w:color="auto" w:fill="FFFFFF" w:themeFill="background1"/>
            <w:noWrap/>
            <w:vAlign w:val="center"/>
          </w:tcPr>
          <w:p w14:paraId="63ADA2DD" w14:textId="0A3B2D68" w:rsidR="003A344B" w:rsidRPr="009D1CC1" w:rsidRDefault="003A344B" w:rsidP="003A344B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058" w:type="pct"/>
            <w:noWrap/>
            <w:vAlign w:val="center"/>
          </w:tcPr>
          <w:p w14:paraId="0B6582BA" w14:textId="40C7AA4E" w:rsidR="003A344B" w:rsidRPr="009D1CC1" w:rsidRDefault="003A344B" w:rsidP="003A344B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</w:p>
        </w:tc>
        <w:tc>
          <w:tcPr>
            <w:tcW w:w="1166" w:type="pct"/>
            <w:noWrap/>
            <w:vAlign w:val="center"/>
          </w:tcPr>
          <w:p w14:paraId="5054D643" w14:textId="77777777" w:rsidR="003A344B" w:rsidRPr="009D1CC1" w:rsidRDefault="003A344B" w:rsidP="003A344B">
            <w:pPr>
              <w:pStyle w:val="AralkYok"/>
              <w:contextualSpacing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108" w:type="pct"/>
            <w:noWrap/>
            <w:vAlign w:val="center"/>
          </w:tcPr>
          <w:p w14:paraId="1953E813" w14:textId="53EE1E31" w:rsidR="003A344B" w:rsidRDefault="003A344B" w:rsidP="003A344B">
            <w:pPr>
              <w:pStyle w:val="AralkYok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Afe</w:t>
            </w:r>
            <w:r w:rsidR="00157D1D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t ve Acil Durum Yönetimi IV (D-5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)</w:t>
            </w:r>
          </w:p>
          <w:p w14:paraId="4E9525C6" w14:textId="42FAF067" w:rsidR="003A344B" w:rsidRPr="009D1CC1" w:rsidRDefault="003A344B" w:rsidP="003A344B">
            <w:pPr>
              <w:pStyle w:val="AralkYok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Dr. Öğr. Üyesi Gülşah AYVAZOĞLU</w:t>
            </w:r>
          </w:p>
        </w:tc>
      </w:tr>
      <w:tr w:rsidR="00157D1D" w:rsidRPr="009D1CC1" w14:paraId="4A2D700B" w14:textId="77777777" w:rsidTr="00934D54">
        <w:trPr>
          <w:trHeight w:val="580"/>
          <w:jc w:val="center"/>
        </w:trPr>
        <w:tc>
          <w:tcPr>
            <w:tcW w:w="211" w:type="pct"/>
            <w:gridSpan w:val="2"/>
            <w:vMerge/>
            <w:vAlign w:val="center"/>
          </w:tcPr>
          <w:p w14:paraId="35BCBE9B" w14:textId="77777777" w:rsidR="003A344B" w:rsidRPr="009D1CC1" w:rsidRDefault="003A344B" w:rsidP="003A34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242" w:type="pct"/>
            <w:gridSpan w:val="3"/>
            <w:vMerge/>
            <w:vAlign w:val="center"/>
          </w:tcPr>
          <w:p w14:paraId="24E9216B" w14:textId="77777777" w:rsidR="003A344B" w:rsidRPr="009D1CC1" w:rsidRDefault="003A344B" w:rsidP="003A34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82" w:type="pct"/>
            <w:noWrap/>
            <w:vAlign w:val="center"/>
          </w:tcPr>
          <w:p w14:paraId="1EB3C8EF" w14:textId="77777777" w:rsidR="003A344B" w:rsidRPr="009D1CC1" w:rsidRDefault="003A344B" w:rsidP="003A34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13:00</w:t>
            </w:r>
          </w:p>
        </w:tc>
        <w:tc>
          <w:tcPr>
            <w:tcW w:w="1033" w:type="pct"/>
            <w:shd w:val="clear" w:color="auto" w:fill="FFFFFF" w:themeFill="background1"/>
            <w:noWrap/>
            <w:vAlign w:val="center"/>
          </w:tcPr>
          <w:p w14:paraId="1F6597FA" w14:textId="77777777" w:rsidR="003A344B" w:rsidRPr="009D1CC1" w:rsidRDefault="003A344B" w:rsidP="003A344B">
            <w:pPr>
              <w:spacing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Tarihsel Süreçte Afetler ve Sağlık Hizmeti (D-5)</w:t>
            </w:r>
          </w:p>
          <w:p w14:paraId="178415C8" w14:textId="77777777" w:rsidR="003A344B" w:rsidRPr="009D1CC1" w:rsidRDefault="003A344B" w:rsidP="003A344B">
            <w:pPr>
              <w:spacing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Dr. Öğr. Üyesi Ali Utku ŞAHİN</w:t>
            </w:r>
          </w:p>
          <w:p w14:paraId="7230421A" w14:textId="4E7BC64F" w:rsidR="003A344B" w:rsidRPr="009D1CC1" w:rsidRDefault="003A344B" w:rsidP="003A34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058" w:type="pct"/>
            <w:noWrap/>
            <w:vAlign w:val="center"/>
          </w:tcPr>
          <w:p w14:paraId="12F34BFC" w14:textId="46DD36AC" w:rsidR="003A344B" w:rsidRPr="009D1CC1" w:rsidRDefault="003A344B" w:rsidP="003A34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</w:p>
        </w:tc>
        <w:tc>
          <w:tcPr>
            <w:tcW w:w="1166" w:type="pct"/>
            <w:noWrap/>
            <w:vAlign w:val="center"/>
          </w:tcPr>
          <w:p w14:paraId="1C8AD805" w14:textId="77777777" w:rsidR="003A344B" w:rsidRDefault="003A344B" w:rsidP="003A344B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Afetlerde Lojistik Yönetimi (D-6)</w:t>
            </w:r>
          </w:p>
          <w:p w14:paraId="45BE3015" w14:textId="032ECF67" w:rsidR="003A344B" w:rsidRPr="009D1CC1" w:rsidRDefault="003A344B" w:rsidP="003A344B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Dr. Öğr. Üyesi Gülşah AYVAZOĞLU</w:t>
            </w:r>
          </w:p>
        </w:tc>
        <w:tc>
          <w:tcPr>
            <w:tcW w:w="1108" w:type="pct"/>
            <w:noWrap/>
            <w:vAlign w:val="center"/>
          </w:tcPr>
          <w:p w14:paraId="2C476654" w14:textId="44E9B93A" w:rsidR="003A344B" w:rsidRPr="009D1CC1" w:rsidRDefault="003A344B" w:rsidP="003A344B">
            <w:pPr>
              <w:pStyle w:val="AralkYok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</w:p>
        </w:tc>
      </w:tr>
      <w:tr w:rsidR="00157D1D" w:rsidRPr="009D1CC1" w14:paraId="4A562758" w14:textId="77777777" w:rsidTr="00934D54">
        <w:trPr>
          <w:trHeight w:val="452"/>
          <w:jc w:val="center"/>
        </w:trPr>
        <w:tc>
          <w:tcPr>
            <w:tcW w:w="211" w:type="pct"/>
            <w:gridSpan w:val="2"/>
            <w:vMerge/>
            <w:vAlign w:val="center"/>
          </w:tcPr>
          <w:p w14:paraId="4C30336E" w14:textId="77777777" w:rsidR="003A344B" w:rsidRPr="009D1CC1" w:rsidRDefault="003A344B" w:rsidP="003A34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242" w:type="pct"/>
            <w:gridSpan w:val="3"/>
            <w:vMerge/>
            <w:vAlign w:val="center"/>
          </w:tcPr>
          <w:p w14:paraId="7031F034" w14:textId="77777777" w:rsidR="003A344B" w:rsidRPr="009D1CC1" w:rsidRDefault="003A344B" w:rsidP="003A34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82" w:type="pct"/>
            <w:noWrap/>
            <w:vAlign w:val="center"/>
          </w:tcPr>
          <w:p w14:paraId="46D8F4A6" w14:textId="690A2EA9" w:rsidR="003A344B" w:rsidRPr="009D1CC1" w:rsidRDefault="003A344B" w:rsidP="003A34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14:00</w:t>
            </w:r>
          </w:p>
        </w:tc>
        <w:tc>
          <w:tcPr>
            <w:tcW w:w="1033" w:type="pct"/>
            <w:noWrap/>
            <w:vAlign w:val="center"/>
          </w:tcPr>
          <w:p w14:paraId="24005B86" w14:textId="2F873123" w:rsidR="003A344B" w:rsidRPr="009D1CC1" w:rsidRDefault="003A344B" w:rsidP="003A34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058" w:type="pct"/>
            <w:noWrap/>
            <w:vAlign w:val="center"/>
          </w:tcPr>
          <w:p w14:paraId="3CC3EBD6" w14:textId="5AB3F338" w:rsidR="003A344B" w:rsidRPr="009D1CC1" w:rsidRDefault="003A344B" w:rsidP="003A34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</w:p>
        </w:tc>
        <w:tc>
          <w:tcPr>
            <w:tcW w:w="1166" w:type="pct"/>
            <w:noWrap/>
            <w:vAlign w:val="center"/>
          </w:tcPr>
          <w:p w14:paraId="76016159" w14:textId="7CE3D8FF" w:rsidR="003A344B" w:rsidRDefault="003A344B" w:rsidP="003A344B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Araştırma Yöntemleri (D-6)</w:t>
            </w:r>
          </w:p>
          <w:p w14:paraId="433B4782" w14:textId="5C90F0EA" w:rsidR="003A344B" w:rsidRPr="00DD1D1B" w:rsidRDefault="003A344B" w:rsidP="003A344B">
            <w:pPr>
              <w:spacing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Dr. Öğr. Üyesi Ali Utku ŞAHİN</w:t>
            </w:r>
          </w:p>
        </w:tc>
        <w:tc>
          <w:tcPr>
            <w:tcW w:w="1108" w:type="pct"/>
            <w:noWrap/>
            <w:vAlign w:val="center"/>
          </w:tcPr>
          <w:p w14:paraId="2719847E" w14:textId="5A8512EC" w:rsidR="00157D1D" w:rsidRDefault="00157D1D" w:rsidP="003A344B">
            <w:pPr>
              <w:pStyle w:val="AralkYok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Afetlerde İnsan Kaynaklarının Planlanması (D-5)</w:t>
            </w:r>
          </w:p>
          <w:p w14:paraId="54332D1A" w14:textId="08971551" w:rsidR="003A344B" w:rsidRPr="009D1CC1" w:rsidRDefault="00157D1D" w:rsidP="003A344B">
            <w:pPr>
              <w:pStyle w:val="AralkYok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Dr. Öğr. Üyesi Gülşah AYVAZOĞLU</w:t>
            </w:r>
          </w:p>
        </w:tc>
      </w:tr>
      <w:tr w:rsidR="00157D1D" w:rsidRPr="009D1CC1" w14:paraId="74A96E02" w14:textId="77777777" w:rsidTr="00934D54">
        <w:trPr>
          <w:trHeight w:val="534"/>
          <w:jc w:val="center"/>
        </w:trPr>
        <w:tc>
          <w:tcPr>
            <w:tcW w:w="211" w:type="pct"/>
            <w:gridSpan w:val="2"/>
            <w:vMerge/>
            <w:vAlign w:val="center"/>
          </w:tcPr>
          <w:p w14:paraId="66304032" w14:textId="77777777" w:rsidR="003A344B" w:rsidRPr="009D1CC1" w:rsidRDefault="003A344B" w:rsidP="003A34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242" w:type="pct"/>
            <w:gridSpan w:val="3"/>
            <w:vMerge/>
            <w:vAlign w:val="center"/>
          </w:tcPr>
          <w:p w14:paraId="641BA736" w14:textId="77777777" w:rsidR="003A344B" w:rsidRPr="009D1CC1" w:rsidRDefault="003A344B" w:rsidP="003A34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82" w:type="pct"/>
            <w:noWrap/>
            <w:vAlign w:val="center"/>
          </w:tcPr>
          <w:p w14:paraId="13EAB5C9" w14:textId="77777777" w:rsidR="003A344B" w:rsidRPr="009D1CC1" w:rsidRDefault="003A344B" w:rsidP="003A34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D1CC1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15:00</w:t>
            </w:r>
          </w:p>
        </w:tc>
        <w:tc>
          <w:tcPr>
            <w:tcW w:w="1033" w:type="pct"/>
            <w:shd w:val="clear" w:color="auto" w:fill="FFFFFF" w:themeFill="background1"/>
            <w:noWrap/>
            <w:vAlign w:val="center"/>
          </w:tcPr>
          <w:p w14:paraId="2E4C9A77" w14:textId="7074DE95" w:rsidR="003A344B" w:rsidRPr="009D1CC1" w:rsidRDefault="003A344B" w:rsidP="003A344B">
            <w:pPr>
              <w:spacing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058" w:type="pct"/>
            <w:noWrap/>
            <w:vAlign w:val="center"/>
          </w:tcPr>
          <w:p w14:paraId="494D77F0" w14:textId="621185C4" w:rsidR="003A344B" w:rsidRPr="009D1CC1" w:rsidRDefault="003A344B" w:rsidP="003A344B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</w:p>
        </w:tc>
        <w:tc>
          <w:tcPr>
            <w:tcW w:w="1166" w:type="pct"/>
            <w:noWrap/>
            <w:vAlign w:val="center"/>
          </w:tcPr>
          <w:p w14:paraId="3BFF0FB3" w14:textId="5573CF1E" w:rsidR="003A344B" w:rsidRPr="009D1CC1" w:rsidRDefault="003A344B" w:rsidP="003A344B">
            <w:pPr>
              <w:pStyle w:val="AralkYok"/>
              <w:contextualSpacing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108" w:type="pct"/>
            <w:noWrap/>
            <w:vAlign w:val="center"/>
          </w:tcPr>
          <w:p w14:paraId="430A13E1" w14:textId="56DDA510" w:rsidR="003A344B" w:rsidRPr="009D1CC1" w:rsidRDefault="003A344B" w:rsidP="003A344B">
            <w:pPr>
              <w:pStyle w:val="AralkYok"/>
              <w:contextualSpacing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</w:p>
        </w:tc>
      </w:tr>
    </w:tbl>
    <w:p w14:paraId="22EE49AD" w14:textId="0FACB5FB" w:rsidR="00331ED0" w:rsidRPr="009D1CC1" w:rsidRDefault="00331ED0">
      <w:pPr>
        <w:rPr>
          <w:rFonts w:ascii="Times New Roman" w:hAnsi="Times New Roman" w:cs="Times New Roman"/>
          <w:b/>
          <w:sz w:val="16"/>
          <w:szCs w:val="16"/>
        </w:rPr>
      </w:pPr>
    </w:p>
    <w:p w14:paraId="2A8D2A92" w14:textId="6FCE254A" w:rsidR="00A41242" w:rsidRPr="009D1CC1" w:rsidRDefault="001D282C" w:rsidP="00056F02">
      <w:pPr>
        <w:tabs>
          <w:tab w:val="left" w:pos="11370"/>
        </w:tabs>
        <w:rPr>
          <w:rFonts w:ascii="Times New Roman" w:hAnsi="Times New Roman" w:cs="Times New Roman"/>
          <w:b/>
          <w:sz w:val="16"/>
          <w:szCs w:val="16"/>
        </w:rPr>
      </w:pPr>
      <w:r w:rsidRPr="009D1CC1">
        <w:rPr>
          <w:rFonts w:ascii="Times New Roman" w:hAnsi="Times New Roman" w:cs="Times New Roman"/>
          <w:b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4A6E9C6" wp14:editId="67E917B8">
                <wp:simplePos x="0" y="0"/>
                <wp:positionH relativeFrom="column">
                  <wp:posOffset>6886575</wp:posOffset>
                </wp:positionH>
                <wp:positionV relativeFrom="paragraph">
                  <wp:posOffset>69215</wp:posOffset>
                </wp:positionV>
                <wp:extent cx="2800350" cy="638175"/>
                <wp:effectExtent l="0" t="0" r="19050" b="28575"/>
                <wp:wrapNone/>
                <wp:docPr id="1" name="Dikdörtgen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00350" cy="6381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2C6D3E0" w14:textId="651FDA8D" w:rsidR="00157D1D" w:rsidRDefault="00157D1D" w:rsidP="00A00255">
                            <w:pPr>
                              <w:spacing w:after="12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0"/>
                              </w:rPr>
                              <w:t>Prof. Dr. Necati ÖZPINAR</w:t>
                            </w:r>
                          </w:p>
                          <w:p w14:paraId="33B1B0D6" w14:textId="3E33C2D9" w:rsidR="007548CD" w:rsidRPr="00E96E6B" w:rsidRDefault="007548CD" w:rsidP="00A00255">
                            <w:pPr>
                              <w:spacing w:after="12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0"/>
                              </w:rPr>
                            </w:pPr>
                            <w:r w:rsidRPr="00E96E6B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0"/>
                              </w:rPr>
                              <w:t>Acil Yardım ve Afet Yönetimi Bölüm Başkanı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4A6E9C6" id="Dikdörtgen 1" o:spid="_x0000_s1026" style="position:absolute;margin-left:542.25pt;margin-top:5.45pt;width:220.5pt;height:50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" fillcolor="white [3212]" strokecolor="white [3212]" strokeweight="2pt">
                <v:textbox>
                  <w:txbxContent>
                    <w:p w14:paraId="62C6D3E0" w14:textId="651FDA8D" w:rsidR="00157D1D" w:rsidRDefault="00157D1D" w:rsidP="00A00255">
                      <w:pPr>
                        <w:spacing w:after="120"/>
                        <w:jc w:val="center"/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0"/>
                        </w:rPr>
                        <w:t>Prof. Dr. Necati ÖZPINAR</w:t>
                      </w:r>
                    </w:p>
                    <w:p w14:paraId="33B1B0D6" w14:textId="3E33C2D9" w:rsidR="007548CD" w:rsidRPr="00E96E6B" w:rsidRDefault="007548CD" w:rsidP="00A00255">
                      <w:pPr>
                        <w:spacing w:after="120"/>
                        <w:jc w:val="center"/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0"/>
                        </w:rPr>
                      </w:pPr>
                      <w:r w:rsidRPr="00E96E6B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0"/>
                        </w:rPr>
                        <w:t>Acil Yardım ve Afet Yönetimi Bölüm Başkanı</w:t>
                      </w:r>
                    </w:p>
                  </w:txbxContent>
                </v:textbox>
              </v:rect>
            </w:pict>
          </mc:Fallback>
        </mc:AlternateContent>
      </w:r>
    </w:p>
    <w:sectPr w:rsidR="00A41242" w:rsidRPr="009D1CC1" w:rsidSect="00DB0D0B">
      <w:pgSz w:w="16838" w:h="11906" w:orient="landscape"/>
      <w:pgMar w:top="568" w:right="510" w:bottom="454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B2B43A" w14:textId="77777777" w:rsidR="004F6810" w:rsidRDefault="004F6810" w:rsidP="00E320AD">
      <w:pPr>
        <w:spacing w:after="0" w:line="240" w:lineRule="auto"/>
      </w:pPr>
      <w:r>
        <w:separator/>
      </w:r>
    </w:p>
  </w:endnote>
  <w:endnote w:type="continuationSeparator" w:id="0">
    <w:p w14:paraId="4DE28D96" w14:textId="77777777" w:rsidR="004F6810" w:rsidRDefault="004F6810" w:rsidP="00E320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33AFB7" w14:textId="77777777" w:rsidR="004F6810" w:rsidRDefault="004F6810" w:rsidP="00E320AD">
      <w:pPr>
        <w:spacing w:after="0" w:line="240" w:lineRule="auto"/>
      </w:pPr>
      <w:r>
        <w:separator/>
      </w:r>
    </w:p>
  </w:footnote>
  <w:footnote w:type="continuationSeparator" w:id="0">
    <w:p w14:paraId="0623274D" w14:textId="77777777" w:rsidR="004F6810" w:rsidRDefault="004F6810" w:rsidP="00E320A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C992450"/>
    <w:multiLevelType w:val="hybridMultilevel"/>
    <w:tmpl w:val="0012EE42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454406E"/>
    <w:multiLevelType w:val="hybridMultilevel"/>
    <w:tmpl w:val="BA46B93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296109">
    <w:abstractNumId w:val="1"/>
  </w:num>
  <w:num w:numId="2" w16cid:durableId="390157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NLUwMbI0NbO0NDBX0lEKTi0uzszPAykwNKoFALTgSKAtAAAA"/>
  </w:docVars>
  <w:rsids>
    <w:rsidRoot w:val="00075A0C"/>
    <w:rsid w:val="00000A69"/>
    <w:rsid w:val="000018C0"/>
    <w:rsid w:val="0000217C"/>
    <w:rsid w:val="00004885"/>
    <w:rsid w:val="00006F07"/>
    <w:rsid w:val="00010404"/>
    <w:rsid w:val="000109B2"/>
    <w:rsid w:val="00013082"/>
    <w:rsid w:val="00016EBB"/>
    <w:rsid w:val="000203CA"/>
    <w:rsid w:val="0002198C"/>
    <w:rsid w:val="00023DE1"/>
    <w:rsid w:val="000262EE"/>
    <w:rsid w:val="00026B62"/>
    <w:rsid w:val="00027737"/>
    <w:rsid w:val="000300DA"/>
    <w:rsid w:val="00031D27"/>
    <w:rsid w:val="000326EC"/>
    <w:rsid w:val="00033C96"/>
    <w:rsid w:val="00036389"/>
    <w:rsid w:val="00044EC5"/>
    <w:rsid w:val="000458A1"/>
    <w:rsid w:val="00046FCD"/>
    <w:rsid w:val="0005033C"/>
    <w:rsid w:val="00053251"/>
    <w:rsid w:val="00055E91"/>
    <w:rsid w:val="00056F02"/>
    <w:rsid w:val="00057FFC"/>
    <w:rsid w:val="00062339"/>
    <w:rsid w:val="0006275F"/>
    <w:rsid w:val="00065570"/>
    <w:rsid w:val="00071754"/>
    <w:rsid w:val="00075A0C"/>
    <w:rsid w:val="000808B9"/>
    <w:rsid w:val="00080F68"/>
    <w:rsid w:val="0008591A"/>
    <w:rsid w:val="00086853"/>
    <w:rsid w:val="00086B4F"/>
    <w:rsid w:val="00092329"/>
    <w:rsid w:val="00096C74"/>
    <w:rsid w:val="000977C1"/>
    <w:rsid w:val="000A58E0"/>
    <w:rsid w:val="000B0AD5"/>
    <w:rsid w:val="000B33AF"/>
    <w:rsid w:val="000B51F4"/>
    <w:rsid w:val="000B56E0"/>
    <w:rsid w:val="000B6338"/>
    <w:rsid w:val="000C5560"/>
    <w:rsid w:val="000C7D02"/>
    <w:rsid w:val="000D205D"/>
    <w:rsid w:val="000D24D8"/>
    <w:rsid w:val="000D4529"/>
    <w:rsid w:val="000D4BF7"/>
    <w:rsid w:val="000D5149"/>
    <w:rsid w:val="000E0124"/>
    <w:rsid w:val="000E0AF4"/>
    <w:rsid w:val="000E0C09"/>
    <w:rsid w:val="000E1AAF"/>
    <w:rsid w:val="000E2DE3"/>
    <w:rsid w:val="000E3A58"/>
    <w:rsid w:val="000E588F"/>
    <w:rsid w:val="000E5E83"/>
    <w:rsid w:val="000E60EC"/>
    <w:rsid w:val="000E7263"/>
    <w:rsid w:val="000E7BC2"/>
    <w:rsid w:val="000F050B"/>
    <w:rsid w:val="000F3F42"/>
    <w:rsid w:val="000F5C51"/>
    <w:rsid w:val="000F7ABF"/>
    <w:rsid w:val="00102DBD"/>
    <w:rsid w:val="00103E9E"/>
    <w:rsid w:val="001053A3"/>
    <w:rsid w:val="00106521"/>
    <w:rsid w:val="00110A32"/>
    <w:rsid w:val="00110F96"/>
    <w:rsid w:val="00111D26"/>
    <w:rsid w:val="00113385"/>
    <w:rsid w:val="001136EE"/>
    <w:rsid w:val="0011393C"/>
    <w:rsid w:val="00113E4C"/>
    <w:rsid w:val="00114554"/>
    <w:rsid w:val="00115CF4"/>
    <w:rsid w:val="00120BFC"/>
    <w:rsid w:val="001215F4"/>
    <w:rsid w:val="0012231F"/>
    <w:rsid w:val="00123042"/>
    <w:rsid w:val="00131F1D"/>
    <w:rsid w:val="00137F7A"/>
    <w:rsid w:val="00145B59"/>
    <w:rsid w:val="00147793"/>
    <w:rsid w:val="00147D41"/>
    <w:rsid w:val="001508E2"/>
    <w:rsid w:val="00153817"/>
    <w:rsid w:val="00153A66"/>
    <w:rsid w:val="00153D8B"/>
    <w:rsid w:val="0015472B"/>
    <w:rsid w:val="00155249"/>
    <w:rsid w:val="00155B84"/>
    <w:rsid w:val="00157D1D"/>
    <w:rsid w:val="00157F41"/>
    <w:rsid w:val="00163A8C"/>
    <w:rsid w:val="0016767A"/>
    <w:rsid w:val="0017204B"/>
    <w:rsid w:val="00174790"/>
    <w:rsid w:val="001775AE"/>
    <w:rsid w:val="00177D47"/>
    <w:rsid w:val="0018558B"/>
    <w:rsid w:val="00190557"/>
    <w:rsid w:val="001908F5"/>
    <w:rsid w:val="001A2CC8"/>
    <w:rsid w:val="001A3773"/>
    <w:rsid w:val="001A57C4"/>
    <w:rsid w:val="001A5E81"/>
    <w:rsid w:val="001A6221"/>
    <w:rsid w:val="001A64C3"/>
    <w:rsid w:val="001A753C"/>
    <w:rsid w:val="001B0A8D"/>
    <w:rsid w:val="001B1792"/>
    <w:rsid w:val="001B4207"/>
    <w:rsid w:val="001B775D"/>
    <w:rsid w:val="001C3CBE"/>
    <w:rsid w:val="001C7857"/>
    <w:rsid w:val="001D282C"/>
    <w:rsid w:val="001D4318"/>
    <w:rsid w:val="001E0BF8"/>
    <w:rsid w:val="001E16D4"/>
    <w:rsid w:val="001E3167"/>
    <w:rsid w:val="001E767C"/>
    <w:rsid w:val="001F6138"/>
    <w:rsid w:val="001F6366"/>
    <w:rsid w:val="00204F56"/>
    <w:rsid w:val="00211F10"/>
    <w:rsid w:val="00212679"/>
    <w:rsid w:val="00214649"/>
    <w:rsid w:val="00215E54"/>
    <w:rsid w:val="002172AA"/>
    <w:rsid w:val="00220822"/>
    <w:rsid w:val="002264D4"/>
    <w:rsid w:val="00226673"/>
    <w:rsid w:val="002275D1"/>
    <w:rsid w:val="00230989"/>
    <w:rsid w:val="00232932"/>
    <w:rsid w:val="0023362D"/>
    <w:rsid w:val="00233D27"/>
    <w:rsid w:val="00234F69"/>
    <w:rsid w:val="002371C2"/>
    <w:rsid w:val="00240EC3"/>
    <w:rsid w:val="002431F9"/>
    <w:rsid w:val="00244A7C"/>
    <w:rsid w:val="002456D4"/>
    <w:rsid w:val="00246778"/>
    <w:rsid w:val="00246928"/>
    <w:rsid w:val="00250082"/>
    <w:rsid w:val="002510B8"/>
    <w:rsid w:val="002520A9"/>
    <w:rsid w:val="00253D15"/>
    <w:rsid w:val="00257000"/>
    <w:rsid w:val="002573B7"/>
    <w:rsid w:val="0025757E"/>
    <w:rsid w:val="0026025D"/>
    <w:rsid w:val="00260CE9"/>
    <w:rsid w:val="00261065"/>
    <w:rsid w:val="002614CC"/>
    <w:rsid w:val="002627AD"/>
    <w:rsid w:val="00262B6B"/>
    <w:rsid w:val="00272A65"/>
    <w:rsid w:val="00272F8B"/>
    <w:rsid w:val="00276125"/>
    <w:rsid w:val="00276494"/>
    <w:rsid w:val="00280AB7"/>
    <w:rsid w:val="002817CA"/>
    <w:rsid w:val="002821DB"/>
    <w:rsid w:val="0028225A"/>
    <w:rsid w:val="0028453B"/>
    <w:rsid w:val="002912D4"/>
    <w:rsid w:val="00291FFF"/>
    <w:rsid w:val="00292F0F"/>
    <w:rsid w:val="0029499A"/>
    <w:rsid w:val="00294A00"/>
    <w:rsid w:val="00294B8F"/>
    <w:rsid w:val="0029691D"/>
    <w:rsid w:val="00296D39"/>
    <w:rsid w:val="0029733A"/>
    <w:rsid w:val="00297AA9"/>
    <w:rsid w:val="002A3E6C"/>
    <w:rsid w:val="002A70F5"/>
    <w:rsid w:val="002B1B68"/>
    <w:rsid w:val="002B7578"/>
    <w:rsid w:val="002C2149"/>
    <w:rsid w:val="002C2E9E"/>
    <w:rsid w:val="002C4359"/>
    <w:rsid w:val="002C5EA0"/>
    <w:rsid w:val="002D48FE"/>
    <w:rsid w:val="002D58CE"/>
    <w:rsid w:val="002E0C59"/>
    <w:rsid w:val="002E3AAD"/>
    <w:rsid w:val="002E3CD0"/>
    <w:rsid w:val="002E3E06"/>
    <w:rsid w:val="002E45FB"/>
    <w:rsid w:val="002E4CDF"/>
    <w:rsid w:val="002E780B"/>
    <w:rsid w:val="002F1DE8"/>
    <w:rsid w:val="002F3293"/>
    <w:rsid w:val="002F7967"/>
    <w:rsid w:val="00303F69"/>
    <w:rsid w:val="00303FDD"/>
    <w:rsid w:val="00307B59"/>
    <w:rsid w:val="00311AFA"/>
    <w:rsid w:val="00320559"/>
    <w:rsid w:val="00321985"/>
    <w:rsid w:val="0033001D"/>
    <w:rsid w:val="00330CCA"/>
    <w:rsid w:val="003317C2"/>
    <w:rsid w:val="00331ED0"/>
    <w:rsid w:val="003339A2"/>
    <w:rsid w:val="00337B96"/>
    <w:rsid w:val="003433A3"/>
    <w:rsid w:val="003439DF"/>
    <w:rsid w:val="0034635A"/>
    <w:rsid w:val="003553AF"/>
    <w:rsid w:val="00360A6D"/>
    <w:rsid w:val="00360F63"/>
    <w:rsid w:val="00363D8B"/>
    <w:rsid w:val="00365AE7"/>
    <w:rsid w:val="00365DED"/>
    <w:rsid w:val="00373545"/>
    <w:rsid w:val="00373AE1"/>
    <w:rsid w:val="00374C53"/>
    <w:rsid w:val="00382861"/>
    <w:rsid w:val="00387DF7"/>
    <w:rsid w:val="00395285"/>
    <w:rsid w:val="00397CD3"/>
    <w:rsid w:val="003A0B95"/>
    <w:rsid w:val="003A2045"/>
    <w:rsid w:val="003A344B"/>
    <w:rsid w:val="003B20F2"/>
    <w:rsid w:val="003B2F23"/>
    <w:rsid w:val="003B3DC1"/>
    <w:rsid w:val="003B60E1"/>
    <w:rsid w:val="003B7FAB"/>
    <w:rsid w:val="003C17A8"/>
    <w:rsid w:val="003C3AFC"/>
    <w:rsid w:val="003C431C"/>
    <w:rsid w:val="003C6D29"/>
    <w:rsid w:val="003C741D"/>
    <w:rsid w:val="003C7817"/>
    <w:rsid w:val="003D1340"/>
    <w:rsid w:val="003D43EB"/>
    <w:rsid w:val="003E1766"/>
    <w:rsid w:val="003E239D"/>
    <w:rsid w:val="003E26C8"/>
    <w:rsid w:val="003E2FB9"/>
    <w:rsid w:val="003E3180"/>
    <w:rsid w:val="003E3E59"/>
    <w:rsid w:val="003F058A"/>
    <w:rsid w:val="003F0C0E"/>
    <w:rsid w:val="003F0D62"/>
    <w:rsid w:val="003F2696"/>
    <w:rsid w:val="003F2720"/>
    <w:rsid w:val="003F2E0A"/>
    <w:rsid w:val="003F4DF9"/>
    <w:rsid w:val="003F6EFF"/>
    <w:rsid w:val="003F78EA"/>
    <w:rsid w:val="003F7AAC"/>
    <w:rsid w:val="00401857"/>
    <w:rsid w:val="004022C2"/>
    <w:rsid w:val="00404F14"/>
    <w:rsid w:val="00406DA4"/>
    <w:rsid w:val="004105F3"/>
    <w:rsid w:val="00411A5A"/>
    <w:rsid w:val="0041267E"/>
    <w:rsid w:val="0041273A"/>
    <w:rsid w:val="0042387C"/>
    <w:rsid w:val="00427D7B"/>
    <w:rsid w:val="004309C4"/>
    <w:rsid w:val="004321B9"/>
    <w:rsid w:val="00433127"/>
    <w:rsid w:val="004377B4"/>
    <w:rsid w:val="00441617"/>
    <w:rsid w:val="00442961"/>
    <w:rsid w:val="00442E53"/>
    <w:rsid w:val="00442FB9"/>
    <w:rsid w:val="004608BC"/>
    <w:rsid w:val="00461478"/>
    <w:rsid w:val="00463B91"/>
    <w:rsid w:val="00471510"/>
    <w:rsid w:val="00471F1F"/>
    <w:rsid w:val="0047229E"/>
    <w:rsid w:val="00473647"/>
    <w:rsid w:val="00474EAE"/>
    <w:rsid w:val="004779A3"/>
    <w:rsid w:val="00477F98"/>
    <w:rsid w:val="00480765"/>
    <w:rsid w:val="00481560"/>
    <w:rsid w:val="00483CC6"/>
    <w:rsid w:val="00484A0C"/>
    <w:rsid w:val="004864D7"/>
    <w:rsid w:val="00486BF4"/>
    <w:rsid w:val="00486C7E"/>
    <w:rsid w:val="00491C76"/>
    <w:rsid w:val="004920FA"/>
    <w:rsid w:val="00493412"/>
    <w:rsid w:val="0049451E"/>
    <w:rsid w:val="004A19B4"/>
    <w:rsid w:val="004A30BE"/>
    <w:rsid w:val="004A3654"/>
    <w:rsid w:val="004A3810"/>
    <w:rsid w:val="004A3EDF"/>
    <w:rsid w:val="004A55BB"/>
    <w:rsid w:val="004A6392"/>
    <w:rsid w:val="004A6C2A"/>
    <w:rsid w:val="004B447C"/>
    <w:rsid w:val="004B4FB3"/>
    <w:rsid w:val="004B67A0"/>
    <w:rsid w:val="004C3A97"/>
    <w:rsid w:val="004C6ED8"/>
    <w:rsid w:val="004D3104"/>
    <w:rsid w:val="004D4A40"/>
    <w:rsid w:val="004D552A"/>
    <w:rsid w:val="004E5F36"/>
    <w:rsid w:val="004F21AE"/>
    <w:rsid w:val="004F3912"/>
    <w:rsid w:val="004F484D"/>
    <w:rsid w:val="004F6810"/>
    <w:rsid w:val="004F6D8E"/>
    <w:rsid w:val="00500B10"/>
    <w:rsid w:val="00503602"/>
    <w:rsid w:val="005070FB"/>
    <w:rsid w:val="00514643"/>
    <w:rsid w:val="005154A2"/>
    <w:rsid w:val="00517543"/>
    <w:rsid w:val="00522E99"/>
    <w:rsid w:val="00523C52"/>
    <w:rsid w:val="005255D3"/>
    <w:rsid w:val="00525BF4"/>
    <w:rsid w:val="00526B1C"/>
    <w:rsid w:val="005271E9"/>
    <w:rsid w:val="00533675"/>
    <w:rsid w:val="00533E36"/>
    <w:rsid w:val="00535377"/>
    <w:rsid w:val="0053675D"/>
    <w:rsid w:val="00542E46"/>
    <w:rsid w:val="005436D3"/>
    <w:rsid w:val="005439B6"/>
    <w:rsid w:val="00544114"/>
    <w:rsid w:val="00546882"/>
    <w:rsid w:val="0054732F"/>
    <w:rsid w:val="00554E35"/>
    <w:rsid w:val="00560CA2"/>
    <w:rsid w:val="00562A0A"/>
    <w:rsid w:val="00563C02"/>
    <w:rsid w:val="00564AD1"/>
    <w:rsid w:val="00565682"/>
    <w:rsid w:val="00567786"/>
    <w:rsid w:val="0056793F"/>
    <w:rsid w:val="00573413"/>
    <w:rsid w:val="00575FC2"/>
    <w:rsid w:val="00582109"/>
    <w:rsid w:val="00584DDD"/>
    <w:rsid w:val="0059372A"/>
    <w:rsid w:val="00594836"/>
    <w:rsid w:val="005948D1"/>
    <w:rsid w:val="00595425"/>
    <w:rsid w:val="0059594B"/>
    <w:rsid w:val="00596802"/>
    <w:rsid w:val="005A6BB9"/>
    <w:rsid w:val="005B016C"/>
    <w:rsid w:val="005C6037"/>
    <w:rsid w:val="005D3A29"/>
    <w:rsid w:val="005D54D0"/>
    <w:rsid w:val="005D7DE6"/>
    <w:rsid w:val="005E6438"/>
    <w:rsid w:val="005E7808"/>
    <w:rsid w:val="005F00B9"/>
    <w:rsid w:val="005F3114"/>
    <w:rsid w:val="005F5497"/>
    <w:rsid w:val="00601B11"/>
    <w:rsid w:val="00601FB8"/>
    <w:rsid w:val="0060256B"/>
    <w:rsid w:val="00602576"/>
    <w:rsid w:val="006035E9"/>
    <w:rsid w:val="006161CC"/>
    <w:rsid w:val="0061637D"/>
    <w:rsid w:val="0062374F"/>
    <w:rsid w:val="006257AB"/>
    <w:rsid w:val="00625D70"/>
    <w:rsid w:val="00626525"/>
    <w:rsid w:val="006316EE"/>
    <w:rsid w:val="00631FEA"/>
    <w:rsid w:val="00632491"/>
    <w:rsid w:val="00632EA4"/>
    <w:rsid w:val="006347A6"/>
    <w:rsid w:val="00634BD9"/>
    <w:rsid w:val="00635395"/>
    <w:rsid w:val="00637815"/>
    <w:rsid w:val="006428E8"/>
    <w:rsid w:val="00653BB4"/>
    <w:rsid w:val="00653F11"/>
    <w:rsid w:val="00654AFE"/>
    <w:rsid w:val="006566CC"/>
    <w:rsid w:val="00661AEE"/>
    <w:rsid w:val="00661F53"/>
    <w:rsid w:val="00661F87"/>
    <w:rsid w:val="0066766E"/>
    <w:rsid w:val="006749CB"/>
    <w:rsid w:val="00683CCA"/>
    <w:rsid w:val="00683E7E"/>
    <w:rsid w:val="00686D56"/>
    <w:rsid w:val="0069448D"/>
    <w:rsid w:val="00696165"/>
    <w:rsid w:val="0069743E"/>
    <w:rsid w:val="006A0211"/>
    <w:rsid w:val="006A23F2"/>
    <w:rsid w:val="006A26FE"/>
    <w:rsid w:val="006A3FA3"/>
    <w:rsid w:val="006B3C0D"/>
    <w:rsid w:val="006B7910"/>
    <w:rsid w:val="006B7954"/>
    <w:rsid w:val="006C04F8"/>
    <w:rsid w:val="006C1995"/>
    <w:rsid w:val="006C54FC"/>
    <w:rsid w:val="006C71D6"/>
    <w:rsid w:val="006D1907"/>
    <w:rsid w:val="006E21DB"/>
    <w:rsid w:val="006E3BC9"/>
    <w:rsid w:val="006E7250"/>
    <w:rsid w:val="006F2D4B"/>
    <w:rsid w:val="006F482A"/>
    <w:rsid w:val="006F6137"/>
    <w:rsid w:val="006F71F9"/>
    <w:rsid w:val="0070051B"/>
    <w:rsid w:val="00703790"/>
    <w:rsid w:val="0070399F"/>
    <w:rsid w:val="00704030"/>
    <w:rsid w:val="007044D6"/>
    <w:rsid w:val="0070653B"/>
    <w:rsid w:val="00706A19"/>
    <w:rsid w:val="00706A26"/>
    <w:rsid w:val="00710D3B"/>
    <w:rsid w:val="00712B8C"/>
    <w:rsid w:val="00713EFC"/>
    <w:rsid w:val="00714860"/>
    <w:rsid w:val="00717EDD"/>
    <w:rsid w:val="00722356"/>
    <w:rsid w:val="007237E6"/>
    <w:rsid w:val="0073102D"/>
    <w:rsid w:val="00731138"/>
    <w:rsid w:val="00733732"/>
    <w:rsid w:val="00733EA2"/>
    <w:rsid w:val="007350F3"/>
    <w:rsid w:val="00740874"/>
    <w:rsid w:val="00743140"/>
    <w:rsid w:val="00743971"/>
    <w:rsid w:val="00744673"/>
    <w:rsid w:val="00747C3F"/>
    <w:rsid w:val="007510DD"/>
    <w:rsid w:val="00751232"/>
    <w:rsid w:val="007548CD"/>
    <w:rsid w:val="00760EDA"/>
    <w:rsid w:val="00760EF5"/>
    <w:rsid w:val="00761048"/>
    <w:rsid w:val="007621A9"/>
    <w:rsid w:val="00770D87"/>
    <w:rsid w:val="007718AC"/>
    <w:rsid w:val="007723F7"/>
    <w:rsid w:val="00774F6D"/>
    <w:rsid w:val="0077531F"/>
    <w:rsid w:val="00780198"/>
    <w:rsid w:val="00782877"/>
    <w:rsid w:val="00783B69"/>
    <w:rsid w:val="0078587F"/>
    <w:rsid w:val="0079259B"/>
    <w:rsid w:val="00794E4F"/>
    <w:rsid w:val="007A0BA2"/>
    <w:rsid w:val="007A1418"/>
    <w:rsid w:val="007A1949"/>
    <w:rsid w:val="007A226B"/>
    <w:rsid w:val="007A3948"/>
    <w:rsid w:val="007A476E"/>
    <w:rsid w:val="007A5356"/>
    <w:rsid w:val="007A536F"/>
    <w:rsid w:val="007A7939"/>
    <w:rsid w:val="007B0AE9"/>
    <w:rsid w:val="007B3B09"/>
    <w:rsid w:val="007C01A6"/>
    <w:rsid w:val="007C06A4"/>
    <w:rsid w:val="007C26BA"/>
    <w:rsid w:val="007C621C"/>
    <w:rsid w:val="007C6AFA"/>
    <w:rsid w:val="007D1BEA"/>
    <w:rsid w:val="007D69D7"/>
    <w:rsid w:val="007D769D"/>
    <w:rsid w:val="007E0216"/>
    <w:rsid w:val="007E71F3"/>
    <w:rsid w:val="007E7D1E"/>
    <w:rsid w:val="007F4F7B"/>
    <w:rsid w:val="007F6CD1"/>
    <w:rsid w:val="008032CE"/>
    <w:rsid w:val="0080539D"/>
    <w:rsid w:val="00805871"/>
    <w:rsid w:val="00805EAB"/>
    <w:rsid w:val="0080732F"/>
    <w:rsid w:val="008100A4"/>
    <w:rsid w:val="00812171"/>
    <w:rsid w:val="0081309E"/>
    <w:rsid w:val="00813665"/>
    <w:rsid w:val="00814690"/>
    <w:rsid w:val="00815A76"/>
    <w:rsid w:val="008162DE"/>
    <w:rsid w:val="0081709E"/>
    <w:rsid w:val="008205A0"/>
    <w:rsid w:val="008211C6"/>
    <w:rsid w:val="008213B6"/>
    <w:rsid w:val="008219DC"/>
    <w:rsid w:val="0082242D"/>
    <w:rsid w:val="008228CF"/>
    <w:rsid w:val="00822C85"/>
    <w:rsid w:val="00823564"/>
    <w:rsid w:val="0082623C"/>
    <w:rsid w:val="0082677B"/>
    <w:rsid w:val="00833C3B"/>
    <w:rsid w:val="00836087"/>
    <w:rsid w:val="00837A05"/>
    <w:rsid w:val="008404C3"/>
    <w:rsid w:val="00842F8D"/>
    <w:rsid w:val="0084348D"/>
    <w:rsid w:val="00843E82"/>
    <w:rsid w:val="00850E6B"/>
    <w:rsid w:val="00850F77"/>
    <w:rsid w:val="008530B4"/>
    <w:rsid w:val="0085444F"/>
    <w:rsid w:val="00854844"/>
    <w:rsid w:val="00860FB1"/>
    <w:rsid w:val="00863BC1"/>
    <w:rsid w:val="008662CD"/>
    <w:rsid w:val="0086712E"/>
    <w:rsid w:val="008679F0"/>
    <w:rsid w:val="00870D89"/>
    <w:rsid w:val="008774B0"/>
    <w:rsid w:val="0088028D"/>
    <w:rsid w:val="00885C8C"/>
    <w:rsid w:val="00887163"/>
    <w:rsid w:val="00887919"/>
    <w:rsid w:val="00893C80"/>
    <w:rsid w:val="00893CA9"/>
    <w:rsid w:val="00893D69"/>
    <w:rsid w:val="008A050C"/>
    <w:rsid w:val="008A1EAC"/>
    <w:rsid w:val="008A2F13"/>
    <w:rsid w:val="008A6B9B"/>
    <w:rsid w:val="008B00AA"/>
    <w:rsid w:val="008B0232"/>
    <w:rsid w:val="008B3FD4"/>
    <w:rsid w:val="008C044E"/>
    <w:rsid w:val="008C2574"/>
    <w:rsid w:val="008C50C6"/>
    <w:rsid w:val="008C64EF"/>
    <w:rsid w:val="008D157D"/>
    <w:rsid w:val="008D17A1"/>
    <w:rsid w:val="008D6398"/>
    <w:rsid w:val="008E2EC6"/>
    <w:rsid w:val="008E351F"/>
    <w:rsid w:val="008E50F6"/>
    <w:rsid w:val="008E578E"/>
    <w:rsid w:val="008E5DDB"/>
    <w:rsid w:val="008F0B7E"/>
    <w:rsid w:val="008F1310"/>
    <w:rsid w:val="008F22BD"/>
    <w:rsid w:val="008F3FD9"/>
    <w:rsid w:val="008F5BC1"/>
    <w:rsid w:val="00900853"/>
    <w:rsid w:val="009064F3"/>
    <w:rsid w:val="0091031A"/>
    <w:rsid w:val="009157BF"/>
    <w:rsid w:val="009160DE"/>
    <w:rsid w:val="009171DE"/>
    <w:rsid w:val="00917389"/>
    <w:rsid w:val="00917932"/>
    <w:rsid w:val="00920C27"/>
    <w:rsid w:val="00922B91"/>
    <w:rsid w:val="00923CFC"/>
    <w:rsid w:val="00926D72"/>
    <w:rsid w:val="009300F1"/>
    <w:rsid w:val="00933B87"/>
    <w:rsid w:val="00934D54"/>
    <w:rsid w:val="00940029"/>
    <w:rsid w:val="00940669"/>
    <w:rsid w:val="009421F9"/>
    <w:rsid w:val="0094228B"/>
    <w:rsid w:val="009429D6"/>
    <w:rsid w:val="00942A88"/>
    <w:rsid w:val="00944EB9"/>
    <w:rsid w:val="0094534D"/>
    <w:rsid w:val="00947BFB"/>
    <w:rsid w:val="00963229"/>
    <w:rsid w:val="00964400"/>
    <w:rsid w:val="00970E8E"/>
    <w:rsid w:val="00974332"/>
    <w:rsid w:val="00982121"/>
    <w:rsid w:val="00984C2D"/>
    <w:rsid w:val="00985EC3"/>
    <w:rsid w:val="0098714E"/>
    <w:rsid w:val="00997916"/>
    <w:rsid w:val="00997D8E"/>
    <w:rsid w:val="009B2878"/>
    <w:rsid w:val="009B717A"/>
    <w:rsid w:val="009C0626"/>
    <w:rsid w:val="009C1D0D"/>
    <w:rsid w:val="009C21CD"/>
    <w:rsid w:val="009D0803"/>
    <w:rsid w:val="009D0FAD"/>
    <w:rsid w:val="009D1CC1"/>
    <w:rsid w:val="009D3F04"/>
    <w:rsid w:val="009D4207"/>
    <w:rsid w:val="009D6700"/>
    <w:rsid w:val="009E17C2"/>
    <w:rsid w:val="009E6C98"/>
    <w:rsid w:val="009F0DC6"/>
    <w:rsid w:val="009F133B"/>
    <w:rsid w:val="009F1385"/>
    <w:rsid w:val="009F3266"/>
    <w:rsid w:val="009F4439"/>
    <w:rsid w:val="009F5850"/>
    <w:rsid w:val="009F77E5"/>
    <w:rsid w:val="00A00255"/>
    <w:rsid w:val="00A00380"/>
    <w:rsid w:val="00A03973"/>
    <w:rsid w:val="00A03E8D"/>
    <w:rsid w:val="00A052CC"/>
    <w:rsid w:val="00A1131C"/>
    <w:rsid w:val="00A1527D"/>
    <w:rsid w:val="00A15438"/>
    <w:rsid w:val="00A163AA"/>
    <w:rsid w:val="00A16F51"/>
    <w:rsid w:val="00A223A7"/>
    <w:rsid w:val="00A2360D"/>
    <w:rsid w:val="00A24FD6"/>
    <w:rsid w:val="00A2685C"/>
    <w:rsid w:val="00A268AC"/>
    <w:rsid w:val="00A30176"/>
    <w:rsid w:val="00A31E4D"/>
    <w:rsid w:val="00A32986"/>
    <w:rsid w:val="00A370FB"/>
    <w:rsid w:val="00A41242"/>
    <w:rsid w:val="00A41E36"/>
    <w:rsid w:val="00A44333"/>
    <w:rsid w:val="00A44873"/>
    <w:rsid w:val="00A52E40"/>
    <w:rsid w:val="00A5494E"/>
    <w:rsid w:val="00A55857"/>
    <w:rsid w:val="00A559E7"/>
    <w:rsid w:val="00A56259"/>
    <w:rsid w:val="00A56FE1"/>
    <w:rsid w:val="00A60168"/>
    <w:rsid w:val="00A60F14"/>
    <w:rsid w:val="00A6394D"/>
    <w:rsid w:val="00A707EA"/>
    <w:rsid w:val="00A7080B"/>
    <w:rsid w:val="00A71AA9"/>
    <w:rsid w:val="00A80AE9"/>
    <w:rsid w:val="00A83562"/>
    <w:rsid w:val="00A92196"/>
    <w:rsid w:val="00A94D03"/>
    <w:rsid w:val="00A95E0F"/>
    <w:rsid w:val="00A97982"/>
    <w:rsid w:val="00AA3B9E"/>
    <w:rsid w:val="00AA41FD"/>
    <w:rsid w:val="00AA4EFC"/>
    <w:rsid w:val="00AA54F0"/>
    <w:rsid w:val="00AA571C"/>
    <w:rsid w:val="00AA610A"/>
    <w:rsid w:val="00AA6195"/>
    <w:rsid w:val="00AB05CA"/>
    <w:rsid w:val="00AB19E0"/>
    <w:rsid w:val="00AB32BF"/>
    <w:rsid w:val="00AB4AEC"/>
    <w:rsid w:val="00AB4FE5"/>
    <w:rsid w:val="00AB686E"/>
    <w:rsid w:val="00AC175A"/>
    <w:rsid w:val="00AC3882"/>
    <w:rsid w:val="00AC400A"/>
    <w:rsid w:val="00AD1350"/>
    <w:rsid w:val="00AD1D32"/>
    <w:rsid w:val="00AD29D2"/>
    <w:rsid w:val="00AD33AD"/>
    <w:rsid w:val="00AD4561"/>
    <w:rsid w:val="00AD4B88"/>
    <w:rsid w:val="00AD51A4"/>
    <w:rsid w:val="00AD64CB"/>
    <w:rsid w:val="00AD7643"/>
    <w:rsid w:val="00AE1CC2"/>
    <w:rsid w:val="00AE7217"/>
    <w:rsid w:val="00AF19CD"/>
    <w:rsid w:val="00AF2B58"/>
    <w:rsid w:val="00B00542"/>
    <w:rsid w:val="00B01B35"/>
    <w:rsid w:val="00B05BA9"/>
    <w:rsid w:val="00B1163B"/>
    <w:rsid w:val="00B11D9C"/>
    <w:rsid w:val="00B133F7"/>
    <w:rsid w:val="00B151E7"/>
    <w:rsid w:val="00B1609F"/>
    <w:rsid w:val="00B1688C"/>
    <w:rsid w:val="00B2072C"/>
    <w:rsid w:val="00B279F8"/>
    <w:rsid w:val="00B3459A"/>
    <w:rsid w:val="00B367B7"/>
    <w:rsid w:val="00B40435"/>
    <w:rsid w:val="00B5080A"/>
    <w:rsid w:val="00B526B1"/>
    <w:rsid w:val="00B54396"/>
    <w:rsid w:val="00B6402D"/>
    <w:rsid w:val="00B66188"/>
    <w:rsid w:val="00B70E7B"/>
    <w:rsid w:val="00B72C00"/>
    <w:rsid w:val="00B74F30"/>
    <w:rsid w:val="00B80631"/>
    <w:rsid w:val="00B8188E"/>
    <w:rsid w:val="00B84A4D"/>
    <w:rsid w:val="00B8572C"/>
    <w:rsid w:val="00B859A2"/>
    <w:rsid w:val="00B91C23"/>
    <w:rsid w:val="00B94EA7"/>
    <w:rsid w:val="00B95C72"/>
    <w:rsid w:val="00B96E20"/>
    <w:rsid w:val="00BA0915"/>
    <w:rsid w:val="00BA0B13"/>
    <w:rsid w:val="00BA2FBF"/>
    <w:rsid w:val="00BA34A5"/>
    <w:rsid w:val="00BA396A"/>
    <w:rsid w:val="00BA5878"/>
    <w:rsid w:val="00BA6F9F"/>
    <w:rsid w:val="00BB0FC5"/>
    <w:rsid w:val="00BB143B"/>
    <w:rsid w:val="00BB2013"/>
    <w:rsid w:val="00BB2D71"/>
    <w:rsid w:val="00BB39BA"/>
    <w:rsid w:val="00BB4941"/>
    <w:rsid w:val="00BB5EDC"/>
    <w:rsid w:val="00BB7D12"/>
    <w:rsid w:val="00BB7F91"/>
    <w:rsid w:val="00BC1FDF"/>
    <w:rsid w:val="00BC24C2"/>
    <w:rsid w:val="00BC4CF5"/>
    <w:rsid w:val="00BC5F8F"/>
    <w:rsid w:val="00BC6FA3"/>
    <w:rsid w:val="00BD1894"/>
    <w:rsid w:val="00BD18CE"/>
    <w:rsid w:val="00BD3B76"/>
    <w:rsid w:val="00BD4459"/>
    <w:rsid w:val="00BE21C4"/>
    <w:rsid w:val="00BF24E1"/>
    <w:rsid w:val="00BF3152"/>
    <w:rsid w:val="00BF714F"/>
    <w:rsid w:val="00C003EE"/>
    <w:rsid w:val="00C0087E"/>
    <w:rsid w:val="00C03334"/>
    <w:rsid w:val="00C0390F"/>
    <w:rsid w:val="00C05C80"/>
    <w:rsid w:val="00C116F0"/>
    <w:rsid w:val="00C12D10"/>
    <w:rsid w:val="00C16AC8"/>
    <w:rsid w:val="00C17F4B"/>
    <w:rsid w:val="00C20C82"/>
    <w:rsid w:val="00C213B9"/>
    <w:rsid w:val="00C21EFD"/>
    <w:rsid w:val="00C26259"/>
    <w:rsid w:val="00C27BF2"/>
    <w:rsid w:val="00C35807"/>
    <w:rsid w:val="00C41AB9"/>
    <w:rsid w:val="00C4257B"/>
    <w:rsid w:val="00C458A8"/>
    <w:rsid w:val="00C45A5D"/>
    <w:rsid w:val="00C5242C"/>
    <w:rsid w:val="00C53F12"/>
    <w:rsid w:val="00C60B6D"/>
    <w:rsid w:val="00C6161C"/>
    <w:rsid w:val="00C6190C"/>
    <w:rsid w:val="00C61BF9"/>
    <w:rsid w:val="00C61FB2"/>
    <w:rsid w:val="00C65291"/>
    <w:rsid w:val="00C679B5"/>
    <w:rsid w:val="00C720D5"/>
    <w:rsid w:val="00C731F3"/>
    <w:rsid w:val="00C73661"/>
    <w:rsid w:val="00C73710"/>
    <w:rsid w:val="00C76561"/>
    <w:rsid w:val="00C80408"/>
    <w:rsid w:val="00C81E48"/>
    <w:rsid w:val="00C823E6"/>
    <w:rsid w:val="00C83842"/>
    <w:rsid w:val="00C939F0"/>
    <w:rsid w:val="00C9435E"/>
    <w:rsid w:val="00C947B2"/>
    <w:rsid w:val="00C9557A"/>
    <w:rsid w:val="00C97763"/>
    <w:rsid w:val="00CA1028"/>
    <w:rsid w:val="00CA26AA"/>
    <w:rsid w:val="00CA3A8F"/>
    <w:rsid w:val="00CA3BAB"/>
    <w:rsid w:val="00CA5060"/>
    <w:rsid w:val="00CA5912"/>
    <w:rsid w:val="00CA7A3C"/>
    <w:rsid w:val="00CB2E79"/>
    <w:rsid w:val="00CC11C7"/>
    <w:rsid w:val="00CC1968"/>
    <w:rsid w:val="00CC468F"/>
    <w:rsid w:val="00CC4738"/>
    <w:rsid w:val="00CC673A"/>
    <w:rsid w:val="00CC6B07"/>
    <w:rsid w:val="00CD5196"/>
    <w:rsid w:val="00CD59AE"/>
    <w:rsid w:val="00CD79D8"/>
    <w:rsid w:val="00CE2A05"/>
    <w:rsid w:val="00CE2F18"/>
    <w:rsid w:val="00CE3C30"/>
    <w:rsid w:val="00CE6C33"/>
    <w:rsid w:val="00CF2C40"/>
    <w:rsid w:val="00CF379E"/>
    <w:rsid w:val="00D002A2"/>
    <w:rsid w:val="00D00BEB"/>
    <w:rsid w:val="00D04E8D"/>
    <w:rsid w:val="00D104D6"/>
    <w:rsid w:val="00D110AB"/>
    <w:rsid w:val="00D1253F"/>
    <w:rsid w:val="00D143C4"/>
    <w:rsid w:val="00D15570"/>
    <w:rsid w:val="00D15756"/>
    <w:rsid w:val="00D161A0"/>
    <w:rsid w:val="00D16379"/>
    <w:rsid w:val="00D32ACE"/>
    <w:rsid w:val="00D33F08"/>
    <w:rsid w:val="00D4426F"/>
    <w:rsid w:val="00D44F63"/>
    <w:rsid w:val="00D451C8"/>
    <w:rsid w:val="00D53C16"/>
    <w:rsid w:val="00D55473"/>
    <w:rsid w:val="00D555B1"/>
    <w:rsid w:val="00D57FB6"/>
    <w:rsid w:val="00D63425"/>
    <w:rsid w:val="00D64674"/>
    <w:rsid w:val="00D65838"/>
    <w:rsid w:val="00D65887"/>
    <w:rsid w:val="00D658BA"/>
    <w:rsid w:val="00D66FAE"/>
    <w:rsid w:val="00D70132"/>
    <w:rsid w:val="00D704E4"/>
    <w:rsid w:val="00D721E1"/>
    <w:rsid w:val="00D72A90"/>
    <w:rsid w:val="00D738F6"/>
    <w:rsid w:val="00D74CB1"/>
    <w:rsid w:val="00D8071B"/>
    <w:rsid w:val="00D842DF"/>
    <w:rsid w:val="00D846FC"/>
    <w:rsid w:val="00D86FB3"/>
    <w:rsid w:val="00D93326"/>
    <w:rsid w:val="00D934F2"/>
    <w:rsid w:val="00D963BB"/>
    <w:rsid w:val="00D96C29"/>
    <w:rsid w:val="00D97313"/>
    <w:rsid w:val="00DA0209"/>
    <w:rsid w:val="00DA0633"/>
    <w:rsid w:val="00DA1813"/>
    <w:rsid w:val="00DA2032"/>
    <w:rsid w:val="00DA2B8C"/>
    <w:rsid w:val="00DA2D03"/>
    <w:rsid w:val="00DA38D3"/>
    <w:rsid w:val="00DA50AE"/>
    <w:rsid w:val="00DA54D2"/>
    <w:rsid w:val="00DA6CC9"/>
    <w:rsid w:val="00DA7D64"/>
    <w:rsid w:val="00DB0D0B"/>
    <w:rsid w:val="00DB35CA"/>
    <w:rsid w:val="00DB58B7"/>
    <w:rsid w:val="00DB6173"/>
    <w:rsid w:val="00DB6857"/>
    <w:rsid w:val="00DC2E5D"/>
    <w:rsid w:val="00DC3F56"/>
    <w:rsid w:val="00DC4C89"/>
    <w:rsid w:val="00DC6AE1"/>
    <w:rsid w:val="00DC7A40"/>
    <w:rsid w:val="00DC7C26"/>
    <w:rsid w:val="00DD1D1B"/>
    <w:rsid w:val="00DD1E2C"/>
    <w:rsid w:val="00DD7F8E"/>
    <w:rsid w:val="00DE066B"/>
    <w:rsid w:val="00DE23A5"/>
    <w:rsid w:val="00DE3346"/>
    <w:rsid w:val="00DE44EF"/>
    <w:rsid w:val="00DE4F7B"/>
    <w:rsid w:val="00DE55CE"/>
    <w:rsid w:val="00DE618D"/>
    <w:rsid w:val="00DE6C65"/>
    <w:rsid w:val="00DF1C08"/>
    <w:rsid w:val="00DF5FD7"/>
    <w:rsid w:val="00E009FB"/>
    <w:rsid w:val="00E00ADF"/>
    <w:rsid w:val="00E0148F"/>
    <w:rsid w:val="00E0355F"/>
    <w:rsid w:val="00E07853"/>
    <w:rsid w:val="00E10104"/>
    <w:rsid w:val="00E1053C"/>
    <w:rsid w:val="00E10B9C"/>
    <w:rsid w:val="00E11F0A"/>
    <w:rsid w:val="00E15E42"/>
    <w:rsid w:val="00E16ECF"/>
    <w:rsid w:val="00E16FA3"/>
    <w:rsid w:val="00E2062E"/>
    <w:rsid w:val="00E221B8"/>
    <w:rsid w:val="00E26FE9"/>
    <w:rsid w:val="00E30851"/>
    <w:rsid w:val="00E320AD"/>
    <w:rsid w:val="00E33116"/>
    <w:rsid w:val="00E337EA"/>
    <w:rsid w:val="00E34A04"/>
    <w:rsid w:val="00E35C19"/>
    <w:rsid w:val="00E37AED"/>
    <w:rsid w:val="00E44782"/>
    <w:rsid w:val="00E47379"/>
    <w:rsid w:val="00E47656"/>
    <w:rsid w:val="00E5033E"/>
    <w:rsid w:val="00E5203B"/>
    <w:rsid w:val="00E52CA5"/>
    <w:rsid w:val="00E5357F"/>
    <w:rsid w:val="00E5453F"/>
    <w:rsid w:val="00E66497"/>
    <w:rsid w:val="00E664CE"/>
    <w:rsid w:val="00E666F0"/>
    <w:rsid w:val="00E668ED"/>
    <w:rsid w:val="00E71A99"/>
    <w:rsid w:val="00E7303E"/>
    <w:rsid w:val="00E75EAA"/>
    <w:rsid w:val="00E763A5"/>
    <w:rsid w:val="00E81410"/>
    <w:rsid w:val="00E836C5"/>
    <w:rsid w:val="00E8463D"/>
    <w:rsid w:val="00E9011F"/>
    <w:rsid w:val="00E91C63"/>
    <w:rsid w:val="00E93642"/>
    <w:rsid w:val="00E95649"/>
    <w:rsid w:val="00E95675"/>
    <w:rsid w:val="00E96E6B"/>
    <w:rsid w:val="00E97427"/>
    <w:rsid w:val="00EA293C"/>
    <w:rsid w:val="00EA4451"/>
    <w:rsid w:val="00EA4946"/>
    <w:rsid w:val="00EA4D04"/>
    <w:rsid w:val="00EA5122"/>
    <w:rsid w:val="00EA5E0F"/>
    <w:rsid w:val="00EA6892"/>
    <w:rsid w:val="00EA7847"/>
    <w:rsid w:val="00EA7883"/>
    <w:rsid w:val="00EB358D"/>
    <w:rsid w:val="00EB43CD"/>
    <w:rsid w:val="00EB56C1"/>
    <w:rsid w:val="00EB6FB1"/>
    <w:rsid w:val="00EB7393"/>
    <w:rsid w:val="00EB7B86"/>
    <w:rsid w:val="00EC0900"/>
    <w:rsid w:val="00EC14B1"/>
    <w:rsid w:val="00EC3333"/>
    <w:rsid w:val="00ED03C4"/>
    <w:rsid w:val="00EE18F4"/>
    <w:rsid w:val="00EE2E69"/>
    <w:rsid w:val="00EF0D61"/>
    <w:rsid w:val="00EF1D5C"/>
    <w:rsid w:val="00EF4EA2"/>
    <w:rsid w:val="00EF5498"/>
    <w:rsid w:val="00EF5749"/>
    <w:rsid w:val="00EF6BE2"/>
    <w:rsid w:val="00F051E5"/>
    <w:rsid w:val="00F101C4"/>
    <w:rsid w:val="00F11370"/>
    <w:rsid w:val="00F11AAD"/>
    <w:rsid w:val="00F13156"/>
    <w:rsid w:val="00F13A9E"/>
    <w:rsid w:val="00F15265"/>
    <w:rsid w:val="00F1703B"/>
    <w:rsid w:val="00F203D9"/>
    <w:rsid w:val="00F23CBC"/>
    <w:rsid w:val="00F25FD3"/>
    <w:rsid w:val="00F30090"/>
    <w:rsid w:val="00F31C0A"/>
    <w:rsid w:val="00F32668"/>
    <w:rsid w:val="00F3524D"/>
    <w:rsid w:val="00F3662B"/>
    <w:rsid w:val="00F42E72"/>
    <w:rsid w:val="00F45DF7"/>
    <w:rsid w:val="00F54034"/>
    <w:rsid w:val="00F56DBE"/>
    <w:rsid w:val="00F56F73"/>
    <w:rsid w:val="00F61A94"/>
    <w:rsid w:val="00F62925"/>
    <w:rsid w:val="00F63DBB"/>
    <w:rsid w:val="00F6425F"/>
    <w:rsid w:val="00F668B5"/>
    <w:rsid w:val="00F66B4A"/>
    <w:rsid w:val="00F67D6C"/>
    <w:rsid w:val="00F70B32"/>
    <w:rsid w:val="00F71246"/>
    <w:rsid w:val="00F737BF"/>
    <w:rsid w:val="00F75E7E"/>
    <w:rsid w:val="00F76E19"/>
    <w:rsid w:val="00F81CDC"/>
    <w:rsid w:val="00F864D4"/>
    <w:rsid w:val="00F92043"/>
    <w:rsid w:val="00F931DF"/>
    <w:rsid w:val="00F939D4"/>
    <w:rsid w:val="00F94B7C"/>
    <w:rsid w:val="00F96190"/>
    <w:rsid w:val="00FA1072"/>
    <w:rsid w:val="00FA12ED"/>
    <w:rsid w:val="00FA2135"/>
    <w:rsid w:val="00FA2E7C"/>
    <w:rsid w:val="00FA36B2"/>
    <w:rsid w:val="00FA47C7"/>
    <w:rsid w:val="00FB0AF4"/>
    <w:rsid w:val="00FB31A0"/>
    <w:rsid w:val="00FB5609"/>
    <w:rsid w:val="00FC4788"/>
    <w:rsid w:val="00FC65FA"/>
    <w:rsid w:val="00FC7FFB"/>
    <w:rsid w:val="00FD70F1"/>
    <w:rsid w:val="00FE1C4D"/>
    <w:rsid w:val="00FE28B5"/>
    <w:rsid w:val="00FE28E4"/>
    <w:rsid w:val="00FE3F8D"/>
    <w:rsid w:val="00FE4F9E"/>
    <w:rsid w:val="00FE562A"/>
    <w:rsid w:val="00FF130D"/>
    <w:rsid w:val="00FF5464"/>
    <w:rsid w:val="00FF6466"/>
    <w:rsid w:val="00FF668D"/>
    <w:rsid w:val="00FF7077"/>
    <w:rsid w:val="00FF71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ECECB7C"/>
  <w15:docId w15:val="{25F61931-4E1B-4116-93C5-0C9D7C8EDE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6392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ralkYok">
    <w:name w:val="No Spacing"/>
    <w:uiPriority w:val="1"/>
    <w:qFormat/>
    <w:rsid w:val="00E666F0"/>
    <w:pPr>
      <w:spacing w:after="0" w:line="240" w:lineRule="auto"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F629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62925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234F69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E320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320AD"/>
  </w:style>
  <w:style w:type="paragraph" w:styleId="AltBilgi">
    <w:name w:val="footer"/>
    <w:basedOn w:val="Normal"/>
    <w:link w:val="AltBilgiChar"/>
    <w:uiPriority w:val="99"/>
    <w:unhideWhenUsed/>
    <w:rsid w:val="00E320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320AD"/>
  </w:style>
  <w:style w:type="paragraph" w:customStyle="1" w:styleId="Default">
    <w:name w:val="Default"/>
    <w:rsid w:val="004321B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52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1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9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7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0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3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7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2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7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4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4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4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75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01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51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81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1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8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0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4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4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34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79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8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8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9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49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0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73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1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14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65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8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88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5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8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49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1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85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1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22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72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5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6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74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79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50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83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50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23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84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12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25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63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2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1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94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27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9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78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5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98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0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58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85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1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0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36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4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9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34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9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8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17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3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55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87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3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90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0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83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1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1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16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59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83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9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67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3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69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2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66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66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86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73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8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82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80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66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1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06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6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26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4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9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28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8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70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43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6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24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09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0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4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16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6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86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8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85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66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48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0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5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8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8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8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85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5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16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9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23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42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8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9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7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9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33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5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72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3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87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27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3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8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1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8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74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4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84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4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0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4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4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2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7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2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58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54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44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7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3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1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64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8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8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7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7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01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16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2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0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9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0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2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55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36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5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96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42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2AB7DF8-D7B7-46BC-BAA5-5635D04487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468</Words>
  <Characters>2673</Characters>
  <Application>Microsoft Office Word</Application>
  <DocSecurity>0</DocSecurity>
  <Lines>22</Lines>
  <Paragraphs>6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raş.gör.hasan yücel</dc:creator>
  <cp:lastModifiedBy>Cihan YILDIZ</cp:lastModifiedBy>
  <cp:revision>3</cp:revision>
  <cp:lastPrinted>2022-10-27T13:11:00Z</cp:lastPrinted>
  <dcterms:created xsi:type="dcterms:W3CDTF">2026-03-16T07:35:00Z</dcterms:created>
  <dcterms:modified xsi:type="dcterms:W3CDTF">2026-03-16T07:36:00Z</dcterms:modified>
</cp:coreProperties>
</file>